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75"/>
        <w:gridCol w:w="7555"/>
      </w:tblGrid>
      <w:tr w:rsidR="00F80886" w:rsidRPr="002C123E" w14:paraId="7E32A525" w14:textId="77777777" w:rsidTr="008B1306">
        <w:trPr>
          <w:trHeight w:val="2330"/>
        </w:trPr>
        <w:tc>
          <w:tcPr>
            <w:tcW w:w="12230" w:type="dxa"/>
            <w:gridSpan w:val="2"/>
            <w:shd w:val="clear" w:color="auto" w:fill="354753"/>
          </w:tcPr>
          <w:p w14:paraId="7E32A522" w14:textId="638F3290" w:rsidR="00F80886" w:rsidRPr="002C123E" w:rsidRDefault="002C123E" w:rsidP="00F80886">
            <w:pPr>
              <w:spacing w:before="240"/>
              <w:jc w:val="center"/>
              <w:rPr>
                <w:rFonts w:asciiTheme="majorHAnsi" w:hAnsiTheme="majorHAnsi"/>
                <w:color w:val="BF9000"/>
                <w:sz w:val="96"/>
                <w:szCs w:val="96"/>
                <w14:textFill>
                  <w14:gradFill>
                    <w14:gsLst>
                      <w14:gs w14:pos="0">
                        <w14:srgbClr w14:val="9C8231"/>
                      </w14:gs>
                      <w14:gs w14:pos="50000">
                        <w14:srgbClr w14:val="E0BB4B"/>
                      </w14:gs>
                      <w14:gs w14:pos="100000">
                        <w14:srgbClr w14:val="FFDF5B"/>
                      </w14:gs>
                    </w14:gsLst>
                    <w14:lin w14:ang="16200000" w14:scaled="0"/>
                  </w14:gradFill>
                </w14:textFill>
              </w:rPr>
            </w:pPr>
            <w:r w:rsidRPr="002C123E">
              <w:rPr>
                <w:rFonts w:asciiTheme="majorHAnsi" w:hAnsiTheme="majorHAnsi"/>
                <w:color w:val="BF9000"/>
                <w:sz w:val="96"/>
                <w:szCs w:val="96"/>
                <w14:textFill>
                  <w14:gradFill>
                    <w14:gsLst>
                      <w14:gs w14:pos="0">
                        <w14:srgbClr w14:val="9C8231"/>
                      </w14:gs>
                      <w14:gs w14:pos="50000">
                        <w14:srgbClr w14:val="E0BB4B"/>
                      </w14:gs>
                      <w14:gs w14:pos="100000">
                        <w14:srgbClr w14:val="FFDF5B"/>
                      </w14:gs>
                    </w14:gsLst>
                    <w14:lin w14:ang="16200000" w14:scaled="0"/>
                  </w14:gradFill>
                </w14:textFill>
              </w:rPr>
              <w:t>SRIRAM R L</w:t>
            </w:r>
          </w:p>
          <w:p w14:paraId="7E32A523" w14:textId="338F8A8D" w:rsidR="00F80886" w:rsidRPr="00304F1C" w:rsidRDefault="008C726E" w:rsidP="00F80886">
            <w:pPr>
              <w:jc w:val="center"/>
              <w:rPr>
                <w:rFonts w:asciiTheme="majorHAnsi" w:hAnsiTheme="majorHAnsi"/>
                <w:color w:val="BF9000"/>
                <w:sz w:val="56"/>
                <w:szCs w:val="56"/>
              </w:rPr>
            </w:pPr>
            <w:r w:rsidRPr="00304F1C">
              <w:rPr>
                <w:rFonts w:asciiTheme="majorHAnsi" w:hAnsiTheme="majorHAnsi"/>
                <w:color w:val="BF9000"/>
                <w:sz w:val="56"/>
                <w:szCs w:val="56"/>
              </w:rPr>
              <w:t xml:space="preserve">Business Development </w:t>
            </w:r>
          </w:p>
          <w:p w14:paraId="7E32A524" w14:textId="77777777" w:rsidR="00F80886" w:rsidRPr="002C123E" w:rsidRDefault="00F80886" w:rsidP="008B1306">
            <w:pPr>
              <w:jc w:val="center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F80886" w:rsidRPr="002C123E" w14:paraId="7E32A5A7" w14:textId="77777777" w:rsidTr="008B1306">
        <w:trPr>
          <w:trHeight w:val="12410"/>
        </w:trPr>
        <w:tc>
          <w:tcPr>
            <w:tcW w:w="4675" w:type="dxa"/>
            <w:shd w:val="clear" w:color="auto" w:fill="F2F2F2" w:themeFill="background1" w:themeFillShade="F2"/>
          </w:tcPr>
          <w:p w14:paraId="7E32A526" w14:textId="77777777" w:rsidR="00F80886" w:rsidRPr="002C123E" w:rsidRDefault="00F80886" w:rsidP="008B1306">
            <w:pPr>
              <w:ind w:right="432"/>
              <w:jc w:val="center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</w:p>
          <w:p w14:paraId="7E32A527" w14:textId="77777777" w:rsidR="00F80886" w:rsidRPr="002C123E" w:rsidRDefault="00F80886" w:rsidP="008B1306">
            <w:pPr>
              <w:ind w:right="432"/>
              <w:jc w:val="center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</w:p>
          <w:tbl>
            <w:tblPr>
              <w:tblStyle w:val="TableGrid"/>
              <w:tblW w:w="4479" w:type="dxa"/>
              <w:tblInd w:w="3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83"/>
              <w:gridCol w:w="3696"/>
            </w:tblGrid>
            <w:tr w:rsidR="00F80886" w:rsidRPr="002C123E" w14:paraId="7E32A52A" w14:textId="77777777" w:rsidTr="008C726E">
              <w:trPr>
                <w:trHeight w:val="465"/>
              </w:trPr>
              <w:tc>
                <w:tcPr>
                  <w:tcW w:w="783" w:type="dxa"/>
                  <w:vAlign w:val="center"/>
                </w:tcPr>
                <w:p w14:paraId="7E32A528" w14:textId="2C4BB644" w:rsidR="00F80886" w:rsidRPr="002C123E" w:rsidRDefault="00F80886" w:rsidP="008B1306">
                  <w:pPr>
                    <w:ind w:right="432"/>
                    <w:rPr>
                      <w:rFonts w:asciiTheme="majorHAnsi" w:hAnsiTheme="majorHAnsi"/>
                      <w:color w:val="7F7F7F" w:themeColor="text1" w:themeTint="80"/>
                      <w:sz w:val="20"/>
                      <w:szCs w:val="20"/>
                    </w:rPr>
                  </w:pPr>
                </w:p>
              </w:tc>
              <w:tc>
                <w:tcPr>
                  <w:tcW w:w="3696" w:type="dxa"/>
                  <w:vAlign w:val="center"/>
                </w:tcPr>
                <w:p w14:paraId="7E32A529" w14:textId="0ADF1C42" w:rsidR="00F80886" w:rsidRPr="002C123E" w:rsidRDefault="00F80886" w:rsidP="008B1306">
                  <w:pPr>
                    <w:ind w:right="432"/>
                    <w:rPr>
                      <w:rFonts w:asciiTheme="majorHAnsi" w:hAnsiTheme="majorHAnsi"/>
                      <w:color w:val="7F7F7F" w:themeColor="text1" w:themeTint="80"/>
                      <w:sz w:val="20"/>
                      <w:szCs w:val="20"/>
                    </w:rPr>
                  </w:pPr>
                </w:p>
              </w:tc>
            </w:tr>
            <w:tr w:rsidR="008C726E" w:rsidRPr="002C123E" w14:paraId="7E32A52D" w14:textId="77777777" w:rsidTr="008C726E">
              <w:trPr>
                <w:trHeight w:val="465"/>
              </w:trPr>
              <w:tc>
                <w:tcPr>
                  <w:tcW w:w="783" w:type="dxa"/>
                  <w:vAlign w:val="center"/>
                </w:tcPr>
                <w:p w14:paraId="7E32A52B" w14:textId="77777777" w:rsidR="008C726E" w:rsidRPr="002C123E" w:rsidRDefault="008C726E" w:rsidP="008C726E">
                  <w:pPr>
                    <w:ind w:right="432"/>
                    <w:rPr>
                      <w:rFonts w:asciiTheme="majorHAnsi" w:hAnsiTheme="majorHAnsi"/>
                      <w:color w:val="7F7F7F" w:themeColor="text1" w:themeTint="80"/>
                      <w:sz w:val="20"/>
                      <w:szCs w:val="20"/>
                    </w:rPr>
                  </w:pPr>
                  <w:r w:rsidRPr="002C123E">
                    <w:rPr>
                      <w:rFonts w:asciiTheme="majorHAnsi" w:hAnsiTheme="majorHAnsi"/>
                      <w:noProof/>
                      <w:color w:val="7F7F7F" w:themeColor="text1" w:themeTint="80"/>
                      <w:sz w:val="20"/>
                      <w:szCs w:val="20"/>
                    </w:rPr>
                    <mc:AlternateContent>
                      <mc:Choice Requires="wpg">
                        <w:drawing>
                          <wp:inline distT="0" distB="0" distL="0" distR="0" wp14:anchorId="7E32A5AB" wp14:editId="7E32A5AC">
                            <wp:extent cx="218440" cy="218440"/>
                            <wp:effectExtent l="0" t="0" r="0" b="0"/>
                            <wp:docPr id="3141" name="Group 3141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218440" cy="218440"/>
                                      <a:chOff x="0" y="0"/>
                                      <a:chExt cx="218440" cy="218440"/>
                                    </a:xfrm>
                                  </wpg:grpSpPr>
                                  <wps:wsp>
                                    <wps:cNvPr id="3136" name="Oval 3136"/>
                                    <wps:cNvSpPr/>
                                    <wps:spPr>
                                      <a:xfrm>
                                        <a:off x="0" y="0"/>
                                        <a:ext cx="218440" cy="218440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rgbClr val="BF9000"/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3194" name="Freeform 121">
                                      <a:extLst>
                                        <a:ext uri="{FF2B5EF4-FFF2-40B4-BE49-F238E27FC236}">
                                          <a16:creationId xmlns:a16="http://schemas.microsoft.com/office/drawing/2014/main" id="{0E5918A8-4D7E-E240-BADC-B78CDD8A8394}"/>
                                        </a:ext>
                                      </a:extLst>
                                    </wps:cNvPr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30480" y="30480"/>
                                        <a:ext cx="156111" cy="157480"/>
                                      </a:xfrm>
                                      <a:custGeom>
                                        <a:avLst/>
                                        <a:gdLst>
                                          <a:gd name="T0" fmla="*/ 23122 w 602"/>
                                          <a:gd name="T1" fmla="*/ 129862 h 609"/>
                                          <a:gd name="T2" fmla="*/ 71532 w 602"/>
                                          <a:gd name="T3" fmla="*/ 30577 h 609"/>
                                          <a:gd name="T4" fmla="*/ 71532 w 602"/>
                                          <a:gd name="T5" fmla="*/ 33095 h 609"/>
                                          <a:gd name="T6" fmla="*/ 74061 w 602"/>
                                          <a:gd name="T7" fmla="*/ 38131 h 609"/>
                                          <a:gd name="T8" fmla="*/ 69003 w 602"/>
                                          <a:gd name="T9" fmla="*/ 43167 h 609"/>
                                          <a:gd name="T10" fmla="*/ 71532 w 602"/>
                                          <a:gd name="T11" fmla="*/ 45686 h 609"/>
                                          <a:gd name="T12" fmla="*/ 63946 w 602"/>
                                          <a:gd name="T13" fmla="*/ 50722 h 609"/>
                                          <a:gd name="T14" fmla="*/ 61417 w 602"/>
                                          <a:gd name="T15" fmla="*/ 58636 h 609"/>
                                          <a:gd name="T16" fmla="*/ 55997 w 602"/>
                                          <a:gd name="T17" fmla="*/ 63672 h 609"/>
                                          <a:gd name="T18" fmla="*/ 50940 w 602"/>
                                          <a:gd name="T19" fmla="*/ 61154 h 609"/>
                                          <a:gd name="T20" fmla="*/ 48411 w 602"/>
                                          <a:gd name="T21" fmla="*/ 56118 h 609"/>
                                          <a:gd name="T22" fmla="*/ 45882 w 602"/>
                                          <a:gd name="T23" fmla="*/ 53600 h 609"/>
                                          <a:gd name="T24" fmla="*/ 48411 w 602"/>
                                          <a:gd name="T25" fmla="*/ 48204 h 609"/>
                                          <a:gd name="T26" fmla="*/ 38295 w 602"/>
                                          <a:gd name="T27" fmla="*/ 56118 h 609"/>
                                          <a:gd name="T28" fmla="*/ 38295 w 602"/>
                                          <a:gd name="T29" fmla="*/ 66190 h 609"/>
                                          <a:gd name="T30" fmla="*/ 48411 w 602"/>
                                          <a:gd name="T31" fmla="*/ 76263 h 609"/>
                                          <a:gd name="T32" fmla="*/ 40824 w 602"/>
                                          <a:gd name="T33" fmla="*/ 88853 h 609"/>
                                          <a:gd name="T34" fmla="*/ 35766 w 602"/>
                                          <a:gd name="T35" fmla="*/ 88853 h 609"/>
                                          <a:gd name="T36" fmla="*/ 28179 w 602"/>
                                          <a:gd name="T37" fmla="*/ 94249 h 609"/>
                                          <a:gd name="T38" fmla="*/ 28179 w 602"/>
                                          <a:gd name="T39" fmla="*/ 96767 h 609"/>
                                          <a:gd name="T40" fmla="*/ 28179 w 602"/>
                                          <a:gd name="T41" fmla="*/ 99285 h 609"/>
                                          <a:gd name="T42" fmla="*/ 28179 w 602"/>
                                          <a:gd name="T43" fmla="*/ 114394 h 609"/>
                                          <a:gd name="T44" fmla="*/ 35766 w 602"/>
                                          <a:gd name="T45" fmla="*/ 129862 h 609"/>
                                          <a:gd name="T46" fmla="*/ 61417 w 602"/>
                                          <a:gd name="T47" fmla="*/ 144971 h 609"/>
                                          <a:gd name="T48" fmla="*/ 191475 w 602"/>
                                          <a:gd name="T49" fmla="*/ 116912 h 609"/>
                                          <a:gd name="T50" fmla="*/ 178831 w 602"/>
                                          <a:gd name="T51" fmla="*/ 109358 h 609"/>
                                          <a:gd name="T52" fmla="*/ 150651 w 602"/>
                                          <a:gd name="T53" fmla="*/ 101803 h 609"/>
                                          <a:gd name="T54" fmla="*/ 153180 w 602"/>
                                          <a:gd name="T55" fmla="*/ 106840 h 609"/>
                                          <a:gd name="T56" fmla="*/ 125001 w 602"/>
                                          <a:gd name="T57" fmla="*/ 91371 h 609"/>
                                          <a:gd name="T58" fmla="*/ 125001 w 602"/>
                                          <a:gd name="T59" fmla="*/ 83817 h 609"/>
                                          <a:gd name="T60" fmla="*/ 127530 w 602"/>
                                          <a:gd name="T61" fmla="*/ 78781 h 609"/>
                                          <a:gd name="T62" fmla="*/ 117414 w 602"/>
                                          <a:gd name="T63" fmla="*/ 86335 h 609"/>
                                          <a:gd name="T64" fmla="*/ 112356 w 602"/>
                                          <a:gd name="T65" fmla="*/ 83817 h 609"/>
                                          <a:gd name="T66" fmla="*/ 109827 w 602"/>
                                          <a:gd name="T67" fmla="*/ 86335 h 609"/>
                                          <a:gd name="T68" fmla="*/ 84177 w 602"/>
                                          <a:gd name="T69" fmla="*/ 88853 h 609"/>
                                          <a:gd name="T70" fmla="*/ 94654 w 602"/>
                                          <a:gd name="T71" fmla="*/ 73744 h 609"/>
                                          <a:gd name="T72" fmla="*/ 104769 w 602"/>
                                          <a:gd name="T73" fmla="*/ 66190 h 609"/>
                                          <a:gd name="T74" fmla="*/ 119943 w 602"/>
                                          <a:gd name="T75" fmla="*/ 61154 h 609"/>
                                          <a:gd name="T76" fmla="*/ 119943 w 602"/>
                                          <a:gd name="T77" fmla="*/ 53600 h 609"/>
                                          <a:gd name="T78" fmla="*/ 109827 w 602"/>
                                          <a:gd name="T79" fmla="*/ 66190 h 609"/>
                                          <a:gd name="T80" fmla="*/ 99712 w 602"/>
                                          <a:gd name="T81" fmla="*/ 61154 h 609"/>
                                          <a:gd name="T82" fmla="*/ 107298 w 602"/>
                                          <a:gd name="T83" fmla="*/ 50722 h 609"/>
                                          <a:gd name="T84" fmla="*/ 125001 w 602"/>
                                          <a:gd name="T85" fmla="*/ 45686 h 609"/>
                                          <a:gd name="T86" fmla="*/ 148122 w 602"/>
                                          <a:gd name="T87" fmla="*/ 48204 h 609"/>
                                          <a:gd name="T88" fmla="*/ 150651 w 602"/>
                                          <a:gd name="T89" fmla="*/ 35613 h 609"/>
                                          <a:gd name="T90" fmla="*/ 143065 w 602"/>
                                          <a:gd name="T91" fmla="*/ 83817 h 609"/>
                                          <a:gd name="T92" fmla="*/ 150651 w 602"/>
                                          <a:gd name="T93" fmla="*/ 43167 h 609"/>
                                          <a:gd name="T94" fmla="*/ 109827 w 602"/>
                                          <a:gd name="T95" fmla="*/ 30577 h 609"/>
                                          <a:gd name="T96" fmla="*/ 92125 w 602"/>
                                          <a:gd name="T97" fmla="*/ 73744 h 609"/>
                                          <a:gd name="T98" fmla="*/ 92125 w 602"/>
                                          <a:gd name="T99" fmla="*/ 66190 h 609"/>
                                          <a:gd name="T100" fmla="*/ 86706 w 602"/>
                                          <a:gd name="T101" fmla="*/ 68708 h 609"/>
                                          <a:gd name="T102" fmla="*/ 119943 w 602"/>
                                          <a:gd name="T103" fmla="*/ 96767 h 609"/>
                                          <a:gd name="T104" fmla="*/ 145593 w 602"/>
                                          <a:gd name="T105" fmla="*/ 119430 h 609"/>
                                          <a:gd name="T106" fmla="*/ 117414 w 602"/>
                                          <a:gd name="T107" fmla="*/ 162598 h 609"/>
                                          <a:gd name="T108" fmla="*/ 104769 w 602"/>
                                          <a:gd name="T109" fmla="*/ 127344 h 609"/>
                                          <a:gd name="T110" fmla="*/ 79119 w 602"/>
                                          <a:gd name="T111" fmla="*/ 114394 h 609"/>
                                          <a:gd name="T112" fmla="*/ 74061 w 602"/>
                                          <a:gd name="T113" fmla="*/ 50722 h 609"/>
                                          <a:gd name="T114" fmla="*/ 145593 w 602"/>
                                          <a:gd name="T115" fmla="*/ 144971 h 609"/>
                                          <a:gd name="T116" fmla="*/ 102241 w 602"/>
                                          <a:gd name="T117" fmla="*/ 83817 h 609"/>
                                          <a:gd name="T118" fmla="*/ 48411 w 602"/>
                                          <a:gd name="T119" fmla="*/ 86335 h 609"/>
                                          <a:gd name="T120" fmla="*/ 48411 w 602"/>
                                          <a:gd name="T121" fmla="*/ 86335 h 609"/>
                                          <a:gd name="T122" fmla="*/ 30708 w 602"/>
                                          <a:gd name="T123" fmla="*/ 116912 h 609"/>
                                          <a:gd name="T124" fmla="*/ 107298 w 602"/>
                                          <a:gd name="T125" fmla="*/ 68708 h 609"/>
                                          <a:gd name="T126" fmla="*/ 0 60000 65536"/>
                                          <a:gd name="T127" fmla="*/ 0 60000 65536"/>
                                          <a:gd name="T128" fmla="*/ 0 60000 65536"/>
                                          <a:gd name="T129" fmla="*/ 0 60000 65536"/>
                                          <a:gd name="T130" fmla="*/ 0 60000 65536"/>
                                          <a:gd name="T131" fmla="*/ 0 60000 65536"/>
                                          <a:gd name="T132" fmla="*/ 0 60000 65536"/>
                                          <a:gd name="T133" fmla="*/ 0 60000 65536"/>
                                          <a:gd name="T134" fmla="*/ 0 60000 65536"/>
                                          <a:gd name="T135" fmla="*/ 0 60000 65536"/>
                                          <a:gd name="T136" fmla="*/ 0 60000 65536"/>
                                          <a:gd name="T137" fmla="*/ 0 60000 65536"/>
                                          <a:gd name="T138" fmla="*/ 0 60000 65536"/>
                                          <a:gd name="T139" fmla="*/ 0 60000 65536"/>
                                          <a:gd name="T140" fmla="*/ 0 60000 65536"/>
                                          <a:gd name="T141" fmla="*/ 0 60000 65536"/>
                                          <a:gd name="T142" fmla="*/ 0 60000 65536"/>
                                          <a:gd name="T143" fmla="*/ 0 60000 65536"/>
                                          <a:gd name="T144" fmla="*/ 0 60000 65536"/>
                                          <a:gd name="T145" fmla="*/ 0 60000 65536"/>
                                          <a:gd name="T146" fmla="*/ 0 60000 65536"/>
                                          <a:gd name="T147" fmla="*/ 0 60000 65536"/>
                                          <a:gd name="T148" fmla="*/ 0 60000 65536"/>
                                          <a:gd name="T149" fmla="*/ 0 60000 65536"/>
                                          <a:gd name="T150" fmla="*/ 0 60000 65536"/>
                                          <a:gd name="T151" fmla="*/ 0 60000 65536"/>
                                          <a:gd name="T152" fmla="*/ 0 60000 65536"/>
                                          <a:gd name="T153" fmla="*/ 0 60000 65536"/>
                                          <a:gd name="T154" fmla="*/ 0 60000 65536"/>
                                          <a:gd name="T155" fmla="*/ 0 60000 65536"/>
                                          <a:gd name="T156" fmla="*/ 0 60000 65536"/>
                                          <a:gd name="T157" fmla="*/ 0 60000 65536"/>
                                          <a:gd name="T158" fmla="*/ 0 60000 65536"/>
                                          <a:gd name="T159" fmla="*/ 0 60000 65536"/>
                                          <a:gd name="T160" fmla="*/ 0 60000 65536"/>
                                          <a:gd name="T161" fmla="*/ 0 60000 65536"/>
                                          <a:gd name="T162" fmla="*/ 0 60000 65536"/>
                                          <a:gd name="T163" fmla="*/ 0 60000 65536"/>
                                          <a:gd name="T164" fmla="*/ 0 60000 65536"/>
                                          <a:gd name="T165" fmla="*/ 0 60000 65536"/>
                                          <a:gd name="T166" fmla="*/ 0 60000 65536"/>
                                          <a:gd name="T167" fmla="*/ 0 60000 65536"/>
                                          <a:gd name="T168" fmla="*/ 0 60000 65536"/>
                                          <a:gd name="T169" fmla="*/ 0 60000 65536"/>
                                          <a:gd name="T170" fmla="*/ 0 60000 65536"/>
                                          <a:gd name="T171" fmla="*/ 0 60000 65536"/>
                                          <a:gd name="T172" fmla="*/ 0 60000 65536"/>
                                          <a:gd name="T173" fmla="*/ 0 60000 65536"/>
                                          <a:gd name="T174" fmla="*/ 0 60000 65536"/>
                                          <a:gd name="T175" fmla="*/ 0 60000 65536"/>
                                          <a:gd name="T176" fmla="*/ 0 60000 65536"/>
                                          <a:gd name="T177" fmla="*/ 0 60000 65536"/>
                                          <a:gd name="T178" fmla="*/ 0 60000 65536"/>
                                          <a:gd name="T179" fmla="*/ 0 60000 65536"/>
                                          <a:gd name="T180" fmla="*/ 0 60000 65536"/>
                                          <a:gd name="T181" fmla="*/ 0 60000 65536"/>
                                          <a:gd name="T182" fmla="*/ 0 60000 65536"/>
                                          <a:gd name="T183" fmla="*/ 0 60000 65536"/>
                                          <a:gd name="T184" fmla="*/ 0 60000 65536"/>
                                          <a:gd name="T185" fmla="*/ 0 60000 65536"/>
                                          <a:gd name="T186" fmla="*/ 0 60000 65536"/>
                                          <a:gd name="T187" fmla="*/ 0 60000 65536"/>
                                          <a:gd name="T188" fmla="*/ 0 60000 65536"/>
                                        </a:gdLst>
                                        <a:ahLst/>
                                        <a:cxnLst>
                                          <a:cxn ang="T126">
                                            <a:pos x="T0" y="T1"/>
                                          </a:cxn>
                                          <a:cxn ang="T127">
                                            <a:pos x="T2" y="T3"/>
                                          </a:cxn>
                                          <a:cxn ang="T128">
                                            <a:pos x="T4" y="T5"/>
                                          </a:cxn>
                                          <a:cxn ang="T129">
                                            <a:pos x="T6" y="T7"/>
                                          </a:cxn>
                                          <a:cxn ang="T130">
                                            <a:pos x="T8" y="T9"/>
                                          </a:cxn>
                                          <a:cxn ang="T131">
                                            <a:pos x="T10" y="T11"/>
                                          </a:cxn>
                                          <a:cxn ang="T132">
                                            <a:pos x="T12" y="T13"/>
                                          </a:cxn>
                                          <a:cxn ang="T133">
                                            <a:pos x="T14" y="T15"/>
                                          </a:cxn>
                                          <a:cxn ang="T134">
                                            <a:pos x="T16" y="T17"/>
                                          </a:cxn>
                                          <a:cxn ang="T135">
                                            <a:pos x="T18" y="T19"/>
                                          </a:cxn>
                                          <a:cxn ang="T136">
                                            <a:pos x="T20" y="T21"/>
                                          </a:cxn>
                                          <a:cxn ang="T137">
                                            <a:pos x="T22" y="T23"/>
                                          </a:cxn>
                                          <a:cxn ang="T138">
                                            <a:pos x="T24" y="T25"/>
                                          </a:cxn>
                                          <a:cxn ang="T139">
                                            <a:pos x="T26" y="T27"/>
                                          </a:cxn>
                                          <a:cxn ang="T140">
                                            <a:pos x="T28" y="T29"/>
                                          </a:cxn>
                                          <a:cxn ang="T141">
                                            <a:pos x="T30" y="T31"/>
                                          </a:cxn>
                                          <a:cxn ang="T142">
                                            <a:pos x="T32" y="T33"/>
                                          </a:cxn>
                                          <a:cxn ang="T143">
                                            <a:pos x="T34" y="T35"/>
                                          </a:cxn>
                                          <a:cxn ang="T144">
                                            <a:pos x="T36" y="T37"/>
                                          </a:cxn>
                                          <a:cxn ang="T145">
                                            <a:pos x="T38" y="T39"/>
                                          </a:cxn>
                                          <a:cxn ang="T146">
                                            <a:pos x="T40" y="T41"/>
                                          </a:cxn>
                                          <a:cxn ang="T147">
                                            <a:pos x="T42" y="T43"/>
                                          </a:cxn>
                                          <a:cxn ang="T148">
                                            <a:pos x="T44" y="T45"/>
                                          </a:cxn>
                                          <a:cxn ang="T149">
                                            <a:pos x="T46" y="T47"/>
                                          </a:cxn>
                                          <a:cxn ang="T150">
                                            <a:pos x="T48" y="T49"/>
                                          </a:cxn>
                                          <a:cxn ang="T151">
                                            <a:pos x="T50" y="T51"/>
                                          </a:cxn>
                                          <a:cxn ang="T152">
                                            <a:pos x="T52" y="T53"/>
                                          </a:cxn>
                                          <a:cxn ang="T153">
                                            <a:pos x="T54" y="T55"/>
                                          </a:cxn>
                                          <a:cxn ang="T154">
                                            <a:pos x="T56" y="T57"/>
                                          </a:cxn>
                                          <a:cxn ang="T155">
                                            <a:pos x="T58" y="T59"/>
                                          </a:cxn>
                                          <a:cxn ang="T156">
                                            <a:pos x="T60" y="T61"/>
                                          </a:cxn>
                                          <a:cxn ang="T157">
                                            <a:pos x="T62" y="T63"/>
                                          </a:cxn>
                                          <a:cxn ang="T158">
                                            <a:pos x="T64" y="T65"/>
                                          </a:cxn>
                                          <a:cxn ang="T159">
                                            <a:pos x="T66" y="T67"/>
                                          </a:cxn>
                                          <a:cxn ang="T160">
                                            <a:pos x="T68" y="T69"/>
                                          </a:cxn>
                                          <a:cxn ang="T161">
                                            <a:pos x="T70" y="T71"/>
                                          </a:cxn>
                                          <a:cxn ang="T162">
                                            <a:pos x="T72" y="T73"/>
                                          </a:cxn>
                                          <a:cxn ang="T163">
                                            <a:pos x="T74" y="T75"/>
                                          </a:cxn>
                                          <a:cxn ang="T164">
                                            <a:pos x="T76" y="T77"/>
                                          </a:cxn>
                                          <a:cxn ang="T165">
                                            <a:pos x="T78" y="T79"/>
                                          </a:cxn>
                                          <a:cxn ang="T166">
                                            <a:pos x="T80" y="T81"/>
                                          </a:cxn>
                                          <a:cxn ang="T167">
                                            <a:pos x="T82" y="T83"/>
                                          </a:cxn>
                                          <a:cxn ang="T168">
                                            <a:pos x="T84" y="T85"/>
                                          </a:cxn>
                                          <a:cxn ang="T169">
                                            <a:pos x="T86" y="T87"/>
                                          </a:cxn>
                                          <a:cxn ang="T170">
                                            <a:pos x="T88" y="T89"/>
                                          </a:cxn>
                                          <a:cxn ang="T171">
                                            <a:pos x="T90" y="T91"/>
                                          </a:cxn>
                                          <a:cxn ang="T172">
                                            <a:pos x="T92" y="T93"/>
                                          </a:cxn>
                                          <a:cxn ang="T173">
                                            <a:pos x="T94" y="T95"/>
                                          </a:cxn>
                                          <a:cxn ang="T174">
                                            <a:pos x="T96" y="T97"/>
                                          </a:cxn>
                                          <a:cxn ang="T175">
                                            <a:pos x="T98" y="T99"/>
                                          </a:cxn>
                                          <a:cxn ang="T176">
                                            <a:pos x="T100" y="T101"/>
                                          </a:cxn>
                                          <a:cxn ang="T177">
                                            <a:pos x="T102" y="T103"/>
                                          </a:cxn>
                                          <a:cxn ang="T178">
                                            <a:pos x="T104" y="T105"/>
                                          </a:cxn>
                                          <a:cxn ang="T179">
                                            <a:pos x="T106" y="T107"/>
                                          </a:cxn>
                                          <a:cxn ang="T180">
                                            <a:pos x="T108" y="T109"/>
                                          </a:cxn>
                                          <a:cxn ang="T181">
                                            <a:pos x="T110" y="T111"/>
                                          </a:cxn>
                                          <a:cxn ang="T182">
                                            <a:pos x="T112" y="T113"/>
                                          </a:cxn>
                                          <a:cxn ang="T183">
                                            <a:pos x="T114" y="T115"/>
                                          </a:cxn>
                                          <a:cxn ang="T184">
                                            <a:pos x="T116" y="T117"/>
                                          </a:cxn>
                                          <a:cxn ang="T185">
                                            <a:pos x="T118" y="T119"/>
                                          </a:cxn>
                                          <a:cxn ang="T186">
                                            <a:pos x="T120" y="T121"/>
                                          </a:cxn>
                                          <a:cxn ang="T187">
                                            <a:pos x="T122" y="T123"/>
                                          </a:cxn>
                                          <a:cxn ang="T188">
                                            <a:pos x="T124" y="T12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602" h="609">
                                            <a:moveTo>
                                              <a:pt x="297" y="608"/>
                                            </a:moveTo>
                                            <a:lnTo>
                                              <a:pt x="297" y="608"/>
                                            </a:lnTo>
                                            <a:cubicBezTo>
                                              <a:pt x="134" y="608"/>
                                              <a:pt x="0" y="474"/>
                                              <a:pt x="0" y="304"/>
                                            </a:cubicBezTo>
                                            <a:cubicBezTo>
                                              <a:pt x="0" y="134"/>
                                              <a:pt x="134" y="0"/>
                                              <a:pt x="297" y="0"/>
                                            </a:cubicBezTo>
                                            <a:cubicBezTo>
                                              <a:pt x="466" y="0"/>
                                              <a:pt x="601" y="134"/>
                                              <a:pt x="601" y="304"/>
                                            </a:cubicBezTo>
                                            <a:cubicBezTo>
                                              <a:pt x="601" y="474"/>
                                              <a:pt x="466" y="608"/>
                                              <a:pt x="297" y="608"/>
                                            </a:cubicBezTo>
                                            <a:close/>
                                            <a:moveTo>
                                              <a:pt x="466" y="127"/>
                                            </a:moveTo>
                                            <a:lnTo>
                                              <a:pt x="466" y="127"/>
                                            </a:lnTo>
                                            <a:cubicBezTo>
                                              <a:pt x="466" y="127"/>
                                              <a:pt x="466" y="127"/>
                                              <a:pt x="466" y="120"/>
                                            </a:cubicBezTo>
                                            <a:lnTo>
                                              <a:pt x="459" y="120"/>
                                            </a:lnTo>
                                            <a:cubicBezTo>
                                              <a:pt x="459" y="120"/>
                                              <a:pt x="459" y="120"/>
                                              <a:pt x="459" y="127"/>
                                            </a:cubicBezTo>
                                            <a:cubicBezTo>
                                              <a:pt x="459" y="127"/>
                                              <a:pt x="459" y="127"/>
                                              <a:pt x="466" y="127"/>
                                            </a:cubicBezTo>
                                            <a:cubicBezTo>
                                              <a:pt x="466" y="134"/>
                                              <a:pt x="466" y="134"/>
                                              <a:pt x="459" y="134"/>
                                            </a:cubicBezTo>
                                            <a:cubicBezTo>
                                              <a:pt x="459" y="141"/>
                                              <a:pt x="459" y="141"/>
                                              <a:pt x="459" y="141"/>
                                            </a:cubicBezTo>
                                            <a:lnTo>
                                              <a:pt x="452" y="141"/>
                                            </a:lnTo>
                                            <a:cubicBezTo>
                                              <a:pt x="452" y="141"/>
                                              <a:pt x="452" y="141"/>
                                              <a:pt x="459" y="141"/>
                                            </a:cubicBezTo>
                                            <a:cubicBezTo>
                                              <a:pt x="459" y="141"/>
                                              <a:pt x="459" y="141"/>
                                              <a:pt x="466" y="141"/>
                                            </a:cubicBezTo>
                                            <a:cubicBezTo>
                                              <a:pt x="466" y="134"/>
                                              <a:pt x="466" y="134"/>
                                              <a:pt x="466" y="134"/>
                                            </a:cubicBezTo>
                                            <a:cubicBezTo>
                                              <a:pt x="466" y="127"/>
                                              <a:pt x="466" y="127"/>
                                              <a:pt x="474" y="127"/>
                                            </a:cubicBezTo>
                                            <a:lnTo>
                                              <a:pt x="466" y="127"/>
                                            </a:lnTo>
                                            <a:close/>
                                            <a:moveTo>
                                              <a:pt x="474" y="134"/>
                                            </a:moveTo>
                                            <a:lnTo>
                                              <a:pt x="474" y="134"/>
                                            </a:lnTo>
                                            <a:close/>
                                            <a:moveTo>
                                              <a:pt x="544" y="339"/>
                                            </a:moveTo>
                                            <a:lnTo>
                                              <a:pt x="544" y="339"/>
                                            </a:lnTo>
                                            <a:cubicBezTo>
                                              <a:pt x="544" y="332"/>
                                              <a:pt x="544" y="325"/>
                                              <a:pt x="544" y="325"/>
                                            </a:cubicBezTo>
                                            <a:cubicBezTo>
                                              <a:pt x="544" y="318"/>
                                              <a:pt x="544" y="325"/>
                                              <a:pt x="537" y="325"/>
                                            </a:cubicBezTo>
                                            <a:cubicBezTo>
                                              <a:pt x="537" y="318"/>
                                              <a:pt x="537" y="318"/>
                                              <a:pt x="537" y="318"/>
                                            </a:cubicBezTo>
                                            <a:cubicBezTo>
                                              <a:pt x="537" y="318"/>
                                              <a:pt x="537" y="318"/>
                                              <a:pt x="537" y="325"/>
                                            </a:cubicBezTo>
                                            <a:cubicBezTo>
                                              <a:pt x="537" y="325"/>
                                              <a:pt x="530" y="332"/>
                                              <a:pt x="537" y="332"/>
                                            </a:cubicBezTo>
                                            <a:cubicBezTo>
                                              <a:pt x="537" y="339"/>
                                              <a:pt x="537" y="339"/>
                                              <a:pt x="544" y="339"/>
                                            </a:cubicBezTo>
                                            <a:close/>
                                            <a:moveTo>
                                              <a:pt x="64" y="361"/>
                                            </a:moveTo>
                                            <a:lnTo>
                                              <a:pt x="64" y="361"/>
                                            </a:lnTo>
                                            <a:cubicBezTo>
                                              <a:pt x="71" y="361"/>
                                              <a:pt x="71" y="361"/>
                                              <a:pt x="71" y="361"/>
                                            </a:cubicBezTo>
                                            <a:cubicBezTo>
                                              <a:pt x="71" y="354"/>
                                              <a:pt x="71" y="354"/>
                                              <a:pt x="71" y="354"/>
                                            </a:cubicBezTo>
                                            <a:cubicBezTo>
                                              <a:pt x="71" y="354"/>
                                              <a:pt x="71" y="354"/>
                                              <a:pt x="64" y="354"/>
                                            </a:cubicBezTo>
                                            <a:lnTo>
                                              <a:pt x="64" y="361"/>
                                            </a:lnTo>
                                            <a:cubicBezTo>
                                              <a:pt x="64" y="354"/>
                                              <a:pt x="64" y="354"/>
                                              <a:pt x="64" y="354"/>
                                            </a:cubicBezTo>
                                            <a:cubicBezTo>
                                              <a:pt x="64" y="354"/>
                                              <a:pt x="64" y="354"/>
                                              <a:pt x="57" y="354"/>
                                            </a:cubicBezTo>
                                            <a:cubicBezTo>
                                              <a:pt x="64" y="361"/>
                                              <a:pt x="64" y="361"/>
                                              <a:pt x="64" y="361"/>
                                            </a:cubicBezTo>
                                            <a:close/>
                                            <a:moveTo>
                                              <a:pt x="71" y="269"/>
                                            </a:moveTo>
                                            <a:lnTo>
                                              <a:pt x="71" y="269"/>
                                            </a:lnTo>
                                            <a:close/>
                                            <a:moveTo>
                                              <a:pt x="71" y="226"/>
                                            </a:moveTo>
                                            <a:lnTo>
                                              <a:pt x="71" y="226"/>
                                            </a:lnTo>
                                            <a:lnTo>
                                              <a:pt x="71" y="219"/>
                                            </a:lnTo>
                                            <a:lnTo>
                                              <a:pt x="71" y="226"/>
                                            </a:lnTo>
                                            <a:close/>
                                            <a:moveTo>
                                              <a:pt x="134" y="127"/>
                                            </a:moveTo>
                                            <a:lnTo>
                                              <a:pt x="134" y="127"/>
                                            </a:lnTo>
                                            <a:cubicBezTo>
                                              <a:pt x="134" y="127"/>
                                              <a:pt x="134" y="127"/>
                                              <a:pt x="127" y="127"/>
                                            </a:cubicBezTo>
                                            <a:cubicBezTo>
                                              <a:pt x="134" y="127"/>
                                              <a:pt x="134" y="127"/>
                                              <a:pt x="134" y="127"/>
                                            </a:cubicBezTo>
                                            <a:close/>
                                            <a:moveTo>
                                              <a:pt x="127" y="134"/>
                                            </a:moveTo>
                                            <a:lnTo>
                                              <a:pt x="127" y="134"/>
                                            </a:lnTo>
                                            <a:close/>
                                            <a:moveTo>
                                              <a:pt x="191" y="85"/>
                                            </a:moveTo>
                                            <a:lnTo>
                                              <a:pt x="191" y="85"/>
                                            </a:lnTo>
                                            <a:lnTo>
                                              <a:pt x="198" y="85"/>
                                            </a:lnTo>
                                            <a:lnTo>
                                              <a:pt x="191" y="85"/>
                                            </a:lnTo>
                                            <a:cubicBezTo>
                                              <a:pt x="198" y="85"/>
                                              <a:pt x="198" y="85"/>
                                              <a:pt x="198" y="85"/>
                                            </a:cubicBezTo>
                                            <a:lnTo>
                                              <a:pt x="198" y="92"/>
                                            </a:lnTo>
                                            <a:lnTo>
                                              <a:pt x="198" y="85"/>
                                            </a:lnTo>
                                            <a:cubicBezTo>
                                              <a:pt x="191" y="85"/>
                                              <a:pt x="191" y="92"/>
                                              <a:pt x="191" y="92"/>
                                            </a:cubicBezTo>
                                            <a:cubicBezTo>
                                              <a:pt x="191" y="92"/>
                                              <a:pt x="191" y="92"/>
                                              <a:pt x="191" y="85"/>
                                            </a:cubicBezTo>
                                            <a:cubicBezTo>
                                              <a:pt x="191" y="92"/>
                                              <a:pt x="191" y="92"/>
                                              <a:pt x="191" y="92"/>
                                            </a:cubicBezTo>
                                            <a:cubicBezTo>
                                              <a:pt x="191" y="92"/>
                                              <a:pt x="191" y="92"/>
                                              <a:pt x="198" y="92"/>
                                            </a:cubicBezTo>
                                            <a:lnTo>
                                              <a:pt x="191" y="92"/>
                                            </a:lnTo>
                                            <a:lnTo>
                                              <a:pt x="198" y="92"/>
                                            </a:lnTo>
                                            <a:lnTo>
                                              <a:pt x="191" y="92"/>
                                            </a:lnTo>
                                            <a:cubicBezTo>
                                              <a:pt x="198" y="92"/>
                                              <a:pt x="198" y="92"/>
                                              <a:pt x="198" y="92"/>
                                            </a:cubicBezTo>
                                            <a:cubicBezTo>
                                              <a:pt x="198" y="92"/>
                                              <a:pt x="205" y="99"/>
                                              <a:pt x="198" y="99"/>
                                            </a:cubicBezTo>
                                            <a:lnTo>
                                              <a:pt x="191" y="99"/>
                                            </a:lnTo>
                                            <a:lnTo>
                                              <a:pt x="198" y="99"/>
                                            </a:lnTo>
                                            <a:cubicBezTo>
                                              <a:pt x="191" y="99"/>
                                              <a:pt x="191" y="99"/>
                                              <a:pt x="191" y="99"/>
                                            </a:cubicBezTo>
                                            <a:cubicBezTo>
                                              <a:pt x="191" y="106"/>
                                              <a:pt x="184" y="106"/>
                                              <a:pt x="191" y="106"/>
                                            </a:cubicBezTo>
                                            <a:cubicBezTo>
                                              <a:pt x="191" y="99"/>
                                              <a:pt x="191" y="99"/>
                                              <a:pt x="191" y="99"/>
                                            </a:cubicBezTo>
                                            <a:cubicBezTo>
                                              <a:pt x="191" y="106"/>
                                              <a:pt x="191" y="106"/>
                                              <a:pt x="191" y="106"/>
                                            </a:cubicBezTo>
                                            <a:lnTo>
                                              <a:pt x="198" y="106"/>
                                            </a:lnTo>
                                            <a:cubicBezTo>
                                              <a:pt x="198" y="106"/>
                                              <a:pt x="198" y="106"/>
                                              <a:pt x="205" y="106"/>
                                            </a:cubicBezTo>
                                            <a:cubicBezTo>
                                              <a:pt x="212" y="106"/>
                                              <a:pt x="212" y="106"/>
                                              <a:pt x="212" y="106"/>
                                            </a:cubicBezTo>
                                            <a:cubicBezTo>
                                              <a:pt x="212" y="113"/>
                                              <a:pt x="212" y="113"/>
                                              <a:pt x="212" y="113"/>
                                            </a:cubicBezTo>
                                            <a:cubicBezTo>
                                              <a:pt x="212" y="113"/>
                                              <a:pt x="205" y="113"/>
                                              <a:pt x="205" y="106"/>
                                            </a:cubicBezTo>
                                            <a:cubicBezTo>
                                              <a:pt x="205" y="113"/>
                                              <a:pt x="212" y="113"/>
                                              <a:pt x="205" y="113"/>
                                            </a:cubicBezTo>
                                            <a:cubicBezTo>
                                              <a:pt x="198" y="106"/>
                                              <a:pt x="198" y="106"/>
                                              <a:pt x="198" y="106"/>
                                            </a:cubicBezTo>
                                            <a:lnTo>
                                              <a:pt x="198" y="113"/>
                                            </a:lnTo>
                                            <a:cubicBezTo>
                                              <a:pt x="191" y="106"/>
                                              <a:pt x="191" y="106"/>
                                              <a:pt x="191" y="106"/>
                                            </a:cubicBezTo>
                                            <a:cubicBezTo>
                                              <a:pt x="191" y="106"/>
                                              <a:pt x="191" y="106"/>
                                              <a:pt x="191" y="113"/>
                                            </a:cubicBezTo>
                                            <a:cubicBezTo>
                                              <a:pt x="198" y="113"/>
                                              <a:pt x="198" y="113"/>
                                              <a:pt x="198" y="113"/>
                                            </a:cubicBezTo>
                                            <a:lnTo>
                                              <a:pt x="198" y="106"/>
                                            </a:lnTo>
                                            <a:cubicBezTo>
                                              <a:pt x="198" y="113"/>
                                              <a:pt x="198" y="113"/>
                                              <a:pt x="198" y="113"/>
                                            </a:cubicBezTo>
                                            <a:lnTo>
                                              <a:pt x="191" y="113"/>
                                            </a:lnTo>
                                            <a:cubicBezTo>
                                              <a:pt x="198" y="113"/>
                                              <a:pt x="191" y="113"/>
                                              <a:pt x="191" y="120"/>
                                            </a:cubicBezTo>
                                            <a:cubicBezTo>
                                              <a:pt x="191" y="120"/>
                                              <a:pt x="191" y="113"/>
                                              <a:pt x="198" y="113"/>
                                            </a:cubicBezTo>
                                            <a:lnTo>
                                              <a:pt x="198" y="120"/>
                                            </a:lnTo>
                                            <a:cubicBezTo>
                                              <a:pt x="198" y="120"/>
                                              <a:pt x="198" y="120"/>
                                              <a:pt x="198" y="113"/>
                                            </a:cubicBezTo>
                                            <a:lnTo>
                                              <a:pt x="205" y="113"/>
                                            </a:lnTo>
                                            <a:cubicBezTo>
                                              <a:pt x="205" y="113"/>
                                              <a:pt x="205" y="113"/>
                                              <a:pt x="212" y="113"/>
                                            </a:cubicBezTo>
                                            <a:lnTo>
                                              <a:pt x="205" y="113"/>
                                            </a:lnTo>
                                            <a:cubicBezTo>
                                              <a:pt x="205" y="120"/>
                                              <a:pt x="205" y="120"/>
                                              <a:pt x="212" y="120"/>
                                            </a:cubicBezTo>
                                            <a:cubicBezTo>
                                              <a:pt x="205" y="120"/>
                                              <a:pt x="205" y="120"/>
                                              <a:pt x="205" y="120"/>
                                            </a:cubicBezTo>
                                            <a:lnTo>
                                              <a:pt x="205" y="127"/>
                                            </a:lnTo>
                                            <a:cubicBezTo>
                                              <a:pt x="198" y="127"/>
                                              <a:pt x="198" y="127"/>
                                              <a:pt x="198" y="127"/>
                                            </a:cubicBezTo>
                                            <a:cubicBezTo>
                                              <a:pt x="198" y="127"/>
                                              <a:pt x="198" y="127"/>
                                              <a:pt x="191" y="127"/>
                                            </a:cubicBezTo>
                                            <a:lnTo>
                                              <a:pt x="191" y="134"/>
                                            </a:lnTo>
                                            <a:cubicBezTo>
                                              <a:pt x="191" y="134"/>
                                              <a:pt x="191" y="134"/>
                                              <a:pt x="191" y="141"/>
                                            </a:cubicBezTo>
                                            <a:cubicBezTo>
                                              <a:pt x="191" y="141"/>
                                              <a:pt x="191" y="141"/>
                                              <a:pt x="184" y="141"/>
                                            </a:cubicBezTo>
                                            <a:cubicBezTo>
                                              <a:pt x="184" y="141"/>
                                              <a:pt x="184" y="149"/>
                                              <a:pt x="177" y="149"/>
                                            </a:cubicBezTo>
                                            <a:cubicBezTo>
                                              <a:pt x="177" y="149"/>
                                              <a:pt x="177" y="149"/>
                                              <a:pt x="177" y="141"/>
                                            </a:cubicBezTo>
                                            <a:cubicBezTo>
                                              <a:pt x="177" y="141"/>
                                              <a:pt x="177" y="141"/>
                                              <a:pt x="177" y="149"/>
                                            </a:cubicBezTo>
                                            <a:cubicBezTo>
                                              <a:pt x="170" y="149"/>
                                              <a:pt x="177" y="149"/>
                                              <a:pt x="170" y="149"/>
                                            </a:cubicBezTo>
                                            <a:cubicBezTo>
                                              <a:pt x="170" y="149"/>
                                              <a:pt x="170" y="149"/>
                                              <a:pt x="177" y="149"/>
                                            </a:cubicBezTo>
                                            <a:cubicBezTo>
                                              <a:pt x="170" y="149"/>
                                              <a:pt x="170" y="149"/>
                                              <a:pt x="170" y="149"/>
                                            </a:cubicBezTo>
                                            <a:cubicBezTo>
                                              <a:pt x="170" y="156"/>
                                              <a:pt x="170" y="149"/>
                                              <a:pt x="170" y="156"/>
                                            </a:cubicBezTo>
                                            <a:lnTo>
                                              <a:pt x="177" y="156"/>
                                            </a:lnTo>
                                            <a:cubicBezTo>
                                              <a:pt x="170" y="156"/>
                                              <a:pt x="170" y="156"/>
                                              <a:pt x="170" y="156"/>
                                            </a:cubicBezTo>
                                            <a:cubicBezTo>
                                              <a:pt x="170" y="156"/>
                                              <a:pt x="170" y="156"/>
                                              <a:pt x="170" y="163"/>
                                            </a:cubicBezTo>
                                            <a:cubicBezTo>
                                              <a:pt x="170" y="163"/>
                                              <a:pt x="170" y="163"/>
                                              <a:pt x="170" y="170"/>
                                            </a:cubicBezTo>
                                            <a:cubicBezTo>
                                              <a:pt x="170" y="170"/>
                                              <a:pt x="170" y="170"/>
                                              <a:pt x="170" y="177"/>
                                            </a:cubicBezTo>
                                            <a:cubicBezTo>
                                              <a:pt x="170" y="177"/>
                                              <a:pt x="170" y="177"/>
                                              <a:pt x="163" y="177"/>
                                            </a:cubicBezTo>
                                            <a:lnTo>
                                              <a:pt x="170" y="177"/>
                                            </a:lnTo>
                                            <a:cubicBezTo>
                                              <a:pt x="170" y="177"/>
                                              <a:pt x="170" y="177"/>
                                              <a:pt x="163" y="177"/>
                                            </a:cubicBezTo>
                                            <a:cubicBezTo>
                                              <a:pt x="155" y="177"/>
                                              <a:pt x="163" y="177"/>
                                              <a:pt x="155" y="177"/>
                                            </a:cubicBezTo>
                                            <a:lnTo>
                                              <a:pt x="163" y="177"/>
                                            </a:lnTo>
                                            <a:lnTo>
                                              <a:pt x="155" y="177"/>
                                            </a:lnTo>
                                            <a:lnTo>
                                              <a:pt x="155" y="170"/>
                                            </a:lnTo>
                                            <a:lnTo>
                                              <a:pt x="155" y="177"/>
                                            </a:lnTo>
                                            <a:cubicBezTo>
                                              <a:pt x="155" y="177"/>
                                              <a:pt x="155" y="177"/>
                                              <a:pt x="148" y="177"/>
                                            </a:cubicBezTo>
                                            <a:lnTo>
                                              <a:pt x="148" y="170"/>
                                            </a:lnTo>
                                            <a:cubicBezTo>
                                              <a:pt x="148" y="177"/>
                                              <a:pt x="148" y="170"/>
                                              <a:pt x="148" y="170"/>
                                            </a:cubicBezTo>
                                            <a:lnTo>
                                              <a:pt x="148" y="177"/>
                                            </a:lnTo>
                                            <a:cubicBezTo>
                                              <a:pt x="141" y="177"/>
                                              <a:pt x="141" y="177"/>
                                              <a:pt x="141" y="170"/>
                                            </a:cubicBezTo>
                                            <a:cubicBezTo>
                                              <a:pt x="141" y="170"/>
                                              <a:pt x="148" y="170"/>
                                              <a:pt x="141" y="170"/>
                                            </a:cubicBezTo>
                                            <a:cubicBezTo>
                                              <a:pt x="141" y="163"/>
                                              <a:pt x="141" y="163"/>
                                              <a:pt x="141" y="163"/>
                                            </a:cubicBezTo>
                                            <a:lnTo>
                                              <a:pt x="141" y="170"/>
                                            </a:lnTo>
                                            <a:cubicBezTo>
                                              <a:pt x="141" y="170"/>
                                              <a:pt x="141" y="170"/>
                                              <a:pt x="141" y="163"/>
                                            </a:cubicBezTo>
                                            <a:lnTo>
                                              <a:pt x="141" y="170"/>
                                            </a:lnTo>
                                            <a:cubicBezTo>
                                              <a:pt x="134" y="163"/>
                                              <a:pt x="141" y="163"/>
                                              <a:pt x="141" y="163"/>
                                            </a:cubicBezTo>
                                            <a:cubicBezTo>
                                              <a:pt x="141" y="163"/>
                                              <a:pt x="141" y="163"/>
                                              <a:pt x="134" y="163"/>
                                            </a:cubicBezTo>
                                            <a:cubicBezTo>
                                              <a:pt x="134" y="163"/>
                                              <a:pt x="134" y="163"/>
                                              <a:pt x="141" y="163"/>
                                            </a:cubicBezTo>
                                            <a:cubicBezTo>
                                              <a:pt x="141" y="163"/>
                                              <a:pt x="141" y="163"/>
                                              <a:pt x="141" y="156"/>
                                            </a:cubicBezTo>
                                            <a:cubicBezTo>
                                              <a:pt x="141" y="163"/>
                                              <a:pt x="141" y="163"/>
                                              <a:pt x="141" y="163"/>
                                            </a:cubicBezTo>
                                            <a:cubicBezTo>
                                              <a:pt x="134" y="163"/>
                                              <a:pt x="134" y="163"/>
                                              <a:pt x="134" y="163"/>
                                            </a:cubicBezTo>
                                            <a:cubicBezTo>
                                              <a:pt x="134" y="163"/>
                                              <a:pt x="134" y="163"/>
                                              <a:pt x="134" y="156"/>
                                            </a:cubicBezTo>
                                            <a:cubicBezTo>
                                              <a:pt x="134" y="156"/>
                                              <a:pt x="134" y="156"/>
                                              <a:pt x="141" y="156"/>
                                            </a:cubicBezTo>
                                            <a:cubicBezTo>
                                              <a:pt x="141" y="156"/>
                                              <a:pt x="141" y="156"/>
                                              <a:pt x="134" y="156"/>
                                            </a:cubicBezTo>
                                            <a:lnTo>
                                              <a:pt x="134" y="163"/>
                                            </a:lnTo>
                                            <a:cubicBezTo>
                                              <a:pt x="134" y="163"/>
                                              <a:pt x="134" y="163"/>
                                              <a:pt x="134" y="156"/>
                                            </a:cubicBezTo>
                                            <a:cubicBezTo>
                                              <a:pt x="134" y="156"/>
                                              <a:pt x="134" y="156"/>
                                              <a:pt x="127" y="156"/>
                                            </a:cubicBezTo>
                                            <a:lnTo>
                                              <a:pt x="127" y="149"/>
                                            </a:lnTo>
                                            <a:lnTo>
                                              <a:pt x="134" y="149"/>
                                            </a:lnTo>
                                            <a:cubicBezTo>
                                              <a:pt x="134" y="149"/>
                                              <a:pt x="134" y="149"/>
                                              <a:pt x="141" y="149"/>
                                            </a:cubicBezTo>
                                            <a:cubicBezTo>
                                              <a:pt x="134" y="149"/>
                                              <a:pt x="134" y="149"/>
                                              <a:pt x="134" y="149"/>
                                            </a:cubicBezTo>
                                            <a:lnTo>
                                              <a:pt x="127" y="149"/>
                                            </a:lnTo>
                                            <a:lnTo>
                                              <a:pt x="134" y="149"/>
                                            </a:lnTo>
                                            <a:cubicBezTo>
                                              <a:pt x="127" y="149"/>
                                              <a:pt x="127" y="149"/>
                                              <a:pt x="127" y="149"/>
                                            </a:cubicBezTo>
                                            <a:cubicBezTo>
                                              <a:pt x="127" y="141"/>
                                              <a:pt x="134" y="141"/>
                                              <a:pt x="134" y="141"/>
                                            </a:cubicBezTo>
                                            <a:cubicBezTo>
                                              <a:pt x="127" y="141"/>
                                              <a:pt x="127" y="141"/>
                                              <a:pt x="127" y="141"/>
                                            </a:cubicBezTo>
                                            <a:cubicBezTo>
                                              <a:pt x="127" y="141"/>
                                              <a:pt x="127" y="141"/>
                                              <a:pt x="134" y="141"/>
                                            </a:cubicBezTo>
                                            <a:lnTo>
                                              <a:pt x="127" y="141"/>
                                            </a:lnTo>
                                            <a:lnTo>
                                              <a:pt x="134" y="141"/>
                                            </a:lnTo>
                                            <a:cubicBezTo>
                                              <a:pt x="127" y="141"/>
                                              <a:pt x="127" y="141"/>
                                              <a:pt x="127" y="141"/>
                                            </a:cubicBezTo>
                                            <a:cubicBezTo>
                                              <a:pt x="127" y="141"/>
                                              <a:pt x="127" y="141"/>
                                              <a:pt x="134" y="141"/>
                                            </a:cubicBezTo>
                                            <a:cubicBezTo>
                                              <a:pt x="127" y="141"/>
                                              <a:pt x="127" y="141"/>
                                              <a:pt x="127" y="141"/>
                                            </a:cubicBezTo>
                                            <a:cubicBezTo>
                                              <a:pt x="127" y="141"/>
                                              <a:pt x="127" y="141"/>
                                              <a:pt x="134" y="134"/>
                                            </a:cubicBezTo>
                                            <a:cubicBezTo>
                                              <a:pt x="134" y="127"/>
                                              <a:pt x="134" y="127"/>
                                              <a:pt x="134" y="127"/>
                                            </a:cubicBezTo>
                                            <a:lnTo>
                                              <a:pt x="127" y="127"/>
                                            </a:lnTo>
                                            <a:cubicBezTo>
                                              <a:pt x="127" y="127"/>
                                              <a:pt x="127" y="127"/>
                                              <a:pt x="134" y="134"/>
                                            </a:cubicBezTo>
                                            <a:cubicBezTo>
                                              <a:pt x="134" y="134"/>
                                              <a:pt x="134" y="134"/>
                                              <a:pt x="127" y="134"/>
                                            </a:cubicBezTo>
                                            <a:cubicBezTo>
                                              <a:pt x="120" y="141"/>
                                              <a:pt x="113" y="149"/>
                                              <a:pt x="106" y="156"/>
                                            </a:cubicBezTo>
                                            <a:lnTo>
                                              <a:pt x="113" y="156"/>
                                            </a:lnTo>
                                            <a:cubicBezTo>
                                              <a:pt x="113" y="156"/>
                                              <a:pt x="113" y="163"/>
                                              <a:pt x="120" y="163"/>
                                            </a:cubicBezTo>
                                            <a:cubicBezTo>
                                              <a:pt x="113" y="163"/>
                                              <a:pt x="113" y="163"/>
                                              <a:pt x="113" y="163"/>
                                            </a:cubicBezTo>
                                            <a:lnTo>
                                              <a:pt x="113" y="170"/>
                                            </a:lnTo>
                                            <a:lnTo>
                                              <a:pt x="106" y="170"/>
                                            </a:lnTo>
                                            <a:cubicBezTo>
                                              <a:pt x="106" y="163"/>
                                              <a:pt x="106" y="163"/>
                                              <a:pt x="106" y="163"/>
                                            </a:cubicBezTo>
                                            <a:lnTo>
                                              <a:pt x="99" y="163"/>
                                            </a:lnTo>
                                            <a:lnTo>
                                              <a:pt x="99" y="170"/>
                                            </a:lnTo>
                                            <a:cubicBezTo>
                                              <a:pt x="99" y="170"/>
                                              <a:pt x="99" y="170"/>
                                              <a:pt x="106" y="170"/>
                                            </a:cubicBezTo>
                                            <a:cubicBezTo>
                                              <a:pt x="106" y="170"/>
                                              <a:pt x="106" y="170"/>
                                              <a:pt x="106" y="177"/>
                                            </a:cubicBezTo>
                                            <a:lnTo>
                                              <a:pt x="106" y="170"/>
                                            </a:lnTo>
                                            <a:cubicBezTo>
                                              <a:pt x="106" y="177"/>
                                              <a:pt x="106" y="177"/>
                                              <a:pt x="106" y="177"/>
                                            </a:cubicBezTo>
                                            <a:cubicBezTo>
                                              <a:pt x="99" y="177"/>
                                              <a:pt x="99" y="177"/>
                                              <a:pt x="99" y="170"/>
                                            </a:cubicBezTo>
                                            <a:lnTo>
                                              <a:pt x="99" y="177"/>
                                            </a:lnTo>
                                            <a:lnTo>
                                              <a:pt x="99" y="170"/>
                                            </a:lnTo>
                                            <a:cubicBezTo>
                                              <a:pt x="99" y="177"/>
                                              <a:pt x="99" y="177"/>
                                              <a:pt x="99" y="177"/>
                                            </a:cubicBezTo>
                                            <a:cubicBezTo>
                                              <a:pt x="99" y="177"/>
                                              <a:pt x="106" y="177"/>
                                              <a:pt x="106" y="184"/>
                                            </a:cubicBezTo>
                                            <a:cubicBezTo>
                                              <a:pt x="99" y="184"/>
                                              <a:pt x="99" y="177"/>
                                              <a:pt x="99" y="177"/>
                                            </a:cubicBezTo>
                                            <a:cubicBezTo>
                                              <a:pt x="99" y="177"/>
                                              <a:pt x="99" y="177"/>
                                              <a:pt x="92" y="177"/>
                                            </a:cubicBezTo>
                                            <a:cubicBezTo>
                                              <a:pt x="92" y="177"/>
                                              <a:pt x="85" y="177"/>
                                              <a:pt x="85" y="184"/>
                                            </a:cubicBezTo>
                                            <a:cubicBezTo>
                                              <a:pt x="92" y="184"/>
                                              <a:pt x="92" y="184"/>
                                              <a:pt x="92" y="184"/>
                                            </a:cubicBezTo>
                                            <a:lnTo>
                                              <a:pt x="92" y="191"/>
                                            </a:lnTo>
                                            <a:cubicBezTo>
                                              <a:pt x="92" y="191"/>
                                              <a:pt x="92" y="191"/>
                                              <a:pt x="92" y="198"/>
                                            </a:cubicBezTo>
                                            <a:cubicBezTo>
                                              <a:pt x="92" y="191"/>
                                              <a:pt x="99" y="191"/>
                                              <a:pt x="99" y="198"/>
                                            </a:cubicBezTo>
                                            <a:lnTo>
                                              <a:pt x="99" y="191"/>
                                            </a:lnTo>
                                            <a:cubicBezTo>
                                              <a:pt x="106" y="191"/>
                                              <a:pt x="106" y="198"/>
                                              <a:pt x="106" y="198"/>
                                            </a:cubicBezTo>
                                            <a:cubicBezTo>
                                              <a:pt x="106" y="191"/>
                                              <a:pt x="106" y="191"/>
                                              <a:pt x="106" y="191"/>
                                            </a:cubicBezTo>
                                            <a:lnTo>
                                              <a:pt x="113" y="191"/>
                                            </a:lnTo>
                                            <a:cubicBezTo>
                                              <a:pt x="113" y="198"/>
                                              <a:pt x="113" y="198"/>
                                              <a:pt x="113" y="198"/>
                                            </a:cubicBezTo>
                                            <a:cubicBezTo>
                                              <a:pt x="113" y="198"/>
                                              <a:pt x="113" y="198"/>
                                              <a:pt x="113" y="205"/>
                                            </a:cubicBezTo>
                                            <a:cubicBezTo>
                                              <a:pt x="113" y="205"/>
                                              <a:pt x="113" y="198"/>
                                              <a:pt x="113" y="205"/>
                                            </a:cubicBezTo>
                                            <a:cubicBezTo>
                                              <a:pt x="120" y="205"/>
                                              <a:pt x="120" y="205"/>
                                              <a:pt x="120" y="205"/>
                                            </a:cubicBezTo>
                                            <a:cubicBezTo>
                                              <a:pt x="120" y="205"/>
                                              <a:pt x="120" y="212"/>
                                              <a:pt x="127" y="212"/>
                                            </a:cubicBezTo>
                                            <a:cubicBezTo>
                                              <a:pt x="120" y="212"/>
                                              <a:pt x="120" y="212"/>
                                              <a:pt x="120" y="212"/>
                                            </a:cubicBezTo>
                                            <a:cubicBezTo>
                                              <a:pt x="127" y="212"/>
                                              <a:pt x="127" y="212"/>
                                              <a:pt x="127" y="212"/>
                                            </a:cubicBezTo>
                                            <a:lnTo>
                                              <a:pt x="134" y="212"/>
                                            </a:lnTo>
                                            <a:cubicBezTo>
                                              <a:pt x="134" y="219"/>
                                              <a:pt x="134" y="219"/>
                                              <a:pt x="134" y="219"/>
                                            </a:cubicBezTo>
                                            <a:lnTo>
                                              <a:pt x="127" y="219"/>
                                            </a:lnTo>
                                            <a:cubicBezTo>
                                              <a:pt x="120" y="226"/>
                                              <a:pt x="120" y="226"/>
                                              <a:pt x="120" y="226"/>
                                            </a:cubicBezTo>
                                            <a:cubicBezTo>
                                              <a:pt x="120" y="226"/>
                                              <a:pt x="120" y="226"/>
                                              <a:pt x="113" y="226"/>
                                            </a:cubicBezTo>
                                            <a:lnTo>
                                              <a:pt x="106" y="226"/>
                                            </a:lnTo>
                                            <a:cubicBezTo>
                                              <a:pt x="106" y="226"/>
                                              <a:pt x="106" y="226"/>
                                              <a:pt x="99" y="226"/>
                                            </a:cubicBezTo>
                                            <a:cubicBezTo>
                                              <a:pt x="99" y="226"/>
                                              <a:pt x="99" y="226"/>
                                              <a:pt x="99" y="233"/>
                                            </a:cubicBezTo>
                                            <a:cubicBezTo>
                                              <a:pt x="92" y="233"/>
                                              <a:pt x="92" y="233"/>
                                              <a:pt x="92" y="240"/>
                                            </a:cubicBezTo>
                                            <a:lnTo>
                                              <a:pt x="92" y="233"/>
                                            </a:lnTo>
                                            <a:cubicBezTo>
                                              <a:pt x="99" y="233"/>
                                              <a:pt x="99" y="233"/>
                                              <a:pt x="99" y="233"/>
                                            </a:cubicBezTo>
                                            <a:cubicBezTo>
                                              <a:pt x="106" y="226"/>
                                              <a:pt x="106" y="226"/>
                                              <a:pt x="106" y="233"/>
                                            </a:cubicBezTo>
                                            <a:cubicBezTo>
                                              <a:pt x="106" y="233"/>
                                              <a:pt x="106" y="233"/>
                                              <a:pt x="99" y="233"/>
                                            </a:cubicBezTo>
                                            <a:cubicBezTo>
                                              <a:pt x="106" y="233"/>
                                              <a:pt x="106" y="233"/>
                                              <a:pt x="106" y="233"/>
                                            </a:cubicBezTo>
                                            <a:cubicBezTo>
                                              <a:pt x="106" y="233"/>
                                              <a:pt x="106" y="233"/>
                                              <a:pt x="106" y="240"/>
                                            </a:cubicBezTo>
                                            <a:cubicBezTo>
                                              <a:pt x="106" y="240"/>
                                              <a:pt x="106" y="240"/>
                                              <a:pt x="113" y="240"/>
                                            </a:cubicBezTo>
                                            <a:cubicBezTo>
                                              <a:pt x="113" y="240"/>
                                              <a:pt x="113" y="240"/>
                                              <a:pt x="106" y="240"/>
                                            </a:cubicBezTo>
                                            <a:cubicBezTo>
                                              <a:pt x="106" y="240"/>
                                              <a:pt x="106" y="240"/>
                                              <a:pt x="113" y="240"/>
                                            </a:cubicBezTo>
                                            <a:cubicBezTo>
                                              <a:pt x="120" y="240"/>
                                              <a:pt x="120" y="240"/>
                                              <a:pt x="120" y="240"/>
                                            </a:cubicBezTo>
                                            <a:cubicBezTo>
                                              <a:pt x="113" y="240"/>
                                              <a:pt x="120" y="240"/>
                                              <a:pt x="113" y="240"/>
                                            </a:cubicBezTo>
                                            <a:cubicBezTo>
                                              <a:pt x="113" y="240"/>
                                              <a:pt x="113" y="240"/>
                                              <a:pt x="113" y="247"/>
                                            </a:cubicBezTo>
                                            <a:lnTo>
                                              <a:pt x="113" y="240"/>
                                            </a:lnTo>
                                            <a:cubicBezTo>
                                              <a:pt x="113" y="247"/>
                                              <a:pt x="113" y="247"/>
                                              <a:pt x="113" y="247"/>
                                            </a:cubicBezTo>
                                            <a:cubicBezTo>
                                              <a:pt x="113" y="247"/>
                                              <a:pt x="113" y="247"/>
                                              <a:pt x="106" y="247"/>
                                            </a:cubicBezTo>
                                            <a:lnTo>
                                              <a:pt x="106" y="240"/>
                                            </a:lnTo>
                                            <a:cubicBezTo>
                                              <a:pt x="106" y="240"/>
                                              <a:pt x="106" y="240"/>
                                              <a:pt x="106" y="247"/>
                                            </a:cubicBezTo>
                                            <a:lnTo>
                                              <a:pt x="106" y="240"/>
                                            </a:lnTo>
                                            <a:lnTo>
                                              <a:pt x="113" y="240"/>
                                            </a:lnTo>
                                            <a:cubicBezTo>
                                              <a:pt x="106" y="240"/>
                                              <a:pt x="106" y="240"/>
                                              <a:pt x="106" y="240"/>
                                            </a:cubicBezTo>
                                            <a:cubicBezTo>
                                              <a:pt x="106" y="240"/>
                                              <a:pt x="106" y="247"/>
                                              <a:pt x="99" y="247"/>
                                            </a:cubicBezTo>
                                            <a:cubicBezTo>
                                              <a:pt x="99" y="240"/>
                                              <a:pt x="99" y="240"/>
                                              <a:pt x="99" y="247"/>
                                            </a:cubicBezTo>
                                            <a:lnTo>
                                              <a:pt x="99" y="240"/>
                                            </a:lnTo>
                                            <a:cubicBezTo>
                                              <a:pt x="99" y="247"/>
                                              <a:pt x="99" y="247"/>
                                              <a:pt x="99" y="247"/>
                                            </a:cubicBezTo>
                                            <a:lnTo>
                                              <a:pt x="92" y="247"/>
                                            </a:lnTo>
                                            <a:lnTo>
                                              <a:pt x="92" y="254"/>
                                            </a:lnTo>
                                            <a:cubicBezTo>
                                              <a:pt x="85" y="254"/>
                                              <a:pt x="85" y="254"/>
                                              <a:pt x="85" y="262"/>
                                            </a:cubicBezTo>
                                            <a:lnTo>
                                              <a:pt x="85" y="254"/>
                                            </a:lnTo>
                                            <a:lnTo>
                                              <a:pt x="85" y="262"/>
                                            </a:lnTo>
                                            <a:cubicBezTo>
                                              <a:pt x="78" y="262"/>
                                              <a:pt x="78" y="262"/>
                                              <a:pt x="78" y="262"/>
                                            </a:cubicBezTo>
                                            <a:cubicBezTo>
                                              <a:pt x="78" y="262"/>
                                              <a:pt x="78" y="262"/>
                                              <a:pt x="85" y="262"/>
                                            </a:cubicBezTo>
                                            <a:lnTo>
                                              <a:pt x="78" y="262"/>
                                            </a:lnTo>
                                            <a:cubicBezTo>
                                              <a:pt x="78" y="269"/>
                                              <a:pt x="78" y="269"/>
                                              <a:pt x="78" y="269"/>
                                            </a:cubicBezTo>
                                            <a:cubicBezTo>
                                              <a:pt x="78" y="262"/>
                                              <a:pt x="78" y="262"/>
                                              <a:pt x="78" y="269"/>
                                            </a:cubicBezTo>
                                            <a:cubicBezTo>
                                              <a:pt x="78" y="262"/>
                                              <a:pt x="78" y="262"/>
                                              <a:pt x="78" y="262"/>
                                            </a:cubicBezTo>
                                            <a:cubicBezTo>
                                              <a:pt x="78" y="262"/>
                                              <a:pt x="78" y="262"/>
                                              <a:pt x="78" y="269"/>
                                            </a:cubicBezTo>
                                            <a:lnTo>
                                              <a:pt x="71" y="269"/>
                                            </a:lnTo>
                                            <a:cubicBezTo>
                                              <a:pt x="78" y="269"/>
                                              <a:pt x="78" y="269"/>
                                              <a:pt x="78" y="269"/>
                                            </a:cubicBezTo>
                                            <a:lnTo>
                                              <a:pt x="71" y="269"/>
                                            </a:lnTo>
                                            <a:lnTo>
                                              <a:pt x="78" y="269"/>
                                            </a:lnTo>
                                            <a:lnTo>
                                              <a:pt x="71" y="269"/>
                                            </a:lnTo>
                                            <a:lnTo>
                                              <a:pt x="78" y="269"/>
                                            </a:lnTo>
                                            <a:cubicBezTo>
                                              <a:pt x="78" y="269"/>
                                              <a:pt x="78" y="269"/>
                                              <a:pt x="71" y="269"/>
                                            </a:cubicBezTo>
                                            <a:cubicBezTo>
                                              <a:pt x="78" y="269"/>
                                              <a:pt x="78" y="269"/>
                                              <a:pt x="78" y="269"/>
                                            </a:cubicBezTo>
                                            <a:lnTo>
                                              <a:pt x="71" y="269"/>
                                            </a:lnTo>
                                            <a:lnTo>
                                              <a:pt x="78" y="269"/>
                                            </a:lnTo>
                                            <a:cubicBezTo>
                                              <a:pt x="78" y="269"/>
                                              <a:pt x="78" y="269"/>
                                              <a:pt x="78" y="276"/>
                                            </a:cubicBezTo>
                                            <a:lnTo>
                                              <a:pt x="71" y="276"/>
                                            </a:lnTo>
                                            <a:cubicBezTo>
                                              <a:pt x="78" y="276"/>
                                              <a:pt x="78" y="276"/>
                                              <a:pt x="78" y="276"/>
                                            </a:cubicBezTo>
                                            <a:cubicBezTo>
                                              <a:pt x="71" y="276"/>
                                              <a:pt x="71" y="276"/>
                                              <a:pt x="71" y="276"/>
                                            </a:cubicBezTo>
                                            <a:lnTo>
                                              <a:pt x="78" y="276"/>
                                            </a:lnTo>
                                            <a:cubicBezTo>
                                              <a:pt x="78" y="276"/>
                                              <a:pt x="78" y="276"/>
                                              <a:pt x="71" y="276"/>
                                            </a:cubicBezTo>
                                            <a:lnTo>
                                              <a:pt x="78" y="276"/>
                                            </a:lnTo>
                                            <a:cubicBezTo>
                                              <a:pt x="71" y="276"/>
                                              <a:pt x="71" y="276"/>
                                              <a:pt x="71" y="276"/>
                                            </a:cubicBezTo>
                                            <a:lnTo>
                                              <a:pt x="71" y="283"/>
                                            </a:lnTo>
                                            <a:cubicBezTo>
                                              <a:pt x="71" y="283"/>
                                              <a:pt x="71" y="283"/>
                                              <a:pt x="64" y="283"/>
                                            </a:cubicBezTo>
                                            <a:lnTo>
                                              <a:pt x="64" y="290"/>
                                            </a:lnTo>
                                            <a:lnTo>
                                              <a:pt x="64" y="297"/>
                                            </a:lnTo>
                                            <a:lnTo>
                                              <a:pt x="64" y="304"/>
                                            </a:lnTo>
                                            <a:cubicBezTo>
                                              <a:pt x="57" y="304"/>
                                              <a:pt x="64" y="304"/>
                                              <a:pt x="57" y="304"/>
                                            </a:cubicBezTo>
                                            <a:lnTo>
                                              <a:pt x="57" y="297"/>
                                            </a:lnTo>
                                            <a:cubicBezTo>
                                              <a:pt x="57" y="297"/>
                                              <a:pt x="57" y="297"/>
                                              <a:pt x="57" y="290"/>
                                            </a:cubicBezTo>
                                            <a:cubicBezTo>
                                              <a:pt x="57" y="297"/>
                                              <a:pt x="57" y="297"/>
                                              <a:pt x="57" y="304"/>
                                            </a:cubicBezTo>
                                            <a:lnTo>
                                              <a:pt x="57" y="311"/>
                                            </a:lnTo>
                                            <a:cubicBezTo>
                                              <a:pt x="64" y="311"/>
                                              <a:pt x="64" y="311"/>
                                              <a:pt x="64" y="311"/>
                                            </a:cubicBezTo>
                                            <a:cubicBezTo>
                                              <a:pt x="64" y="311"/>
                                              <a:pt x="64" y="311"/>
                                              <a:pt x="64" y="318"/>
                                            </a:cubicBezTo>
                                            <a:cubicBezTo>
                                              <a:pt x="71" y="318"/>
                                              <a:pt x="71" y="318"/>
                                              <a:pt x="71" y="318"/>
                                            </a:cubicBezTo>
                                            <a:lnTo>
                                              <a:pt x="78" y="318"/>
                                            </a:lnTo>
                                            <a:lnTo>
                                              <a:pt x="78" y="325"/>
                                            </a:lnTo>
                                            <a:cubicBezTo>
                                              <a:pt x="78" y="325"/>
                                              <a:pt x="78" y="325"/>
                                              <a:pt x="78" y="318"/>
                                            </a:cubicBezTo>
                                            <a:cubicBezTo>
                                              <a:pt x="71" y="318"/>
                                              <a:pt x="71" y="325"/>
                                              <a:pt x="71" y="325"/>
                                            </a:cubicBezTo>
                                            <a:lnTo>
                                              <a:pt x="71" y="318"/>
                                            </a:lnTo>
                                            <a:lnTo>
                                              <a:pt x="64" y="318"/>
                                            </a:lnTo>
                                            <a:lnTo>
                                              <a:pt x="57" y="318"/>
                                            </a:lnTo>
                                            <a:cubicBezTo>
                                              <a:pt x="57" y="318"/>
                                              <a:pt x="57" y="318"/>
                                              <a:pt x="57" y="311"/>
                                            </a:cubicBezTo>
                                            <a:cubicBezTo>
                                              <a:pt x="57" y="311"/>
                                              <a:pt x="57" y="311"/>
                                              <a:pt x="57" y="318"/>
                                            </a:cubicBezTo>
                                            <a:cubicBezTo>
                                              <a:pt x="57" y="325"/>
                                              <a:pt x="57" y="339"/>
                                              <a:pt x="57" y="354"/>
                                            </a:cubicBezTo>
                                            <a:cubicBezTo>
                                              <a:pt x="57" y="354"/>
                                              <a:pt x="57" y="354"/>
                                              <a:pt x="64" y="354"/>
                                            </a:cubicBezTo>
                                            <a:cubicBezTo>
                                              <a:pt x="64" y="354"/>
                                              <a:pt x="64" y="354"/>
                                              <a:pt x="71" y="354"/>
                                            </a:cubicBezTo>
                                            <a:cubicBezTo>
                                              <a:pt x="71" y="354"/>
                                              <a:pt x="71" y="354"/>
                                              <a:pt x="71" y="361"/>
                                            </a:cubicBezTo>
                                            <a:cubicBezTo>
                                              <a:pt x="71" y="354"/>
                                              <a:pt x="71" y="354"/>
                                              <a:pt x="71" y="354"/>
                                            </a:cubicBezTo>
                                            <a:cubicBezTo>
                                              <a:pt x="78" y="354"/>
                                              <a:pt x="78" y="354"/>
                                              <a:pt x="78" y="354"/>
                                            </a:cubicBezTo>
                                            <a:cubicBezTo>
                                              <a:pt x="71" y="354"/>
                                              <a:pt x="71" y="354"/>
                                              <a:pt x="71" y="361"/>
                                            </a:cubicBezTo>
                                            <a:cubicBezTo>
                                              <a:pt x="71" y="361"/>
                                              <a:pt x="71" y="361"/>
                                              <a:pt x="71" y="368"/>
                                            </a:cubicBezTo>
                                            <a:cubicBezTo>
                                              <a:pt x="78" y="368"/>
                                              <a:pt x="78" y="361"/>
                                              <a:pt x="78" y="361"/>
                                            </a:cubicBezTo>
                                            <a:cubicBezTo>
                                              <a:pt x="78" y="361"/>
                                              <a:pt x="78" y="361"/>
                                              <a:pt x="71" y="361"/>
                                            </a:cubicBezTo>
                                            <a:cubicBezTo>
                                              <a:pt x="78" y="361"/>
                                              <a:pt x="78" y="361"/>
                                              <a:pt x="78" y="361"/>
                                            </a:cubicBezTo>
                                            <a:lnTo>
                                              <a:pt x="78" y="354"/>
                                            </a:lnTo>
                                            <a:cubicBezTo>
                                              <a:pt x="78" y="354"/>
                                              <a:pt x="78" y="354"/>
                                              <a:pt x="78" y="361"/>
                                            </a:cubicBezTo>
                                            <a:lnTo>
                                              <a:pt x="85" y="361"/>
                                            </a:lnTo>
                                            <a:cubicBezTo>
                                              <a:pt x="92" y="361"/>
                                              <a:pt x="92" y="361"/>
                                              <a:pt x="92" y="361"/>
                                            </a:cubicBezTo>
                                            <a:cubicBezTo>
                                              <a:pt x="99" y="361"/>
                                              <a:pt x="99" y="361"/>
                                              <a:pt x="99" y="361"/>
                                            </a:cubicBezTo>
                                            <a:lnTo>
                                              <a:pt x="106" y="361"/>
                                            </a:lnTo>
                                            <a:cubicBezTo>
                                              <a:pt x="99" y="361"/>
                                              <a:pt x="106" y="368"/>
                                              <a:pt x="99" y="368"/>
                                            </a:cubicBezTo>
                                            <a:cubicBezTo>
                                              <a:pt x="99" y="368"/>
                                              <a:pt x="99" y="368"/>
                                              <a:pt x="106" y="368"/>
                                            </a:cubicBezTo>
                                            <a:cubicBezTo>
                                              <a:pt x="113" y="368"/>
                                              <a:pt x="113" y="368"/>
                                              <a:pt x="113" y="375"/>
                                            </a:cubicBezTo>
                                            <a:lnTo>
                                              <a:pt x="113" y="368"/>
                                            </a:lnTo>
                                            <a:lnTo>
                                              <a:pt x="113" y="375"/>
                                            </a:lnTo>
                                            <a:cubicBezTo>
                                              <a:pt x="113" y="375"/>
                                              <a:pt x="113" y="375"/>
                                              <a:pt x="120" y="375"/>
                                            </a:cubicBezTo>
                                            <a:lnTo>
                                              <a:pt x="127" y="375"/>
                                            </a:lnTo>
                                            <a:lnTo>
                                              <a:pt x="127" y="382"/>
                                            </a:lnTo>
                                            <a:lnTo>
                                              <a:pt x="134" y="382"/>
                                            </a:lnTo>
                                            <a:lnTo>
                                              <a:pt x="134" y="389"/>
                                            </a:lnTo>
                                            <a:lnTo>
                                              <a:pt x="127" y="389"/>
                                            </a:lnTo>
                                            <a:lnTo>
                                              <a:pt x="127" y="396"/>
                                            </a:lnTo>
                                            <a:cubicBezTo>
                                              <a:pt x="134" y="396"/>
                                              <a:pt x="134" y="396"/>
                                              <a:pt x="134" y="396"/>
                                            </a:cubicBezTo>
                                            <a:cubicBezTo>
                                              <a:pt x="141" y="396"/>
                                              <a:pt x="141" y="389"/>
                                              <a:pt x="141" y="389"/>
                                            </a:cubicBezTo>
                                            <a:cubicBezTo>
                                              <a:pt x="141" y="396"/>
                                              <a:pt x="148" y="396"/>
                                              <a:pt x="148" y="396"/>
                                            </a:cubicBezTo>
                                            <a:cubicBezTo>
                                              <a:pt x="155" y="396"/>
                                              <a:pt x="155" y="396"/>
                                              <a:pt x="155" y="396"/>
                                            </a:cubicBezTo>
                                            <a:lnTo>
                                              <a:pt x="163" y="396"/>
                                            </a:lnTo>
                                            <a:cubicBezTo>
                                              <a:pt x="163" y="396"/>
                                              <a:pt x="163" y="403"/>
                                              <a:pt x="170" y="403"/>
                                            </a:cubicBezTo>
                                            <a:cubicBezTo>
                                              <a:pt x="177" y="403"/>
                                              <a:pt x="177" y="410"/>
                                              <a:pt x="177" y="410"/>
                                            </a:cubicBezTo>
                                            <a:cubicBezTo>
                                              <a:pt x="177" y="417"/>
                                              <a:pt x="170" y="417"/>
                                              <a:pt x="170" y="417"/>
                                            </a:cubicBezTo>
                                            <a:cubicBezTo>
                                              <a:pt x="170" y="417"/>
                                              <a:pt x="170" y="417"/>
                                              <a:pt x="170" y="424"/>
                                            </a:cubicBezTo>
                                            <a:cubicBezTo>
                                              <a:pt x="170" y="424"/>
                                              <a:pt x="170" y="424"/>
                                              <a:pt x="163" y="424"/>
                                            </a:cubicBezTo>
                                            <a:cubicBezTo>
                                              <a:pt x="163" y="424"/>
                                              <a:pt x="163" y="424"/>
                                              <a:pt x="163" y="431"/>
                                            </a:cubicBezTo>
                                            <a:lnTo>
                                              <a:pt x="163" y="438"/>
                                            </a:lnTo>
                                            <a:cubicBezTo>
                                              <a:pt x="163" y="438"/>
                                              <a:pt x="163" y="438"/>
                                              <a:pt x="163" y="445"/>
                                            </a:cubicBezTo>
                                            <a:cubicBezTo>
                                              <a:pt x="155" y="445"/>
                                              <a:pt x="155" y="445"/>
                                              <a:pt x="155" y="452"/>
                                            </a:cubicBezTo>
                                            <a:cubicBezTo>
                                              <a:pt x="155" y="452"/>
                                              <a:pt x="155" y="452"/>
                                              <a:pt x="148" y="452"/>
                                            </a:cubicBezTo>
                                            <a:cubicBezTo>
                                              <a:pt x="148" y="452"/>
                                              <a:pt x="148" y="452"/>
                                              <a:pt x="148" y="460"/>
                                            </a:cubicBezTo>
                                            <a:cubicBezTo>
                                              <a:pt x="148" y="460"/>
                                              <a:pt x="148" y="452"/>
                                              <a:pt x="141" y="452"/>
                                            </a:cubicBezTo>
                                            <a:cubicBezTo>
                                              <a:pt x="141" y="460"/>
                                              <a:pt x="141" y="460"/>
                                              <a:pt x="141" y="460"/>
                                            </a:cubicBezTo>
                                            <a:cubicBezTo>
                                              <a:pt x="141" y="460"/>
                                              <a:pt x="141" y="460"/>
                                              <a:pt x="134" y="460"/>
                                            </a:cubicBezTo>
                                            <a:cubicBezTo>
                                              <a:pt x="141" y="460"/>
                                              <a:pt x="134" y="467"/>
                                              <a:pt x="134" y="467"/>
                                            </a:cubicBezTo>
                                            <a:cubicBezTo>
                                              <a:pt x="141" y="474"/>
                                              <a:pt x="134" y="474"/>
                                              <a:pt x="134" y="474"/>
                                            </a:cubicBezTo>
                                            <a:cubicBezTo>
                                              <a:pt x="134" y="481"/>
                                              <a:pt x="127" y="481"/>
                                              <a:pt x="127" y="481"/>
                                            </a:cubicBezTo>
                                            <a:cubicBezTo>
                                              <a:pt x="127" y="481"/>
                                              <a:pt x="134" y="481"/>
                                              <a:pt x="134" y="474"/>
                                            </a:cubicBezTo>
                                            <a:lnTo>
                                              <a:pt x="127" y="474"/>
                                            </a:lnTo>
                                            <a:cubicBezTo>
                                              <a:pt x="127" y="474"/>
                                              <a:pt x="127" y="474"/>
                                              <a:pt x="127" y="481"/>
                                            </a:cubicBezTo>
                                            <a:cubicBezTo>
                                              <a:pt x="170" y="523"/>
                                              <a:pt x="233" y="551"/>
                                              <a:pt x="297" y="551"/>
                                            </a:cubicBezTo>
                                            <a:cubicBezTo>
                                              <a:pt x="417" y="551"/>
                                              <a:pt x="516" y="460"/>
                                              <a:pt x="537" y="347"/>
                                            </a:cubicBezTo>
                                            <a:cubicBezTo>
                                              <a:pt x="537" y="339"/>
                                              <a:pt x="537" y="339"/>
                                              <a:pt x="537" y="339"/>
                                            </a:cubicBezTo>
                                            <a:cubicBezTo>
                                              <a:pt x="537" y="332"/>
                                              <a:pt x="530" y="332"/>
                                              <a:pt x="530" y="332"/>
                                            </a:cubicBezTo>
                                            <a:cubicBezTo>
                                              <a:pt x="530" y="332"/>
                                              <a:pt x="530" y="332"/>
                                              <a:pt x="530" y="325"/>
                                            </a:cubicBezTo>
                                            <a:cubicBezTo>
                                              <a:pt x="530" y="325"/>
                                              <a:pt x="530" y="325"/>
                                              <a:pt x="530" y="318"/>
                                            </a:cubicBezTo>
                                            <a:lnTo>
                                              <a:pt x="530" y="311"/>
                                            </a:lnTo>
                                            <a:cubicBezTo>
                                              <a:pt x="530" y="311"/>
                                              <a:pt x="530" y="311"/>
                                              <a:pt x="523" y="311"/>
                                            </a:cubicBezTo>
                                            <a:cubicBezTo>
                                              <a:pt x="523" y="304"/>
                                              <a:pt x="523" y="304"/>
                                              <a:pt x="523" y="304"/>
                                            </a:cubicBezTo>
                                            <a:cubicBezTo>
                                              <a:pt x="516" y="304"/>
                                              <a:pt x="516" y="304"/>
                                              <a:pt x="516" y="304"/>
                                            </a:cubicBezTo>
                                            <a:cubicBezTo>
                                              <a:pt x="516" y="304"/>
                                              <a:pt x="516" y="304"/>
                                              <a:pt x="523" y="304"/>
                                            </a:cubicBezTo>
                                            <a:lnTo>
                                              <a:pt x="516" y="304"/>
                                            </a:lnTo>
                                            <a:lnTo>
                                              <a:pt x="516" y="297"/>
                                            </a:lnTo>
                                            <a:cubicBezTo>
                                              <a:pt x="516" y="297"/>
                                              <a:pt x="516" y="297"/>
                                              <a:pt x="516" y="290"/>
                                            </a:cubicBezTo>
                                            <a:cubicBezTo>
                                              <a:pt x="516" y="297"/>
                                              <a:pt x="516" y="297"/>
                                              <a:pt x="509" y="297"/>
                                            </a:cubicBezTo>
                                            <a:cubicBezTo>
                                              <a:pt x="509" y="290"/>
                                              <a:pt x="509" y="290"/>
                                              <a:pt x="509" y="290"/>
                                            </a:cubicBezTo>
                                            <a:cubicBezTo>
                                              <a:pt x="509" y="290"/>
                                              <a:pt x="509" y="290"/>
                                              <a:pt x="509" y="297"/>
                                            </a:cubicBezTo>
                                            <a:cubicBezTo>
                                              <a:pt x="509" y="297"/>
                                              <a:pt x="509" y="297"/>
                                              <a:pt x="502" y="297"/>
                                            </a:cubicBezTo>
                                            <a:lnTo>
                                              <a:pt x="502" y="304"/>
                                            </a:lnTo>
                                            <a:cubicBezTo>
                                              <a:pt x="495" y="304"/>
                                              <a:pt x="495" y="304"/>
                                              <a:pt x="495" y="304"/>
                                            </a:cubicBezTo>
                                            <a:lnTo>
                                              <a:pt x="488" y="311"/>
                                            </a:lnTo>
                                            <a:cubicBezTo>
                                              <a:pt x="481" y="311"/>
                                              <a:pt x="481" y="311"/>
                                              <a:pt x="481" y="311"/>
                                            </a:cubicBezTo>
                                            <a:cubicBezTo>
                                              <a:pt x="481" y="311"/>
                                              <a:pt x="481" y="311"/>
                                              <a:pt x="481" y="318"/>
                                            </a:cubicBezTo>
                                            <a:lnTo>
                                              <a:pt x="481" y="325"/>
                                            </a:lnTo>
                                            <a:cubicBezTo>
                                              <a:pt x="481" y="325"/>
                                              <a:pt x="481" y="325"/>
                                              <a:pt x="481" y="332"/>
                                            </a:cubicBezTo>
                                            <a:cubicBezTo>
                                              <a:pt x="481" y="332"/>
                                              <a:pt x="481" y="332"/>
                                              <a:pt x="474" y="332"/>
                                            </a:cubicBezTo>
                                            <a:cubicBezTo>
                                              <a:pt x="474" y="325"/>
                                              <a:pt x="474" y="325"/>
                                              <a:pt x="466" y="325"/>
                                            </a:cubicBezTo>
                                            <a:cubicBezTo>
                                              <a:pt x="466" y="325"/>
                                              <a:pt x="466" y="325"/>
                                              <a:pt x="466" y="318"/>
                                            </a:cubicBezTo>
                                            <a:lnTo>
                                              <a:pt x="466" y="311"/>
                                            </a:lnTo>
                                            <a:cubicBezTo>
                                              <a:pt x="466" y="311"/>
                                              <a:pt x="466" y="304"/>
                                              <a:pt x="459" y="304"/>
                                            </a:cubicBezTo>
                                            <a:cubicBezTo>
                                              <a:pt x="459" y="297"/>
                                              <a:pt x="459" y="297"/>
                                              <a:pt x="459" y="297"/>
                                            </a:cubicBezTo>
                                            <a:cubicBezTo>
                                              <a:pt x="466" y="297"/>
                                              <a:pt x="459" y="297"/>
                                              <a:pt x="459" y="297"/>
                                            </a:cubicBezTo>
                                            <a:cubicBezTo>
                                              <a:pt x="452" y="297"/>
                                              <a:pt x="452" y="297"/>
                                              <a:pt x="452" y="297"/>
                                            </a:cubicBezTo>
                                            <a:cubicBezTo>
                                              <a:pt x="452" y="297"/>
                                              <a:pt x="452" y="297"/>
                                              <a:pt x="452" y="290"/>
                                            </a:cubicBezTo>
                                            <a:cubicBezTo>
                                              <a:pt x="452" y="297"/>
                                              <a:pt x="452" y="290"/>
                                              <a:pt x="452" y="290"/>
                                            </a:cubicBezTo>
                                            <a:cubicBezTo>
                                              <a:pt x="445" y="290"/>
                                              <a:pt x="445" y="290"/>
                                              <a:pt x="445" y="290"/>
                                            </a:cubicBezTo>
                                            <a:cubicBezTo>
                                              <a:pt x="445" y="283"/>
                                              <a:pt x="445" y="283"/>
                                              <a:pt x="445" y="283"/>
                                            </a:cubicBezTo>
                                            <a:cubicBezTo>
                                              <a:pt x="445" y="283"/>
                                              <a:pt x="438" y="290"/>
                                              <a:pt x="438" y="283"/>
                                            </a:cubicBezTo>
                                            <a:lnTo>
                                              <a:pt x="431" y="283"/>
                                            </a:lnTo>
                                            <a:cubicBezTo>
                                              <a:pt x="431" y="290"/>
                                              <a:pt x="431" y="290"/>
                                              <a:pt x="431" y="290"/>
                                            </a:cubicBezTo>
                                            <a:lnTo>
                                              <a:pt x="431" y="283"/>
                                            </a:lnTo>
                                            <a:cubicBezTo>
                                              <a:pt x="424" y="283"/>
                                              <a:pt x="424" y="283"/>
                                              <a:pt x="424" y="283"/>
                                            </a:cubicBezTo>
                                            <a:cubicBezTo>
                                              <a:pt x="417" y="283"/>
                                              <a:pt x="417" y="283"/>
                                              <a:pt x="417" y="283"/>
                                            </a:cubicBezTo>
                                            <a:lnTo>
                                              <a:pt x="410" y="283"/>
                                            </a:lnTo>
                                            <a:cubicBezTo>
                                              <a:pt x="410" y="283"/>
                                              <a:pt x="403" y="283"/>
                                              <a:pt x="403" y="276"/>
                                            </a:cubicBezTo>
                                            <a:cubicBezTo>
                                              <a:pt x="403" y="276"/>
                                              <a:pt x="403" y="276"/>
                                              <a:pt x="403" y="269"/>
                                            </a:cubicBezTo>
                                            <a:cubicBezTo>
                                              <a:pt x="396" y="269"/>
                                              <a:pt x="396" y="269"/>
                                              <a:pt x="396" y="269"/>
                                            </a:cubicBezTo>
                                            <a:cubicBezTo>
                                              <a:pt x="396" y="269"/>
                                              <a:pt x="396" y="269"/>
                                              <a:pt x="396" y="276"/>
                                            </a:cubicBezTo>
                                            <a:cubicBezTo>
                                              <a:pt x="396" y="276"/>
                                              <a:pt x="396" y="276"/>
                                              <a:pt x="396" y="283"/>
                                            </a:cubicBezTo>
                                            <a:cubicBezTo>
                                              <a:pt x="396" y="283"/>
                                              <a:pt x="396" y="283"/>
                                              <a:pt x="403" y="283"/>
                                            </a:cubicBezTo>
                                            <a:cubicBezTo>
                                              <a:pt x="403" y="283"/>
                                              <a:pt x="403" y="283"/>
                                              <a:pt x="396" y="283"/>
                                            </a:cubicBezTo>
                                            <a:lnTo>
                                              <a:pt x="403" y="283"/>
                                            </a:lnTo>
                                            <a:cubicBezTo>
                                              <a:pt x="396" y="283"/>
                                              <a:pt x="396" y="283"/>
                                              <a:pt x="403" y="283"/>
                                            </a:cubicBezTo>
                                            <a:lnTo>
                                              <a:pt x="403" y="290"/>
                                            </a:lnTo>
                                            <a:cubicBezTo>
                                              <a:pt x="403" y="283"/>
                                              <a:pt x="403" y="283"/>
                                              <a:pt x="403" y="283"/>
                                            </a:cubicBezTo>
                                            <a:lnTo>
                                              <a:pt x="403" y="290"/>
                                            </a:lnTo>
                                            <a:cubicBezTo>
                                              <a:pt x="410" y="290"/>
                                              <a:pt x="410" y="290"/>
                                              <a:pt x="410" y="290"/>
                                            </a:cubicBezTo>
                                            <a:cubicBezTo>
                                              <a:pt x="417" y="283"/>
                                              <a:pt x="417" y="283"/>
                                              <a:pt x="417" y="283"/>
                                            </a:cubicBezTo>
                                            <a:lnTo>
                                              <a:pt x="417" y="290"/>
                                            </a:lnTo>
                                            <a:lnTo>
                                              <a:pt x="424" y="290"/>
                                            </a:lnTo>
                                            <a:cubicBezTo>
                                              <a:pt x="424" y="290"/>
                                              <a:pt x="424" y="290"/>
                                              <a:pt x="424" y="297"/>
                                            </a:cubicBezTo>
                                            <a:cubicBezTo>
                                              <a:pt x="424" y="304"/>
                                              <a:pt x="424" y="304"/>
                                              <a:pt x="424" y="304"/>
                                            </a:cubicBezTo>
                                            <a:cubicBezTo>
                                              <a:pt x="417" y="304"/>
                                              <a:pt x="417" y="304"/>
                                              <a:pt x="417" y="304"/>
                                            </a:cubicBezTo>
                                            <a:lnTo>
                                              <a:pt x="417" y="311"/>
                                            </a:lnTo>
                                            <a:cubicBezTo>
                                              <a:pt x="410" y="311"/>
                                              <a:pt x="410" y="311"/>
                                              <a:pt x="410" y="311"/>
                                            </a:cubicBezTo>
                                            <a:lnTo>
                                              <a:pt x="403" y="311"/>
                                            </a:lnTo>
                                            <a:cubicBezTo>
                                              <a:pt x="403" y="318"/>
                                              <a:pt x="403" y="318"/>
                                              <a:pt x="396" y="318"/>
                                            </a:cubicBezTo>
                                            <a:lnTo>
                                              <a:pt x="389" y="318"/>
                                            </a:lnTo>
                                            <a:cubicBezTo>
                                              <a:pt x="382" y="325"/>
                                              <a:pt x="382" y="325"/>
                                              <a:pt x="382" y="318"/>
                                            </a:cubicBezTo>
                                            <a:cubicBezTo>
                                              <a:pt x="382" y="318"/>
                                              <a:pt x="382" y="318"/>
                                              <a:pt x="382" y="311"/>
                                            </a:cubicBezTo>
                                            <a:cubicBezTo>
                                              <a:pt x="382" y="311"/>
                                              <a:pt x="375" y="311"/>
                                              <a:pt x="375" y="304"/>
                                            </a:cubicBezTo>
                                            <a:cubicBezTo>
                                              <a:pt x="375" y="304"/>
                                              <a:pt x="375" y="304"/>
                                              <a:pt x="368" y="297"/>
                                            </a:cubicBezTo>
                                            <a:cubicBezTo>
                                              <a:pt x="368" y="297"/>
                                              <a:pt x="368" y="297"/>
                                              <a:pt x="368" y="290"/>
                                            </a:cubicBezTo>
                                            <a:cubicBezTo>
                                              <a:pt x="368" y="283"/>
                                              <a:pt x="361" y="283"/>
                                              <a:pt x="361" y="283"/>
                                            </a:cubicBezTo>
                                            <a:cubicBezTo>
                                              <a:pt x="361" y="276"/>
                                              <a:pt x="361" y="276"/>
                                              <a:pt x="361" y="276"/>
                                            </a:cubicBezTo>
                                            <a:cubicBezTo>
                                              <a:pt x="361" y="269"/>
                                              <a:pt x="353" y="269"/>
                                              <a:pt x="353" y="269"/>
                                            </a:cubicBezTo>
                                            <a:cubicBezTo>
                                              <a:pt x="353" y="269"/>
                                              <a:pt x="353" y="269"/>
                                              <a:pt x="361" y="262"/>
                                            </a:cubicBezTo>
                                            <a:cubicBezTo>
                                              <a:pt x="361" y="254"/>
                                              <a:pt x="361" y="254"/>
                                              <a:pt x="361" y="254"/>
                                            </a:cubicBezTo>
                                            <a:cubicBezTo>
                                              <a:pt x="361" y="254"/>
                                              <a:pt x="361" y="254"/>
                                              <a:pt x="353" y="254"/>
                                            </a:cubicBezTo>
                                            <a:cubicBezTo>
                                              <a:pt x="353" y="254"/>
                                              <a:pt x="353" y="254"/>
                                              <a:pt x="346" y="254"/>
                                            </a:cubicBezTo>
                                            <a:cubicBezTo>
                                              <a:pt x="346" y="254"/>
                                              <a:pt x="346" y="247"/>
                                              <a:pt x="346" y="254"/>
                                            </a:cubicBezTo>
                                            <a:cubicBezTo>
                                              <a:pt x="346" y="254"/>
                                              <a:pt x="346" y="254"/>
                                              <a:pt x="339" y="254"/>
                                            </a:cubicBezTo>
                                            <a:cubicBezTo>
                                              <a:pt x="339" y="247"/>
                                              <a:pt x="339" y="247"/>
                                              <a:pt x="339" y="247"/>
                                            </a:cubicBezTo>
                                            <a:cubicBezTo>
                                              <a:pt x="332" y="247"/>
                                              <a:pt x="332" y="247"/>
                                              <a:pt x="332" y="247"/>
                                            </a:cubicBezTo>
                                            <a:cubicBezTo>
                                              <a:pt x="339" y="247"/>
                                              <a:pt x="339" y="247"/>
                                              <a:pt x="332" y="247"/>
                                            </a:cubicBezTo>
                                            <a:lnTo>
                                              <a:pt x="339" y="247"/>
                                            </a:lnTo>
                                            <a:lnTo>
                                              <a:pt x="332" y="247"/>
                                            </a:lnTo>
                                            <a:cubicBezTo>
                                              <a:pt x="332" y="240"/>
                                              <a:pt x="332" y="240"/>
                                              <a:pt x="332" y="240"/>
                                            </a:cubicBezTo>
                                            <a:cubicBezTo>
                                              <a:pt x="332" y="240"/>
                                              <a:pt x="332" y="240"/>
                                              <a:pt x="339" y="240"/>
                                            </a:cubicBezTo>
                                            <a:cubicBezTo>
                                              <a:pt x="332" y="240"/>
                                              <a:pt x="332" y="240"/>
                                              <a:pt x="332" y="240"/>
                                            </a:cubicBezTo>
                                            <a:lnTo>
                                              <a:pt x="339" y="240"/>
                                            </a:lnTo>
                                            <a:lnTo>
                                              <a:pt x="346" y="240"/>
                                            </a:lnTo>
                                            <a:cubicBezTo>
                                              <a:pt x="346" y="240"/>
                                              <a:pt x="346" y="240"/>
                                              <a:pt x="339" y="240"/>
                                            </a:cubicBezTo>
                                            <a:cubicBezTo>
                                              <a:pt x="339" y="240"/>
                                              <a:pt x="339" y="240"/>
                                              <a:pt x="339" y="233"/>
                                            </a:cubicBezTo>
                                            <a:lnTo>
                                              <a:pt x="346" y="240"/>
                                            </a:lnTo>
                                            <a:lnTo>
                                              <a:pt x="346" y="233"/>
                                            </a:lnTo>
                                            <a:cubicBezTo>
                                              <a:pt x="346" y="240"/>
                                              <a:pt x="346" y="240"/>
                                              <a:pt x="346" y="240"/>
                                            </a:cubicBezTo>
                                            <a:cubicBezTo>
                                              <a:pt x="346" y="233"/>
                                              <a:pt x="346" y="233"/>
                                              <a:pt x="346" y="233"/>
                                            </a:cubicBezTo>
                                            <a:lnTo>
                                              <a:pt x="353" y="233"/>
                                            </a:lnTo>
                                            <a:cubicBezTo>
                                              <a:pt x="353" y="233"/>
                                              <a:pt x="353" y="233"/>
                                              <a:pt x="361" y="233"/>
                                            </a:cubicBezTo>
                                            <a:cubicBezTo>
                                              <a:pt x="361" y="233"/>
                                              <a:pt x="361" y="240"/>
                                              <a:pt x="368" y="240"/>
                                            </a:cubicBezTo>
                                            <a:lnTo>
                                              <a:pt x="375" y="240"/>
                                            </a:lnTo>
                                            <a:lnTo>
                                              <a:pt x="375" y="233"/>
                                            </a:lnTo>
                                            <a:cubicBezTo>
                                              <a:pt x="375" y="226"/>
                                              <a:pt x="375" y="226"/>
                                              <a:pt x="375" y="226"/>
                                            </a:cubicBezTo>
                                            <a:lnTo>
                                              <a:pt x="368" y="226"/>
                                            </a:lnTo>
                                            <a:lnTo>
                                              <a:pt x="361" y="226"/>
                                            </a:lnTo>
                                            <a:cubicBezTo>
                                              <a:pt x="361" y="226"/>
                                              <a:pt x="368" y="226"/>
                                              <a:pt x="368" y="219"/>
                                            </a:cubicBezTo>
                                            <a:cubicBezTo>
                                              <a:pt x="368" y="219"/>
                                              <a:pt x="368" y="219"/>
                                              <a:pt x="361" y="219"/>
                                            </a:cubicBezTo>
                                            <a:cubicBezTo>
                                              <a:pt x="353" y="219"/>
                                              <a:pt x="353" y="219"/>
                                              <a:pt x="353" y="219"/>
                                            </a:cubicBezTo>
                                            <a:cubicBezTo>
                                              <a:pt x="353" y="219"/>
                                              <a:pt x="361" y="219"/>
                                              <a:pt x="361" y="226"/>
                                            </a:cubicBezTo>
                                            <a:cubicBezTo>
                                              <a:pt x="361" y="226"/>
                                              <a:pt x="361" y="226"/>
                                              <a:pt x="353" y="226"/>
                                            </a:cubicBezTo>
                                            <a:cubicBezTo>
                                              <a:pt x="353" y="219"/>
                                              <a:pt x="353" y="219"/>
                                              <a:pt x="353" y="219"/>
                                            </a:cubicBezTo>
                                            <a:cubicBezTo>
                                              <a:pt x="353" y="219"/>
                                              <a:pt x="353" y="219"/>
                                              <a:pt x="346" y="219"/>
                                            </a:cubicBezTo>
                                            <a:cubicBezTo>
                                              <a:pt x="346" y="219"/>
                                              <a:pt x="346" y="219"/>
                                              <a:pt x="353" y="219"/>
                                            </a:cubicBezTo>
                                            <a:cubicBezTo>
                                              <a:pt x="346" y="219"/>
                                              <a:pt x="346" y="219"/>
                                              <a:pt x="346" y="219"/>
                                            </a:cubicBezTo>
                                            <a:cubicBezTo>
                                              <a:pt x="346" y="219"/>
                                              <a:pt x="339" y="219"/>
                                              <a:pt x="346" y="219"/>
                                            </a:cubicBezTo>
                                            <a:cubicBezTo>
                                              <a:pt x="346" y="226"/>
                                              <a:pt x="346" y="226"/>
                                              <a:pt x="346" y="226"/>
                                            </a:cubicBezTo>
                                            <a:cubicBezTo>
                                              <a:pt x="346" y="226"/>
                                              <a:pt x="346" y="226"/>
                                              <a:pt x="339" y="226"/>
                                            </a:cubicBezTo>
                                            <a:cubicBezTo>
                                              <a:pt x="339" y="226"/>
                                              <a:pt x="339" y="226"/>
                                              <a:pt x="339" y="233"/>
                                            </a:cubicBezTo>
                                            <a:cubicBezTo>
                                              <a:pt x="339" y="240"/>
                                              <a:pt x="339" y="240"/>
                                              <a:pt x="339" y="240"/>
                                            </a:cubicBezTo>
                                            <a:lnTo>
                                              <a:pt x="332" y="240"/>
                                            </a:lnTo>
                                            <a:cubicBezTo>
                                              <a:pt x="332" y="240"/>
                                              <a:pt x="332" y="240"/>
                                              <a:pt x="325" y="240"/>
                                            </a:cubicBezTo>
                                            <a:cubicBezTo>
                                              <a:pt x="325" y="240"/>
                                              <a:pt x="325" y="240"/>
                                              <a:pt x="325" y="247"/>
                                            </a:cubicBezTo>
                                            <a:cubicBezTo>
                                              <a:pt x="325" y="247"/>
                                              <a:pt x="325" y="247"/>
                                              <a:pt x="325" y="254"/>
                                            </a:cubicBezTo>
                                            <a:lnTo>
                                              <a:pt x="325" y="247"/>
                                            </a:lnTo>
                                            <a:cubicBezTo>
                                              <a:pt x="325" y="247"/>
                                              <a:pt x="325" y="247"/>
                                              <a:pt x="318" y="254"/>
                                            </a:cubicBezTo>
                                            <a:cubicBezTo>
                                              <a:pt x="318" y="247"/>
                                              <a:pt x="318" y="247"/>
                                              <a:pt x="318" y="247"/>
                                            </a:cubicBezTo>
                                            <a:lnTo>
                                              <a:pt x="325" y="247"/>
                                            </a:lnTo>
                                            <a:lnTo>
                                              <a:pt x="318" y="247"/>
                                            </a:lnTo>
                                            <a:cubicBezTo>
                                              <a:pt x="318" y="247"/>
                                              <a:pt x="318" y="247"/>
                                              <a:pt x="318" y="240"/>
                                            </a:cubicBezTo>
                                            <a:cubicBezTo>
                                              <a:pt x="318" y="247"/>
                                              <a:pt x="318" y="240"/>
                                              <a:pt x="318" y="240"/>
                                            </a:cubicBezTo>
                                            <a:lnTo>
                                              <a:pt x="318" y="233"/>
                                            </a:lnTo>
                                            <a:cubicBezTo>
                                              <a:pt x="318" y="233"/>
                                              <a:pt x="318" y="233"/>
                                              <a:pt x="311" y="233"/>
                                            </a:cubicBezTo>
                                            <a:lnTo>
                                              <a:pt x="304" y="226"/>
                                            </a:lnTo>
                                            <a:cubicBezTo>
                                              <a:pt x="297" y="226"/>
                                              <a:pt x="297" y="226"/>
                                              <a:pt x="297" y="226"/>
                                            </a:cubicBezTo>
                                            <a:lnTo>
                                              <a:pt x="297" y="219"/>
                                            </a:lnTo>
                                            <a:lnTo>
                                              <a:pt x="297" y="226"/>
                                            </a:lnTo>
                                            <a:cubicBezTo>
                                              <a:pt x="297" y="233"/>
                                              <a:pt x="297" y="233"/>
                                              <a:pt x="297" y="233"/>
                                            </a:cubicBezTo>
                                            <a:lnTo>
                                              <a:pt x="304" y="233"/>
                                            </a:lnTo>
                                            <a:cubicBezTo>
                                              <a:pt x="311" y="240"/>
                                              <a:pt x="311" y="240"/>
                                              <a:pt x="311" y="240"/>
                                            </a:cubicBezTo>
                                            <a:lnTo>
                                              <a:pt x="304" y="240"/>
                                            </a:lnTo>
                                            <a:cubicBezTo>
                                              <a:pt x="311" y="240"/>
                                              <a:pt x="311" y="240"/>
                                              <a:pt x="311" y="240"/>
                                            </a:cubicBezTo>
                                            <a:cubicBezTo>
                                              <a:pt x="311" y="240"/>
                                              <a:pt x="311" y="240"/>
                                              <a:pt x="311" y="247"/>
                                            </a:cubicBezTo>
                                            <a:cubicBezTo>
                                              <a:pt x="311" y="247"/>
                                              <a:pt x="311" y="247"/>
                                              <a:pt x="304" y="247"/>
                                            </a:cubicBezTo>
                                            <a:lnTo>
                                              <a:pt x="304" y="240"/>
                                            </a:lnTo>
                                            <a:cubicBezTo>
                                              <a:pt x="304" y="240"/>
                                              <a:pt x="304" y="240"/>
                                              <a:pt x="297" y="240"/>
                                            </a:cubicBezTo>
                                            <a:cubicBezTo>
                                              <a:pt x="297" y="233"/>
                                              <a:pt x="297" y="240"/>
                                              <a:pt x="297" y="233"/>
                                            </a:cubicBezTo>
                                            <a:cubicBezTo>
                                              <a:pt x="297" y="233"/>
                                              <a:pt x="297" y="233"/>
                                              <a:pt x="290" y="233"/>
                                            </a:cubicBezTo>
                                            <a:lnTo>
                                              <a:pt x="290" y="226"/>
                                            </a:lnTo>
                                            <a:lnTo>
                                              <a:pt x="283" y="226"/>
                                            </a:lnTo>
                                            <a:cubicBezTo>
                                              <a:pt x="283" y="226"/>
                                              <a:pt x="283" y="233"/>
                                              <a:pt x="276" y="233"/>
                                            </a:cubicBezTo>
                                            <a:cubicBezTo>
                                              <a:pt x="276" y="226"/>
                                              <a:pt x="276" y="233"/>
                                              <a:pt x="276" y="233"/>
                                            </a:cubicBezTo>
                                            <a:cubicBezTo>
                                              <a:pt x="276" y="233"/>
                                              <a:pt x="276" y="226"/>
                                              <a:pt x="269" y="233"/>
                                            </a:cubicBezTo>
                                            <a:cubicBezTo>
                                              <a:pt x="269" y="240"/>
                                              <a:pt x="262" y="233"/>
                                              <a:pt x="262" y="240"/>
                                            </a:cubicBezTo>
                                            <a:cubicBezTo>
                                              <a:pt x="262" y="240"/>
                                              <a:pt x="262" y="240"/>
                                              <a:pt x="262" y="247"/>
                                            </a:cubicBezTo>
                                            <a:lnTo>
                                              <a:pt x="255" y="247"/>
                                            </a:lnTo>
                                            <a:cubicBezTo>
                                              <a:pt x="255" y="247"/>
                                              <a:pt x="255" y="247"/>
                                              <a:pt x="255" y="254"/>
                                            </a:cubicBezTo>
                                            <a:lnTo>
                                              <a:pt x="248" y="254"/>
                                            </a:lnTo>
                                            <a:cubicBezTo>
                                              <a:pt x="248" y="254"/>
                                              <a:pt x="248" y="254"/>
                                              <a:pt x="240" y="254"/>
                                            </a:cubicBezTo>
                                            <a:cubicBezTo>
                                              <a:pt x="240" y="247"/>
                                              <a:pt x="240" y="247"/>
                                              <a:pt x="240" y="247"/>
                                            </a:cubicBezTo>
                                            <a:cubicBezTo>
                                              <a:pt x="233" y="247"/>
                                              <a:pt x="240" y="247"/>
                                              <a:pt x="240" y="247"/>
                                            </a:cubicBezTo>
                                            <a:lnTo>
                                              <a:pt x="233" y="247"/>
                                            </a:lnTo>
                                            <a:cubicBezTo>
                                              <a:pt x="233" y="247"/>
                                              <a:pt x="233" y="247"/>
                                              <a:pt x="240" y="247"/>
                                            </a:cubicBezTo>
                                            <a:cubicBezTo>
                                              <a:pt x="240" y="247"/>
                                              <a:pt x="240" y="247"/>
                                              <a:pt x="233" y="247"/>
                                            </a:cubicBezTo>
                                            <a:lnTo>
                                              <a:pt x="233" y="240"/>
                                            </a:lnTo>
                                            <a:cubicBezTo>
                                              <a:pt x="240" y="240"/>
                                              <a:pt x="240" y="240"/>
                                              <a:pt x="240" y="233"/>
                                            </a:cubicBezTo>
                                            <a:cubicBezTo>
                                              <a:pt x="240" y="233"/>
                                              <a:pt x="240" y="233"/>
                                              <a:pt x="233" y="233"/>
                                            </a:cubicBezTo>
                                            <a:lnTo>
                                              <a:pt x="240" y="233"/>
                                            </a:lnTo>
                                            <a:cubicBezTo>
                                              <a:pt x="240" y="226"/>
                                              <a:pt x="240" y="226"/>
                                              <a:pt x="240" y="226"/>
                                            </a:cubicBezTo>
                                            <a:lnTo>
                                              <a:pt x="248" y="226"/>
                                            </a:lnTo>
                                            <a:cubicBezTo>
                                              <a:pt x="248" y="226"/>
                                              <a:pt x="255" y="233"/>
                                              <a:pt x="255" y="226"/>
                                            </a:cubicBezTo>
                                            <a:lnTo>
                                              <a:pt x="255" y="233"/>
                                            </a:lnTo>
                                            <a:cubicBezTo>
                                              <a:pt x="255" y="226"/>
                                              <a:pt x="255" y="226"/>
                                              <a:pt x="255" y="226"/>
                                            </a:cubicBezTo>
                                            <a:cubicBezTo>
                                              <a:pt x="262" y="226"/>
                                              <a:pt x="262" y="226"/>
                                              <a:pt x="262" y="226"/>
                                            </a:cubicBezTo>
                                            <a:lnTo>
                                              <a:pt x="255" y="226"/>
                                            </a:lnTo>
                                            <a:cubicBezTo>
                                              <a:pt x="255" y="226"/>
                                              <a:pt x="255" y="226"/>
                                              <a:pt x="262" y="219"/>
                                            </a:cubicBezTo>
                                            <a:cubicBezTo>
                                              <a:pt x="262" y="226"/>
                                              <a:pt x="262" y="226"/>
                                              <a:pt x="262" y="226"/>
                                            </a:cubicBezTo>
                                            <a:lnTo>
                                              <a:pt x="262" y="219"/>
                                            </a:lnTo>
                                            <a:cubicBezTo>
                                              <a:pt x="255" y="219"/>
                                              <a:pt x="262" y="219"/>
                                              <a:pt x="255" y="219"/>
                                            </a:cubicBezTo>
                                            <a:cubicBezTo>
                                              <a:pt x="255" y="212"/>
                                              <a:pt x="255" y="212"/>
                                              <a:pt x="255" y="212"/>
                                            </a:cubicBezTo>
                                            <a:lnTo>
                                              <a:pt x="255" y="219"/>
                                            </a:lnTo>
                                            <a:cubicBezTo>
                                              <a:pt x="255" y="212"/>
                                              <a:pt x="255" y="212"/>
                                              <a:pt x="248" y="212"/>
                                            </a:cubicBezTo>
                                            <a:lnTo>
                                              <a:pt x="255" y="212"/>
                                            </a:lnTo>
                                            <a:cubicBezTo>
                                              <a:pt x="255" y="212"/>
                                              <a:pt x="255" y="212"/>
                                              <a:pt x="255" y="205"/>
                                            </a:cubicBezTo>
                                            <a:cubicBezTo>
                                              <a:pt x="255" y="205"/>
                                              <a:pt x="255" y="205"/>
                                              <a:pt x="262" y="205"/>
                                            </a:cubicBezTo>
                                            <a:lnTo>
                                              <a:pt x="262" y="212"/>
                                            </a:lnTo>
                                            <a:cubicBezTo>
                                              <a:pt x="262" y="205"/>
                                              <a:pt x="262" y="212"/>
                                              <a:pt x="262" y="212"/>
                                            </a:cubicBezTo>
                                            <a:cubicBezTo>
                                              <a:pt x="262" y="205"/>
                                              <a:pt x="262" y="205"/>
                                              <a:pt x="262" y="205"/>
                                            </a:cubicBezTo>
                                            <a:cubicBezTo>
                                              <a:pt x="262" y="205"/>
                                              <a:pt x="262" y="205"/>
                                              <a:pt x="269" y="205"/>
                                            </a:cubicBezTo>
                                            <a:cubicBezTo>
                                              <a:pt x="269" y="198"/>
                                              <a:pt x="269" y="198"/>
                                              <a:pt x="269" y="198"/>
                                            </a:cubicBezTo>
                                            <a:lnTo>
                                              <a:pt x="276" y="198"/>
                                            </a:lnTo>
                                            <a:cubicBezTo>
                                              <a:pt x="276" y="198"/>
                                              <a:pt x="276" y="191"/>
                                              <a:pt x="283" y="198"/>
                                            </a:cubicBezTo>
                                            <a:cubicBezTo>
                                              <a:pt x="283" y="198"/>
                                              <a:pt x="283" y="198"/>
                                              <a:pt x="283" y="191"/>
                                            </a:cubicBezTo>
                                            <a:cubicBezTo>
                                              <a:pt x="283" y="191"/>
                                              <a:pt x="283" y="191"/>
                                              <a:pt x="283" y="198"/>
                                            </a:cubicBezTo>
                                            <a:cubicBezTo>
                                              <a:pt x="283" y="198"/>
                                              <a:pt x="283" y="198"/>
                                              <a:pt x="283" y="191"/>
                                            </a:cubicBezTo>
                                            <a:cubicBezTo>
                                              <a:pt x="283" y="191"/>
                                              <a:pt x="283" y="191"/>
                                              <a:pt x="290" y="191"/>
                                            </a:cubicBezTo>
                                            <a:lnTo>
                                              <a:pt x="283" y="191"/>
                                            </a:lnTo>
                                            <a:cubicBezTo>
                                              <a:pt x="283" y="191"/>
                                              <a:pt x="283" y="191"/>
                                              <a:pt x="283" y="184"/>
                                            </a:cubicBezTo>
                                            <a:cubicBezTo>
                                              <a:pt x="283" y="184"/>
                                              <a:pt x="283" y="184"/>
                                              <a:pt x="290" y="184"/>
                                            </a:cubicBezTo>
                                            <a:lnTo>
                                              <a:pt x="290" y="191"/>
                                            </a:lnTo>
                                            <a:lnTo>
                                              <a:pt x="297" y="191"/>
                                            </a:lnTo>
                                            <a:lnTo>
                                              <a:pt x="304" y="191"/>
                                            </a:lnTo>
                                            <a:cubicBezTo>
                                              <a:pt x="304" y="191"/>
                                              <a:pt x="304" y="191"/>
                                              <a:pt x="311" y="191"/>
                                            </a:cubicBezTo>
                                            <a:lnTo>
                                              <a:pt x="318" y="191"/>
                                            </a:lnTo>
                                            <a:cubicBezTo>
                                              <a:pt x="318" y="184"/>
                                              <a:pt x="318" y="191"/>
                                              <a:pt x="318" y="184"/>
                                            </a:cubicBezTo>
                                            <a:lnTo>
                                              <a:pt x="318" y="177"/>
                                            </a:lnTo>
                                            <a:cubicBezTo>
                                              <a:pt x="325" y="177"/>
                                              <a:pt x="325" y="177"/>
                                              <a:pt x="325" y="177"/>
                                            </a:cubicBezTo>
                                            <a:cubicBezTo>
                                              <a:pt x="325" y="177"/>
                                              <a:pt x="325" y="177"/>
                                              <a:pt x="325" y="184"/>
                                            </a:cubicBezTo>
                                            <a:cubicBezTo>
                                              <a:pt x="325" y="184"/>
                                              <a:pt x="325" y="184"/>
                                              <a:pt x="325" y="177"/>
                                            </a:cubicBezTo>
                                            <a:cubicBezTo>
                                              <a:pt x="325" y="177"/>
                                              <a:pt x="325" y="177"/>
                                              <a:pt x="332" y="177"/>
                                            </a:cubicBezTo>
                                            <a:lnTo>
                                              <a:pt x="325" y="177"/>
                                            </a:lnTo>
                                            <a:cubicBezTo>
                                              <a:pt x="325" y="177"/>
                                              <a:pt x="325" y="177"/>
                                              <a:pt x="325" y="170"/>
                                            </a:cubicBezTo>
                                            <a:cubicBezTo>
                                              <a:pt x="332" y="170"/>
                                              <a:pt x="332" y="170"/>
                                              <a:pt x="332" y="170"/>
                                            </a:cubicBezTo>
                                            <a:lnTo>
                                              <a:pt x="339" y="170"/>
                                            </a:lnTo>
                                            <a:lnTo>
                                              <a:pt x="346" y="170"/>
                                            </a:lnTo>
                                            <a:lnTo>
                                              <a:pt x="339" y="170"/>
                                            </a:lnTo>
                                            <a:lnTo>
                                              <a:pt x="339" y="163"/>
                                            </a:lnTo>
                                            <a:lnTo>
                                              <a:pt x="339" y="170"/>
                                            </a:lnTo>
                                            <a:cubicBezTo>
                                              <a:pt x="339" y="170"/>
                                              <a:pt x="339" y="170"/>
                                              <a:pt x="332" y="170"/>
                                            </a:cubicBezTo>
                                            <a:cubicBezTo>
                                              <a:pt x="325" y="170"/>
                                              <a:pt x="325" y="170"/>
                                              <a:pt x="325" y="170"/>
                                            </a:cubicBezTo>
                                            <a:cubicBezTo>
                                              <a:pt x="318" y="170"/>
                                              <a:pt x="318" y="163"/>
                                              <a:pt x="318" y="163"/>
                                            </a:cubicBezTo>
                                            <a:cubicBezTo>
                                              <a:pt x="318" y="163"/>
                                              <a:pt x="318" y="163"/>
                                              <a:pt x="318" y="156"/>
                                            </a:cubicBezTo>
                                            <a:lnTo>
                                              <a:pt x="325" y="156"/>
                                            </a:lnTo>
                                            <a:lnTo>
                                              <a:pt x="332" y="149"/>
                                            </a:lnTo>
                                            <a:cubicBezTo>
                                              <a:pt x="332" y="141"/>
                                              <a:pt x="332" y="141"/>
                                              <a:pt x="332" y="141"/>
                                            </a:cubicBezTo>
                                            <a:cubicBezTo>
                                              <a:pt x="332" y="141"/>
                                              <a:pt x="332" y="141"/>
                                              <a:pt x="325" y="141"/>
                                            </a:cubicBezTo>
                                            <a:cubicBezTo>
                                              <a:pt x="325" y="141"/>
                                              <a:pt x="325" y="141"/>
                                              <a:pt x="325" y="149"/>
                                            </a:cubicBezTo>
                                            <a:cubicBezTo>
                                              <a:pt x="318" y="149"/>
                                              <a:pt x="318" y="149"/>
                                              <a:pt x="318" y="149"/>
                                            </a:cubicBezTo>
                                            <a:cubicBezTo>
                                              <a:pt x="318" y="149"/>
                                              <a:pt x="318" y="149"/>
                                              <a:pt x="318" y="156"/>
                                            </a:cubicBezTo>
                                            <a:cubicBezTo>
                                              <a:pt x="311" y="156"/>
                                              <a:pt x="311" y="156"/>
                                              <a:pt x="311" y="156"/>
                                            </a:cubicBezTo>
                                            <a:cubicBezTo>
                                              <a:pt x="311" y="163"/>
                                              <a:pt x="311" y="163"/>
                                              <a:pt x="311" y="163"/>
                                            </a:cubicBezTo>
                                            <a:cubicBezTo>
                                              <a:pt x="311" y="170"/>
                                              <a:pt x="311" y="170"/>
                                              <a:pt x="311" y="170"/>
                                            </a:cubicBezTo>
                                            <a:lnTo>
                                              <a:pt x="304" y="170"/>
                                            </a:lnTo>
                                            <a:cubicBezTo>
                                              <a:pt x="311" y="170"/>
                                              <a:pt x="311" y="170"/>
                                              <a:pt x="311" y="170"/>
                                            </a:cubicBezTo>
                                            <a:lnTo>
                                              <a:pt x="311" y="177"/>
                                            </a:lnTo>
                                            <a:lnTo>
                                              <a:pt x="304" y="177"/>
                                            </a:lnTo>
                                            <a:lnTo>
                                              <a:pt x="311" y="177"/>
                                            </a:lnTo>
                                            <a:cubicBezTo>
                                              <a:pt x="304" y="177"/>
                                              <a:pt x="304" y="177"/>
                                              <a:pt x="304" y="177"/>
                                            </a:cubicBezTo>
                                            <a:cubicBezTo>
                                              <a:pt x="304" y="184"/>
                                              <a:pt x="304" y="184"/>
                                              <a:pt x="304" y="184"/>
                                            </a:cubicBezTo>
                                            <a:cubicBezTo>
                                              <a:pt x="304" y="184"/>
                                              <a:pt x="304" y="184"/>
                                              <a:pt x="297" y="184"/>
                                            </a:cubicBezTo>
                                            <a:cubicBezTo>
                                              <a:pt x="297" y="184"/>
                                              <a:pt x="297" y="184"/>
                                              <a:pt x="297" y="177"/>
                                            </a:cubicBezTo>
                                            <a:cubicBezTo>
                                              <a:pt x="297" y="177"/>
                                              <a:pt x="297" y="177"/>
                                              <a:pt x="290" y="177"/>
                                            </a:cubicBezTo>
                                            <a:cubicBezTo>
                                              <a:pt x="290" y="177"/>
                                              <a:pt x="290" y="177"/>
                                              <a:pt x="290" y="170"/>
                                            </a:cubicBezTo>
                                            <a:lnTo>
                                              <a:pt x="290" y="177"/>
                                            </a:lnTo>
                                            <a:cubicBezTo>
                                              <a:pt x="283" y="177"/>
                                              <a:pt x="283" y="177"/>
                                              <a:pt x="283" y="177"/>
                                            </a:cubicBezTo>
                                            <a:cubicBezTo>
                                              <a:pt x="276" y="177"/>
                                              <a:pt x="276" y="177"/>
                                              <a:pt x="276" y="177"/>
                                            </a:cubicBezTo>
                                            <a:lnTo>
                                              <a:pt x="276" y="170"/>
                                            </a:lnTo>
                                            <a:cubicBezTo>
                                              <a:pt x="276" y="170"/>
                                              <a:pt x="276" y="170"/>
                                              <a:pt x="276" y="177"/>
                                            </a:cubicBezTo>
                                            <a:cubicBezTo>
                                              <a:pt x="276" y="170"/>
                                              <a:pt x="276" y="170"/>
                                              <a:pt x="276" y="170"/>
                                            </a:cubicBezTo>
                                            <a:lnTo>
                                              <a:pt x="276" y="163"/>
                                            </a:lnTo>
                                            <a:cubicBezTo>
                                              <a:pt x="276" y="170"/>
                                              <a:pt x="276" y="163"/>
                                              <a:pt x="276" y="163"/>
                                            </a:cubicBezTo>
                                            <a:lnTo>
                                              <a:pt x="276" y="156"/>
                                            </a:lnTo>
                                            <a:cubicBezTo>
                                              <a:pt x="283" y="156"/>
                                              <a:pt x="283" y="156"/>
                                              <a:pt x="283" y="156"/>
                                            </a:cubicBezTo>
                                            <a:cubicBezTo>
                                              <a:pt x="283" y="156"/>
                                              <a:pt x="283" y="156"/>
                                              <a:pt x="290" y="156"/>
                                            </a:cubicBezTo>
                                            <a:cubicBezTo>
                                              <a:pt x="290" y="156"/>
                                              <a:pt x="290" y="156"/>
                                              <a:pt x="290" y="149"/>
                                            </a:cubicBezTo>
                                            <a:cubicBezTo>
                                              <a:pt x="297" y="149"/>
                                              <a:pt x="297" y="149"/>
                                              <a:pt x="297" y="149"/>
                                            </a:cubicBezTo>
                                            <a:cubicBezTo>
                                              <a:pt x="297" y="141"/>
                                              <a:pt x="297" y="141"/>
                                              <a:pt x="297" y="141"/>
                                            </a:cubicBezTo>
                                            <a:cubicBezTo>
                                              <a:pt x="297" y="134"/>
                                              <a:pt x="304" y="134"/>
                                              <a:pt x="304" y="134"/>
                                            </a:cubicBezTo>
                                            <a:cubicBezTo>
                                              <a:pt x="311" y="134"/>
                                              <a:pt x="311" y="134"/>
                                              <a:pt x="311" y="134"/>
                                            </a:cubicBezTo>
                                            <a:cubicBezTo>
                                              <a:pt x="311" y="134"/>
                                              <a:pt x="311" y="134"/>
                                              <a:pt x="311" y="127"/>
                                            </a:cubicBezTo>
                                            <a:cubicBezTo>
                                              <a:pt x="311" y="127"/>
                                              <a:pt x="311" y="127"/>
                                              <a:pt x="318" y="127"/>
                                            </a:cubicBezTo>
                                            <a:cubicBezTo>
                                              <a:pt x="318" y="127"/>
                                              <a:pt x="318" y="127"/>
                                              <a:pt x="318" y="120"/>
                                            </a:cubicBezTo>
                                            <a:cubicBezTo>
                                              <a:pt x="318" y="127"/>
                                              <a:pt x="318" y="127"/>
                                              <a:pt x="325" y="127"/>
                                            </a:cubicBezTo>
                                            <a:cubicBezTo>
                                              <a:pt x="325" y="120"/>
                                              <a:pt x="325" y="120"/>
                                              <a:pt x="325" y="120"/>
                                            </a:cubicBezTo>
                                            <a:cubicBezTo>
                                              <a:pt x="332" y="120"/>
                                              <a:pt x="332" y="120"/>
                                              <a:pt x="332" y="120"/>
                                            </a:cubicBezTo>
                                            <a:cubicBezTo>
                                              <a:pt x="339" y="120"/>
                                              <a:pt x="339" y="120"/>
                                              <a:pt x="339" y="120"/>
                                            </a:cubicBezTo>
                                            <a:cubicBezTo>
                                              <a:pt x="339" y="120"/>
                                              <a:pt x="339" y="120"/>
                                              <a:pt x="346" y="120"/>
                                            </a:cubicBezTo>
                                            <a:cubicBezTo>
                                              <a:pt x="346" y="120"/>
                                              <a:pt x="346" y="120"/>
                                              <a:pt x="339" y="120"/>
                                            </a:cubicBezTo>
                                            <a:cubicBezTo>
                                              <a:pt x="339" y="127"/>
                                              <a:pt x="339" y="127"/>
                                              <a:pt x="346" y="127"/>
                                            </a:cubicBezTo>
                                            <a:cubicBezTo>
                                              <a:pt x="346" y="127"/>
                                              <a:pt x="346" y="127"/>
                                              <a:pt x="353" y="127"/>
                                            </a:cubicBezTo>
                                            <a:lnTo>
                                              <a:pt x="361" y="127"/>
                                            </a:lnTo>
                                            <a:cubicBezTo>
                                              <a:pt x="361" y="127"/>
                                              <a:pt x="361" y="127"/>
                                              <a:pt x="368" y="127"/>
                                            </a:cubicBezTo>
                                            <a:lnTo>
                                              <a:pt x="368" y="134"/>
                                            </a:lnTo>
                                            <a:cubicBezTo>
                                              <a:pt x="368" y="134"/>
                                              <a:pt x="368" y="134"/>
                                              <a:pt x="375" y="134"/>
                                            </a:cubicBezTo>
                                            <a:cubicBezTo>
                                              <a:pt x="375" y="141"/>
                                              <a:pt x="375" y="141"/>
                                              <a:pt x="375" y="141"/>
                                            </a:cubicBezTo>
                                            <a:cubicBezTo>
                                              <a:pt x="368" y="141"/>
                                              <a:pt x="361" y="141"/>
                                              <a:pt x="353" y="141"/>
                                            </a:cubicBezTo>
                                            <a:lnTo>
                                              <a:pt x="353" y="134"/>
                                            </a:lnTo>
                                            <a:cubicBezTo>
                                              <a:pt x="353" y="141"/>
                                              <a:pt x="353" y="141"/>
                                              <a:pt x="353" y="141"/>
                                            </a:cubicBezTo>
                                            <a:cubicBezTo>
                                              <a:pt x="361" y="141"/>
                                              <a:pt x="361" y="141"/>
                                              <a:pt x="353" y="141"/>
                                            </a:cubicBezTo>
                                            <a:cubicBezTo>
                                              <a:pt x="353" y="149"/>
                                              <a:pt x="361" y="149"/>
                                              <a:pt x="361" y="149"/>
                                            </a:cubicBezTo>
                                            <a:cubicBezTo>
                                              <a:pt x="368" y="156"/>
                                              <a:pt x="368" y="156"/>
                                              <a:pt x="368" y="149"/>
                                            </a:cubicBezTo>
                                            <a:cubicBezTo>
                                              <a:pt x="361" y="149"/>
                                              <a:pt x="361" y="149"/>
                                              <a:pt x="361" y="149"/>
                                            </a:cubicBezTo>
                                            <a:cubicBezTo>
                                              <a:pt x="368" y="149"/>
                                              <a:pt x="368" y="149"/>
                                              <a:pt x="368" y="149"/>
                                            </a:cubicBezTo>
                                            <a:cubicBezTo>
                                              <a:pt x="368" y="149"/>
                                              <a:pt x="368" y="149"/>
                                              <a:pt x="375" y="149"/>
                                            </a:cubicBezTo>
                                            <a:cubicBezTo>
                                              <a:pt x="375" y="149"/>
                                              <a:pt x="375" y="149"/>
                                              <a:pt x="375" y="141"/>
                                            </a:cubicBezTo>
                                            <a:cubicBezTo>
                                              <a:pt x="382" y="141"/>
                                              <a:pt x="382" y="141"/>
                                              <a:pt x="382" y="141"/>
                                            </a:cubicBezTo>
                                            <a:cubicBezTo>
                                              <a:pt x="382" y="141"/>
                                              <a:pt x="382" y="141"/>
                                              <a:pt x="382" y="134"/>
                                            </a:cubicBezTo>
                                            <a:cubicBezTo>
                                              <a:pt x="382" y="134"/>
                                              <a:pt x="382" y="134"/>
                                              <a:pt x="382" y="127"/>
                                            </a:cubicBezTo>
                                            <a:lnTo>
                                              <a:pt x="382" y="134"/>
                                            </a:lnTo>
                                            <a:cubicBezTo>
                                              <a:pt x="382" y="134"/>
                                              <a:pt x="389" y="134"/>
                                              <a:pt x="389" y="127"/>
                                            </a:cubicBezTo>
                                            <a:cubicBezTo>
                                              <a:pt x="389" y="134"/>
                                              <a:pt x="389" y="134"/>
                                              <a:pt x="389" y="134"/>
                                            </a:cubicBezTo>
                                            <a:cubicBezTo>
                                              <a:pt x="389" y="134"/>
                                              <a:pt x="389" y="134"/>
                                              <a:pt x="382" y="134"/>
                                            </a:cubicBezTo>
                                            <a:cubicBezTo>
                                              <a:pt x="389" y="134"/>
                                              <a:pt x="389" y="141"/>
                                              <a:pt x="389" y="141"/>
                                            </a:cubicBezTo>
                                            <a:cubicBezTo>
                                              <a:pt x="389" y="141"/>
                                              <a:pt x="389" y="141"/>
                                              <a:pt x="396" y="141"/>
                                            </a:cubicBezTo>
                                            <a:cubicBezTo>
                                              <a:pt x="396" y="134"/>
                                              <a:pt x="396" y="134"/>
                                              <a:pt x="396" y="134"/>
                                            </a:cubicBezTo>
                                            <a:lnTo>
                                              <a:pt x="403" y="134"/>
                                            </a:lnTo>
                                            <a:cubicBezTo>
                                              <a:pt x="403" y="134"/>
                                              <a:pt x="403" y="134"/>
                                              <a:pt x="403" y="127"/>
                                            </a:cubicBezTo>
                                            <a:lnTo>
                                              <a:pt x="403" y="134"/>
                                            </a:lnTo>
                                            <a:cubicBezTo>
                                              <a:pt x="410" y="134"/>
                                              <a:pt x="403" y="127"/>
                                              <a:pt x="410" y="127"/>
                                            </a:cubicBezTo>
                                            <a:cubicBezTo>
                                              <a:pt x="410" y="127"/>
                                              <a:pt x="410" y="127"/>
                                              <a:pt x="410" y="134"/>
                                            </a:cubicBezTo>
                                            <a:cubicBezTo>
                                              <a:pt x="410" y="134"/>
                                              <a:pt x="410" y="134"/>
                                              <a:pt x="417" y="127"/>
                                            </a:cubicBezTo>
                                            <a:cubicBezTo>
                                              <a:pt x="417" y="127"/>
                                              <a:pt x="417" y="134"/>
                                              <a:pt x="417" y="127"/>
                                            </a:cubicBezTo>
                                            <a:cubicBezTo>
                                              <a:pt x="417" y="127"/>
                                              <a:pt x="417" y="127"/>
                                              <a:pt x="424" y="127"/>
                                            </a:cubicBezTo>
                                            <a:cubicBezTo>
                                              <a:pt x="424" y="134"/>
                                              <a:pt x="424" y="134"/>
                                              <a:pt x="424" y="134"/>
                                            </a:cubicBezTo>
                                            <a:lnTo>
                                              <a:pt x="424" y="127"/>
                                            </a:lnTo>
                                            <a:cubicBezTo>
                                              <a:pt x="431" y="127"/>
                                              <a:pt x="431" y="127"/>
                                              <a:pt x="431" y="127"/>
                                            </a:cubicBezTo>
                                            <a:cubicBezTo>
                                              <a:pt x="431" y="127"/>
                                              <a:pt x="431" y="127"/>
                                              <a:pt x="438" y="127"/>
                                            </a:cubicBezTo>
                                            <a:cubicBezTo>
                                              <a:pt x="438" y="127"/>
                                              <a:pt x="445" y="127"/>
                                              <a:pt x="452" y="134"/>
                                            </a:cubicBezTo>
                                            <a:lnTo>
                                              <a:pt x="452" y="127"/>
                                            </a:lnTo>
                                            <a:cubicBezTo>
                                              <a:pt x="445" y="127"/>
                                              <a:pt x="452" y="127"/>
                                              <a:pt x="445" y="127"/>
                                            </a:cubicBezTo>
                                            <a:cubicBezTo>
                                              <a:pt x="445" y="120"/>
                                              <a:pt x="445" y="120"/>
                                              <a:pt x="445" y="120"/>
                                            </a:cubicBezTo>
                                            <a:cubicBezTo>
                                              <a:pt x="445" y="120"/>
                                              <a:pt x="445" y="113"/>
                                              <a:pt x="452" y="113"/>
                                            </a:cubicBezTo>
                                            <a:cubicBezTo>
                                              <a:pt x="445" y="106"/>
                                              <a:pt x="438" y="99"/>
                                              <a:pt x="431" y="99"/>
                                            </a:cubicBezTo>
                                            <a:cubicBezTo>
                                              <a:pt x="424" y="99"/>
                                              <a:pt x="424" y="99"/>
                                              <a:pt x="424" y="99"/>
                                            </a:cubicBezTo>
                                            <a:cubicBezTo>
                                              <a:pt x="424" y="99"/>
                                              <a:pt x="424" y="99"/>
                                              <a:pt x="417" y="99"/>
                                            </a:cubicBezTo>
                                            <a:cubicBezTo>
                                              <a:pt x="417" y="99"/>
                                              <a:pt x="417" y="99"/>
                                              <a:pt x="417" y="106"/>
                                            </a:cubicBezTo>
                                            <a:cubicBezTo>
                                              <a:pt x="417" y="106"/>
                                              <a:pt x="417" y="106"/>
                                              <a:pt x="424" y="106"/>
                                            </a:cubicBezTo>
                                            <a:cubicBezTo>
                                              <a:pt x="417" y="106"/>
                                              <a:pt x="417" y="106"/>
                                              <a:pt x="417" y="106"/>
                                            </a:cubicBezTo>
                                            <a:cubicBezTo>
                                              <a:pt x="410" y="106"/>
                                              <a:pt x="410" y="106"/>
                                              <a:pt x="410" y="106"/>
                                            </a:cubicBezTo>
                                            <a:cubicBezTo>
                                              <a:pt x="410" y="106"/>
                                              <a:pt x="410" y="99"/>
                                              <a:pt x="417" y="99"/>
                                            </a:cubicBezTo>
                                            <a:cubicBezTo>
                                              <a:pt x="417" y="99"/>
                                              <a:pt x="417" y="99"/>
                                              <a:pt x="417" y="92"/>
                                            </a:cubicBezTo>
                                            <a:lnTo>
                                              <a:pt x="417" y="99"/>
                                            </a:lnTo>
                                            <a:cubicBezTo>
                                              <a:pt x="424" y="92"/>
                                              <a:pt x="424" y="92"/>
                                              <a:pt x="424" y="92"/>
                                            </a:cubicBezTo>
                                            <a:cubicBezTo>
                                              <a:pt x="389" y="71"/>
                                              <a:pt x="346" y="57"/>
                                              <a:pt x="297" y="57"/>
                                            </a:cubicBezTo>
                                            <a:cubicBezTo>
                                              <a:pt x="262" y="57"/>
                                              <a:pt x="226" y="71"/>
                                              <a:pt x="191" y="85"/>
                                            </a:cubicBezTo>
                                            <a:close/>
                                            <a:moveTo>
                                              <a:pt x="198" y="92"/>
                                            </a:moveTo>
                                            <a:lnTo>
                                              <a:pt x="198" y="92"/>
                                            </a:lnTo>
                                            <a:close/>
                                            <a:moveTo>
                                              <a:pt x="410" y="233"/>
                                            </a:moveTo>
                                            <a:lnTo>
                                              <a:pt x="410" y="233"/>
                                            </a:lnTo>
                                            <a:cubicBezTo>
                                              <a:pt x="410" y="233"/>
                                              <a:pt x="410" y="233"/>
                                              <a:pt x="403" y="233"/>
                                            </a:cubicBezTo>
                                            <a:cubicBezTo>
                                              <a:pt x="410" y="233"/>
                                              <a:pt x="410" y="233"/>
                                              <a:pt x="410" y="233"/>
                                            </a:cubicBezTo>
                                            <a:lnTo>
                                              <a:pt x="403" y="233"/>
                                            </a:lnTo>
                                            <a:cubicBezTo>
                                              <a:pt x="403" y="226"/>
                                              <a:pt x="403" y="226"/>
                                              <a:pt x="403" y="226"/>
                                            </a:cubicBezTo>
                                            <a:lnTo>
                                              <a:pt x="403" y="219"/>
                                            </a:lnTo>
                                            <a:lnTo>
                                              <a:pt x="410" y="226"/>
                                            </a:lnTo>
                                            <a:cubicBezTo>
                                              <a:pt x="410" y="219"/>
                                              <a:pt x="410" y="219"/>
                                              <a:pt x="410" y="219"/>
                                            </a:cubicBezTo>
                                            <a:cubicBezTo>
                                              <a:pt x="410" y="219"/>
                                              <a:pt x="410" y="219"/>
                                              <a:pt x="403" y="219"/>
                                            </a:cubicBezTo>
                                            <a:cubicBezTo>
                                              <a:pt x="403" y="219"/>
                                              <a:pt x="403" y="219"/>
                                              <a:pt x="396" y="219"/>
                                            </a:cubicBezTo>
                                            <a:lnTo>
                                              <a:pt x="389" y="226"/>
                                            </a:lnTo>
                                            <a:lnTo>
                                              <a:pt x="396" y="226"/>
                                            </a:lnTo>
                                            <a:cubicBezTo>
                                              <a:pt x="396" y="226"/>
                                              <a:pt x="389" y="233"/>
                                              <a:pt x="396" y="233"/>
                                            </a:cubicBezTo>
                                            <a:cubicBezTo>
                                              <a:pt x="396" y="233"/>
                                              <a:pt x="396" y="233"/>
                                              <a:pt x="396" y="240"/>
                                            </a:cubicBezTo>
                                            <a:lnTo>
                                              <a:pt x="403" y="240"/>
                                            </a:lnTo>
                                            <a:cubicBezTo>
                                              <a:pt x="396" y="240"/>
                                              <a:pt x="396" y="240"/>
                                              <a:pt x="396" y="240"/>
                                            </a:cubicBezTo>
                                            <a:cubicBezTo>
                                              <a:pt x="396" y="247"/>
                                              <a:pt x="396" y="247"/>
                                              <a:pt x="396" y="247"/>
                                            </a:cubicBezTo>
                                            <a:cubicBezTo>
                                              <a:pt x="396" y="247"/>
                                              <a:pt x="396" y="247"/>
                                              <a:pt x="403" y="247"/>
                                            </a:cubicBezTo>
                                            <a:cubicBezTo>
                                              <a:pt x="403" y="254"/>
                                              <a:pt x="403" y="254"/>
                                              <a:pt x="410" y="254"/>
                                            </a:cubicBezTo>
                                            <a:cubicBezTo>
                                              <a:pt x="410" y="247"/>
                                              <a:pt x="410" y="247"/>
                                              <a:pt x="410" y="247"/>
                                            </a:cubicBezTo>
                                            <a:cubicBezTo>
                                              <a:pt x="410" y="240"/>
                                              <a:pt x="410" y="240"/>
                                              <a:pt x="410" y="240"/>
                                            </a:cubicBezTo>
                                            <a:cubicBezTo>
                                              <a:pt x="410" y="233"/>
                                              <a:pt x="410" y="233"/>
                                              <a:pt x="410" y="233"/>
                                            </a:cubicBezTo>
                                            <a:cubicBezTo>
                                              <a:pt x="410" y="233"/>
                                              <a:pt x="410" y="233"/>
                                              <a:pt x="410" y="240"/>
                                            </a:cubicBezTo>
                                            <a:cubicBezTo>
                                              <a:pt x="410" y="233"/>
                                              <a:pt x="410" y="233"/>
                                              <a:pt x="410" y="233"/>
                                            </a:cubicBezTo>
                                            <a:close/>
                                            <a:moveTo>
                                              <a:pt x="332" y="233"/>
                                            </a:moveTo>
                                            <a:lnTo>
                                              <a:pt x="332" y="233"/>
                                            </a:lnTo>
                                            <a:close/>
                                            <a:moveTo>
                                              <a:pt x="417" y="106"/>
                                            </a:moveTo>
                                            <a:lnTo>
                                              <a:pt x="417" y="106"/>
                                            </a:lnTo>
                                            <a:cubicBezTo>
                                              <a:pt x="417" y="113"/>
                                              <a:pt x="417" y="106"/>
                                              <a:pt x="417" y="113"/>
                                            </a:cubicBezTo>
                                            <a:lnTo>
                                              <a:pt x="417" y="120"/>
                                            </a:lnTo>
                                            <a:cubicBezTo>
                                              <a:pt x="417" y="120"/>
                                              <a:pt x="417" y="120"/>
                                              <a:pt x="410" y="120"/>
                                            </a:cubicBezTo>
                                            <a:lnTo>
                                              <a:pt x="410" y="113"/>
                                            </a:lnTo>
                                            <a:cubicBezTo>
                                              <a:pt x="403" y="113"/>
                                              <a:pt x="403" y="113"/>
                                              <a:pt x="403" y="113"/>
                                            </a:cubicBezTo>
                                            <a:cubicBezTo>
                                              <a:pt x="410" y="113"/>
                                              <a:pt x="410" y="113"/>
                                              <a:pt x="410" y="113"/>
                                            </a:cubicBezTo>
                                            <a:cubicBezTo>
                                              <a:pt x="410" y="113"/>
                                              <a:pt x="410" y="113"/>
                                              <a:pt x="403" y="106"/>
                                            </a:cubicBezTo>
                                            <a:lnTo>
                                              <a:pt x="410" y="106"/>
                                            </a:lnTo>
                                            <a:lnTo>
                                              <a:pt x="417" y="106"/>
                                            </a:lnTo>
                                            <a:close/>
                                            <a:moveTo>
                                              <a:pt x="332" y="71"/>
                                            </a:moveTo>
                                            <a:lnTo>
                                              <a:pt x="332" y="71"/>
                                            </a:lnTo>
                                            <a:cubicBezTo>
                                              <a:pt x="325" y="71"/>
                                              <a:pt x="325" y="71"/>
                                              <a:pt x="325" y="71"/>
                                            </a:cubicBezTo>
                                            <a:cubicBezTo>
                                              <a:pt x="325" y="71"/>
                                              <a:pt x="325" y="71"/>
                                              <a:pt x="318" y="71"/>
                                            </a:cubicBezTo>
                                            <a:cubicBezTo>
                                              <a:pt x="318" y="71"/>
                                              <a:pt x="318" y="71"/>
                                              <a:pt x="325" y="71"/>
                                            </a:cubicBezTo>
                                            <a:cubicBezTo>
                                              <a:pt x="318" y="71"/>
                                              <a:pt x="311" y="71"/>
                                              <a:pt x="311" y="71"/>
                                            </a:cubicBezTo>
                                            <a:cubicBezTo>
                                              <a:pt x="311" y="71"/>
                                              <a:pt x="311" y="71"/>
                                              <a:pt x="311" y="64"/>
                                            </a:cubicBezTo>
                                            <a:cubicBezTo>
                                              <a:pt x="318" y="64"/>
                                              <a:pt x="318" y="64"/>
                                              <a:pt x="318" y="64"/>
                                            </a:cubicBezTo>
                                            <a:cubicBezTo>
                                              <a:pt x="318" y="71"/>
                                              <a:pt x="318" y="64"/>
                                              <a:pt x="325" y="71"/>
                                            </a:cubicBezTo>
                                            <a:lnTo>
                                              <a:pt x="325" y="64"/>
                                            </a:lnTo>
                                            <a:cubicBezTo>
                                              <a:pt x="325" y="64"/>
                                              <a:pt x="325" y="64"/>
                                              <a:pt x="325" y="71"/>
                                            </a:cubicBezTo>
                                            <a:cubicBezTo>
                                              <a:pt x="325" y="64"/>
                                              <a:pt x="325" y="64"/>
                                              <a:pt x="332" y="64"/>
                                            </a:cubicBezTo>
                                            <a:cubicBezTo>
                                              <a:pt x="332" y="64"/>
                                              <a:pt x="332" y="71"/>
                                              <a:pt x="339" y="71"/>
                                            </a:cubicBezTo>
                                            <a:cubicBezTo>
                                              <a:pt x="332" y="71"/>
                                              <a:pt x="332" y="71"/>
                                              <a:pt x="332" y="71"/>
                                            </a:cubicBezTo>
                                            <a:close/>
                                            <a:moveTo>
                                              <a:pt x="311" y="71"/>
                                            </a:moveTo>
                                            <a:lnTo>
                                              <a:pt x="311" y="71"/>
                                            </a:lnTo>
                                            <a:cubicBezTo>
                                              <a:pt x="318" y="71"/>
                                              <a:pt x="318" y="71"/>
                                              <a:pt x="318" y="71"/>
                                            </a:cubicBezTo>
                                            <a:lnTo>
                                              <a:pt x="318" y="78"/>
                                            </a:lnTo>
                                            <a:cubicBezTo>
                                              <a:pt x="311" y="78"/>
                                              <a:pt x="311" y="78"/>
                                              <a:pt x="311" y="78"/>
                                            </a:cubicBezTo>
                                            <a:cubicBezTo>
                                              <a:pt x="311" y="85"/>
                                              <a:pt x="311" y="85"/>
                                              <a:pt x="311" y="85"/>
                                            </a:cubicBezTo>
                                            <a:cubicBezTo>
                                              <a:pt x="304" y="85"/>
                                              <a:pt x="304" y="85"/>
                                              <a:pt x="304" y="85"/>
                                            </a:cubicBezTo>
                                            <a:cubicBezTo>
                                              <a:pt x="304" y="85"/>
                                              <a:pt x="304" y="85"/>
                                              <a:pt x="311" y="85"/>
                                            </a:cubicBezTo>
                                            <a:cubicBezTo>
                                              <a:pt x="304" y="85"/>
                                              <a:pt x="304" y="78"/>
                                              <a:pt x="304" y="78"/>
                                            </a:cubicBezTo>
                                            <a:lnTo>
                                              <a:pt x="304" y="85"/>
                                            </a:lnTo>
                                            <a:cubicBezTo>
                                              <a:pt x="297" y="85"/>
                                              <a:pt x="297" y="78"/>
                                              <a:pt x="297" y="78"/>
                                            </a:cubicBezTo>
                                            <a:cubicBezTo>
                                              <a:pt x="304" y="78"/>
                                              <a:pt x="304" y="78"/>
                                              <a:pt x="304" y="78"/>
                                            </a:cubicBezTo>
                                            <a:cubicBezTo>
                                              <a:pt x="304" y="78"/>
                                              <a:pt x="304" y="78"/>
                                              <a:pt x="297" y="78"/>
                                            </a:cubicBezTo>
                                            <a:cubicBezTo>
                                              <a:pt x="297" y="78"/>
                                              <a:pt x="297" y="78"/>
                                              <a:pt x="297" y="71"/>
                                            </a:cubicBezTo>
                                            <a:cubicBezTo>
                                              <a:pt x="297" y="71"/>
                                              <a:pt x="297" y="71"/>
                                              <a:pt x="290" y="71"/>
                                            </a:cubicBezTo>
                                            <a:cubicBezTo>
                                              <a:pt x="290" y="71"/>
                                              <a:pt x="290" y="71"/>
                                              <a:pt x="297" y="71"/>
                                            </a:cubicBezTo>
                                            <a:cubicBezTo>
                                              <a:pt x="297" y="71"/>
                                              <a:pt x="297" y="71"/>
                                              <a:pt x="304" y="71"/>
                                            </a:cubicBezTo>
                                            <a:lnTo>
                                              <a:pt x="311" y="71"/>
                                            </a:lnTo>
                                            <a:close/>
                                            <a:moveTo>
                                              <a:pt x="262" y="205"/>
                                            </a:moveTo>
                                            <a:lnTo>
                                              <a:pt x="262" y="205"/>
                                            </a:lnTo>
                                            <a:lnTo>
                                              <a:pt x="269" y="205"/>
                                            </a:lnTo>
                                            <a:cubicBezTo>
                                              <a:pt x="262" y="205"/>
                                              <a:pt x="262" y="205"/>
                                              <a:pt x="262" y="205"/>
                                            </a:cubicBezTo>
                                            <a:cubicBezTo>
                                              <a:pt x="255" y="205"/>
                                              <a:pt x="255" y="205"/>
                                              <a:pt x="255" y="205"/>
                                            </a:cubicBezTo>
                                            <a:cubicBezTo>
                                              <a:pt x="255" y="205"/>
                                              <a:pt x="255" y="205"/>
                                              <a:pt x="248" y="205"/>
                                            </a:cubicBezTo>
                                            <a:cubicBezTo>
                                              <a:pt x="255" y="205"/>
                                              <a:pt x="255" y="205"/>
                                              <a:pt x="255" y="205"/>
                                            </a:cubicBezTo>
                                            <a:lnTo>
                                              <a:pt x="255" y="198"/>
                                            </a:lnTo>
                                            <a:lnTo>
                                              <a:pt x="255" y="205"/>
                                            </a:lnTo>
                                            <a:cubicBezTo>
                                              <a:pt x="255" y="198"/>
                                              <a:pt x="248" y="198"/>
                                              <a:pt x="248" y="198"/>
                                            </a:cubicBezTo>
                                            <a:lnTo>
                                              <a:pt x="255" y="198"/>
                                            </a:lnTo>
                                            <a:cubicBezTo>
                                              <a:pt x="255" y="191"/>
                                              <a:pt x="255" y="191"/>
                                              <a:pt x="255" y="191"/>
                                            </a:cubicBezTo>
                                            <a:cubicBezTo>
                                              <a:pt x="255" y="191"/>
                                              <a:pt x="255" y="191"/>
                                              <a:pt x="248" y="191"/>
                                            </a:cubicBezTo>
                                            <a:lnTo>
                                              <a:pt x="248" y="184"/>
                                            </a:lnTo>
                                            <a:cubicBezTo>
                                              <a:pt x="248" y="177"/>
                                              <a:pt x="248" y="177"/>
                                              <a:pt x="248" y="177"/>
                                            </a:cubicBezTo>
                                            <a:lnTo>
                                              <a:pt x="255" y="177"/>
                                            </a:lnTo>
                                            <a:lnTo>
                                              <a:pt x="248" y="177"/>
                                            </a:lnTo>
                                            <a:cubicBezTo>
                                              <a:pt x="255" y="177"/>
                                              <a:pt x="255" y="177"/>
                                              <a:pt x="255" y="177"/>
                                            </a:cubicBezTo>
                                            <a:cubicBezTo>
                                              <a:pt x="255" y="184"/>
                                              <a:pt x="255" y="184"/>
                                              <a:pt x="255" y="184"/>
                                            </a:cubicBezTo>
                                            <a:cubicBezTo>
                                              <a:pt x="255" y="191"/>
                                              <a:pt x="255" y="191"/>
                                              <a:pt x="255" y="191"/>
                                            </a:cubicBezTo>
                                            <a:cubicBezTo>
                                              <a:pt x="262" y="191"/>
                                              <a:pt x="262" y="191"/>
                                              <a:pt x="262" y="191"/>
                                            </a:cubicBezTo>
                                            <a:cubicBezTo>
                                              <a:pt x="262" y="198"/>
                                              <a:pt x="262" y="198"/>
                                              <a:pt x="262" y="198"/>
                                            </a:cubicBezTo>
                                            <a:lnTo>
                                              <a:pt x="269" y="198"/>
                                            </a:lnTo>
                                            <a:cubicBezTo>
                                              <a:pt x="269" y="198"/>
                                              <a:pt x="262" y="198"/>
                                              <a:pt x="262" y="205"/>
                                            </a:cubicBezTo>
                                            <a:close/>
                                            <a:moveTo>
                                              <a:pt x="248" y="184"/>
                                            </a:moveTo>
                                            <a:lnTo>
                                              <a:pt x="248" y="184"/>
                                            </a:lnTo>
                                            <a:close/>
                                            <a:moveTo>
                                              <a:pt x="248" y="191"/>
                                            </a:moveTo>
                                            <a:lnTo>
                                              <a:pt x="248" y="191"/>
                                            </a:lnTo>
                                            <a:cubicBezTo>
                                              <a:pt x="248" y="191"/>
                                              <a:pt x="248" y="191"/>
                                              <a:pt x="240" y="191"/>
                                            </a:cubicBezTo>
                                            <a:cubicBezTo>
                                              <a:pt x="248" y="191"/>
                                              <a:pt x="248" y="198"/>
                                              <a:pt x="248" y="198"/>
                                            </a:cubicBezTo>
                                            <a:cubicBezTo>
                                              <a:pt x="240" y="198"/>
                                              <a:pt x="240" y="198"/>
                                              <a:pt x="240" y="198"/>
                                            </a:cubicBezTo>
                                            <a:cubicBezTo>
                                              <a:pt x="233" y="198"/>
                                              <a:pt x="233" y="205"/>
                                              <a:pt x="233" y="205"/>
                                            </a:cubicBezTo>
                                            <a:cubicBezTo>
                                              <a:pt x="233" y="198"/>
                                              <a:pt x="233" y="198"/>
                                              <a:pt x="233" y="198"/>
                                            </a:cubicBezTo>
                                            <a:cubicBezTo>
                                              <a:pt x="233" y="198"/>
                                              <a:pt x="233" y="198"/>
                                              <a:pt x="240" y="198"/>
                                            </a:cubicBezTo>
                                            <a:cubicBezTo>
                                              <a:pt x="233" y="198"/>
                                              <a:pt x="233" y="198"/>
                                              <a:pt x="233" y="191"/>
                                            </a:cubicBezTo>
                                            <a:cubicBezTo>
                                              <a:pt x="233" y="191"/>
                                              <a:pt x="233" y="191"/>
                                              <a:pt x="240" y="191"/>
                                            </a:cubicBezTo>
                                            <a:cubicBezTo>
                                              <a:pt x="240" y="191"/>
                                              <a:pt x="240" y="191"/>
                                              <a:pt x="240" y="184"/>
                                            </a:cubicBezTo>
                                            <a:cubicBezTo>
                                              <a:pt x="240" y="191"/>
                                              <a:pt x="240" y="191"/>
                                              <a:pt x="240" y="191"/>
                                            </a:cubicBezTo>
                                            <a:cubicBezTo>
                                              <a:pt x="240" y="191"/>
                                              <a:pt x="248" y="184"/>
                                              <a:pt x="248" y="191"/>
                                            </a:cubicBezTo>
                                            <a:close/>
                                            <a:moveTo>
                                              <a:pt x="233" y="269"/>
                                            </a:moveTo>
                                            <a:lnTo>
                                              <a:pt x="233" y="269"/>
                                            </a:lnTo>
                                            <a:lnTo>
                                              <a:pt x="233" y="262"/>
                                            </a:lnTo>
                                            <a:lnTo>
                                              <a:pt x="240" y="262"/>
                                            </a:lnTo>
                                            <a:lnTo>
                                              <a:pt x="248" y="254"/>
                                            </a:lnTo>
                                            <a:lnTo>
                                              <a:pt x="255" y="254"/>
                                            </a:lnTo>
                                            <a:cubicBezTo>
                                              <a:pt x="255" y="254"/>
                                              <a:pt x="255" y="254"/>
                                              <a:pt x="262" y="254"/>
                                            </a:cubicBezTo>
                                            <a:lnTo>
                                              <a:pt x="269" y="254"/>
                                            </a:lnTo>
                                            <a:cubicBezTo>
                                              <a:pt x="269" y="254"/>
                                              <a:pt x="269" y="254"/>
                                              <a:pt x="269" y="247"/>
                                            </a:cubicBezTo>
                                            <a:cubicBezTo>
                                              <a:pt x="276" y="247"/>
                                              <a:pt x="276" y="254"/>
                                              <a:pt x="276" y="254"/>
                                            </a:cubicBezTo>
                                            <a:lnTo>
                                              <a:pt x="276" y="247"/>
                                            </a:lnTo>
                                            <a:cubicBezTo>
                                              <a:pt x="283" y="247"/>
                                              <a:pt x="283" y="247"/>
                                              <a:pt x="283" y="247"/>
                                            </a:cubicBezTo>
                                            <a:lnTo>
                                              <a:pt x="283" y="254"/>
                                            </a:lnTo>
                                            <a:lnTo>
                                              <a:pt x="290" y="247"/>
                                            </a:lnTo>
                                            <a:cubicBezTo>
                                              <a:pt x="290" y="247"/>
                                              <a:pt x="290" y="247"/>
                                              <a:pt x="290" y="254"/>
                                            </a:cubicBezTo>
                                            <a:cubicBezTo>
                                              <a:pt x="290" y="247"/>
                                              <a:pt x="290" y="247"/>
                                              <a:pt x="290" y="247"/>
                                            </a:cubicBezTo>
                                            <a:cubicBezTo>
                                              <a:pt x="290" y="254"/>
                                              <a:pt x="290" y="254"/>
                                              <a:pt x="290" y="254"/>
                                            </a:cubicBezTo>
                                            <a:lnTo>
                                              <a:pt x="290" y="262"/>
                                            </a:lnTo>
                                            <a:cubicBezTo>
                                              <a:pt x="297" y="262"/>
                                              <a:pt x="297" y="262"/>
                                              <a:pt x="297" y="262"/>
                                            </a:cubicBezTo>
                                            <a:cubicBezTo>
                                              <a:pt x="297" y="262"/>
                                              <a:pt x="297" y="262"/>
                                              <a:pt x="304" y="262"/>
                                            </a:cubicBezTo>
                                            <a:cubicBezTo>
                                              <a:pt x="304" y="269"/>
                                              <a:pt x="304" y="269"/>
                                              <a:pt x="304" y="269"/>
                                            </a:cubicBezTo>
                                            <a:lnTo>
                                              <a:pt x="311" y="269"/>
                                            </a:lnTo>
                                            <a:lnTo>
                                              <a:pt x="318" y="269"/>
                                            </a:lnTo>
                                            <a:cubicBezTo>
                                              <a:pt x="318" y="262"/>
                                              <a:pt x="318" y="262"/>
                                              <a:pt x="325" y="262"/>
                                            </a:cubicBezTo>
                                            <a:lnTo>
                                              <a:pt x="325" y="269"/>
                                            </a:lnTo>
                                            <a:cubicBezTo>
                                              <a:pt x="332" y="269"/>
                                              <a:pt x="332" y="269"/>
                                              <a:pt x="332" y="269"/>
                                            </a:cubicBezTo>
                                            <a:lnTo>
                                              <a:pt x="339" y="269"/>
                                            </a:lnTo>
                                            <a:cubicBezTo>
                                              <a:pt x="339" y="269"/>
                                              <a:pt x="339" y="269"/>
                                              <a:pt x="346" y="269"/>
                                            </a:cubicBezTo>
                                            <a:cubicBezTo>
                                              <a:pt x="353" y="269"/>
                                              <a:pt x="353" y="269"/>
                                              <a:pt x="353" y="269"/>
                                            </a:cubicBezTo>
                                            <a:cubicBezTo>
                                              <a:pt x="353" y="269"/>
                                              <a:pt x="353" y="269"/>
                                              <a:pt x="361" y="276"/>
                                            </a:cubicBezTo>
                                            <a:cubicBezTo>
                                              <a:pt x="353" y="276"/>
                                              <a:pt x="353" y="276"/>
                                              <a:pt x="353" y="276"/>
                                            </a:cubicBezTo>
                                            <a:cubicBezTo>
                                              <a:pt x="353" y="283"/>
                                              <a:pt x="353" y="283"/>
                                              <a:pt x="353" y="283"/>
                                            </a:cubicBezTo>
                                            <a:lnTo>
                                              <a:pt x="361" y="290"/>
                                            </a:lnTo>
                                            <a:lnTo>
                                              <a:pt x="361" y="297"/>
                                            </a:lnTo>
                                            <a:cubicBezTo>
                                              <a:pt x="368" y="297"/>
                                              <a:pt x="361" y="304"/>
                                              <a:pt x="368" y="304"/>
                                            </a:cubicBezTo>
                                            <a:cubicBezTo>
                                              <a:pt x="368" y="311"/>
                                              <a:pt x="368" y="311"/>
                                              <a:pt x="375" y="318"/>
                                            </a:cubicBezTo>
                                            <a:lnTo>
                                              <a:pt x="375" y="311"/>
                                            </a:lnTo>
                                            <a:lnTo>
                                              <a:pt x="375" y="318"/>
                                            </a:lnTo>
                                            <a:cubicBezTo>
                                              <a:pt x="375" y="318"/>
                                              <a:pt x="375" y="318"/>
                                              <a:pt x="382" y="318"/>
                                            </a:cubicBezTo>
                                            <a:lnTo>
                                              <a:pt x="382" y="325"/>
                                            </a:lnTo>
                                            <a:cubicBezTo>
                                              <a:pt x="389" y="325"/>
                                              <a:pt x="389" y="325"/>
                                              <a:pt x="389" y="325"/>
                                            </a:cubicBezTo>
                                            <a:cubicBezTo>
                                              <a:pt x="396" y="325"/>
                                              <a:pt x="396" y="325"/>
                                              <a:pt x="396" y="325"/>
                                            </a:cubicBezTo>
                                            <a:lnTo>
                                              <a:pt x="403" y="325"/>
                                            </a:lnTo>
                                            <a:cubicBezTo>
                                              <a:pt x="403" y="325"/>
                                              <a:pt x="403" y="325"/>
                                              <a:pt x="403" y="332"/>
                                            </a:cubicBezTo>
                                            <a:lnTo>
                                              <a:pt x="396" y="332"/>
                                            </a:lnTo>
                                            <a:cubicBezTo>
                                              <a:pt x="396" y="332"/>
                                              <a:pt x="396" y="332"/>
                                              <a:pt x="396" y="339"/>
                                            </a:cubicBezTo>
                                            <a:cubicBezTo>
                                              <a:pt x="396" y="347"/>
                                              <a:pt x="396" y="347"/>
                                              <a:pt x="389" y="347"/>
                                            </a:cubicBezTo>
                                            <a:cubicBezTo>
                                              <a:pt x="389" y="347"/>
                                              <a:pt x="389" y="347"/>
                                              <a:pt x="389" y="354"/>
                                            </a:cubicBezTo>
                                            <a:lnTo>
                                              <a:pt x="382" y="354"/>
                                            </a:lnTo>
                                            <a:cubicBezTo>
                                              <a:pt x="382" y="361"/>
                                              <a:pt x="375" y="361"/>
                                              <a:pt x="375" y="361"/>
                                            </a:cubicBezTo>
                                            <a:cubicBezTo>
                                              <a:pt x="375" y="368"/>
                                              <a:pt x="375" y="368"/>
                                              <a:pt x="375" y="368"/>
                                            </a:cubicBezTo>
                                            <a:lnTo>
                                              <a:pt x="368" y="368"/>
                                            </a:lnTo>
                                            <a:lnTo>
                                              <a:pt x="368" y="375"/>
                                            </a:lnTo>
                                            <a:cubicBezTo>
                                              <a:pt x="368" y="375"/>
                                              <a:pt x="368" y="375"/>
                                              <a:pt x="368" y="382"/>
                                            </a:cubicBezTo>
                                            <a:cubicBezTo>
                                              <a:pt x="375" y="389"/>
                                              <a:pt x="375" y="389"/>
                                              <a:pt x="375" y="389"/>
                                            </a:cubicBezTo>
                                            <a:cubicBezTo>
                                              <a:pt x="375" y="396"/>
                                              <a:pt x="375" y="396"/>
                                              <a:pt x="375" y="396"/>
                                            </a:cubicBezTo>
                                            <a:lnTo>
                                              <a:pt x="375" y="403"/>
                                            </a:lnTo>
                                            <a:cubicBezTo>
                                              <a:pt x="375" y="403"/>
                                              <a:pt x="375" y="403"/>
                                              <a:pt x="368" y="403"/>
                                            </a:cubicBezTo>
                                            <a:cubicBezTo>
                                              <a:pt x="361" y="410"/>
                                              <a:pt x="361" y="410"/>
                                              <a:pt x="361" y="410"/>
                                            </a:cubicBezTo>
                                            <a:lnTo>
                                              <a:pt x="361" y="417"/>
                                            </a:lnTo>
                                            <a:lnTo>
                                              <a:pt x="361" y="424"/>
                                            </a:lnTo>
                                            <a:cubicBezTo>
                                              <a:pt x="361" y="424"/>
                                              <a:pt x="353" y="424"/>
                                              <a:pt x="353" y="431"/>
                                            </a:cubicBezTo>
                                            <a:lnTo>
                                              <a:pt x="353" y="438"/>
                                            </a:lnTo>
                                            <a:lnTo>
                                              <a:pt x="346" y="438"/>
                                            </a:lnTo>
                                            <a:cubicBezTo>
                                              <a:pt x="346" y="445"/>
                                              <a:pt x="339" y="445"/>
                                              <a:pt x="339" y="452"/>
                                            </a:cubicBezTo>
                                            <a:cubicBezTo>
                                              <a:pt x="332" y="452"/>
                                              <a:pt x="332" y="452"/>
                                              <a:pt x="332" y="452"/>
                                            </a:cubicBezTo>
                                            <a:cubicBezTo>
                                              <a:pt x="325" y="452"/>
                                              <a:pt x="325" y="452"/>
                                              <a:pt x="325" y="452"/>
                                            </a:cubicBezTo>
                                            <a:lnTo>
                                              <a:pt x="318" y="452"/>
                                            </a:lnTo>
                                            <a:cubicBezTo>
                                              <a:pt x="318" y="460"/>
                                              <a:pt x="318" y="452"/>
                                              <a:pt x="318" y="452"/>
                                            </a:cubicBezTo>
                                            <a:cubicBezTo>
                                              <a:pt x="318" y="460"/>
                                              <a:pt x="318" y="460"/>
                                              <a:pt x="318" y="460"/>
                                            </a:cubicBezTo>
                                            <a:cubicBezTo>
                                              <a:pt x="311" y="460"/>
                                              <a:pt x="311" y="452"/>
                                              <a:pt x="311" y="452"/>
                                            </a:cubicBezTo>
                                            <a:cubicBezTo>
                                              <a:pt x="311" y="445"/>
                                              <a:pt x="311" y="445"/>
                                              <a:pt x="311" y="445"/>
                                            </a:cubicBezTo>
                                            <a:cubicBezTo>
                                              <a:pt x="311" y="445"/>
                                              <a:pt x="311" y="438"/>
                                              <a:pt x="304" y="438"/>
                                            </a:cubicBezTo>
                                            <a:cubicBezTo>
                                              <a:pt x="304" y="431"/>
                                              <a:pt x="304" y="431"/>
                                              <a:pt x="304" y="431"/>
                                            </a:cubicBezTo>
                                            <a:cubicBezTo>
                                              <a:pt x="304" y="431"/>
                                              <a:pt x="304" y="431"/>
                                              <a:pt x="304" y="424"/>
                                            </a:cubicBezTo>
                                            <a:cubicBezTo>
                                              <a:pt x="304" y="417"/>
                                              <a:pt x="297" y="417"/>
                                              <a:pt x="297" y="417"/>
                                            </a:cubicBezTo>
                                            <a:lnTo>
                                              <a:pt x="297" y="410"/>
                                            </a:lnTo>
                                            <a:cubicBezTo>
                                              <a:pt x="297" y="403"/>
                                              <a:pt x="297" y="403"/>
                                              <a:pt x="297" y="403"/>
                                            </a:cubicBezTo>
                                            <a:lnTo>
                                              <a:pt x="297" y="396"/>
                                            </a:lnTo>
                                            <a:cubicBezTo>
                                              <a:pt x="297" y="389"/>
                                              <a:pt x="297" y="389"/>
                                              <a:pt x="297" y="389"/>
                                            </a:cubicBezTo>
                                            <a:cubicBezTo>
                                              <a:pt x="297" y="382"/>
                                              <a:pt x="297" y="382"/>
                                              <a:pt x="297" y="382"/>
                                            </a:cubicBezTo>
                                            <a:cubicBezTo>
                                              <a:pt x="297" y="382"/>
                                              <a:pt x="297" y="382"/>
                                              <a:pt x="297" y="375"/>
                                            </a:cubicBezTo>
                                            <a:lnTo>
                                              <a:pt x="297" y="368"/>
                                            </a:lnTo>
                                            <a:cubicBezTo>
                                              <a:pt x="290" y="368"/>
                                              <a:pt x="290" y="368"/>
                                              <a:pt x="290" y="368"/>
                                            </a:cubicBezTo>
                                            <a:cubicBezTo>
                                              <a:pt x="290" y="361"/>
                                              <a:pt x="290" y="361"/>
                                              <a:pt x="290" y="361"/>
                                            </a:cubicBezTo>
                                            <a:cubicBezTo>
                                              <a:pt x="283" y="361"/>
                                              <a:pt x="283" y="361"/>
                                              <a:pt x="283" y="361"/>
                                            </a:cubicBezTo>
                                            <a:cubicBezTo>
                                              <a:pt x="290" y="361"/>
                                              <a:pt x="290" y="361"/>
                                              <a:pt x="290" y="354"/>
                                            </a:cubicBezTo>
                                            <a:lnTo>
                                              <a:pt x="290" y="347"/>
                                            </a:lnTo>
                                            <a:cubicBezTo>
                                              <a:pt x="283" y="347"/>
                                              <a:pt x="290" y="347"/>
                                              <a:pt x="283" y="347"/>
                                            </a:cubicBezTo>
                                            <a:cubicBezTo>
                                              <a:pt x="283" y="347"/>
                                              <a:pt x="276" y="347"/>
                                              <a:pt x="276" y="339"/>
                                            </a:cubicBezTo>
                                            <a:cubicBezTo>
                                              <a:pt x="276" y="339"/>
                                              <a:pt x="276" y="339"/>
                                              <a:pt x="269" y="339"/>
                                            </a:cubicBezTo>
                                            <a:cubicBezTo>
                                              <a:pt x="262" y="339"/>
                                              <a:pt x="262" y="339"/>
                                              <a:pt x="262" y="339"/>
                                            </a:cubicBezTo>
                                            <a:lnTo>
                                              <a:pt x="255" y="347"/>
                                            </a:lnTo>
                                            <a:lnTo>
                                              <a:pt x="255" y="339"/>
                                            </a:lnTo>
                                            <a:cubicBezTo>
                                              <a:pt x="255" y="339"/>
                                              <a:pt x="255" y="339"/>
                                              <a:pt x="255" y="347"/>
                                            </a:cubicBezTo>
                                            <a:cubicBezTo>
                                              <a:pt x="255" y="347"/>
                                              <a:pt x="255" y="339"/>
                                              <a:pt x="248" y="339"/>
                                            </a:cubicBezTo>
                                            <a:cubicBezTo>
                                              <a:pt x="248" y="347"/>
                                              <a:pt x="248" y="347"/>
                                              <a:pt x="248" y="347"/>
                                            </a:cubicBezTo>
                                            <a:cubicBezTo>
                                              <a:pt x="240" y="347"/>
                                              <a:pt x="240" y="347"/>
                                              <a:pt x="240" y="347"/>
                                            </a:cubicBezTo>
                                            <a:cubicBezTo>
                                              <a:pt x="233" y="339"/>
                                              <a:pt x="233" y="339"/>
                                              <a:pt x="233" y="339"/>
                                            </a:cubicBezTo>
                                            <a:cubicBezTo>
                                              <a:pt x="226" y="339"/>
                                              <a:pt x="226" y="339"/>
                                              <a:pt x="226" y="339"/>
                                            </a:cubicBezTo>
                                            <a:cubicBezTo>
                                              <a:pt x="226" y="332"/>
                                              <a:pt x="226" y="332"/>
                                              <a:pt x="226" y="332"/>
                                            </a:cubicBezTo>
                                            <a:cubicBezTo>
                                              <a:pt x="226" y="332"/>
                                              <a:pt x="219" y="332"/>
                                              <a:pt x="219" y="325"/>
                                            </a:cubicBezTo>
                                            <a:cubicBezTo>
                                              <a:pt x="219" y="325"/>
                                              <a:pt x="219" y="325"/>
                                              <a:pt x="212" y="325"/>
                                            </a:cubicBezTo>
                                            <a:cubicBezTo>
                                              <a:pt x="212" y="318"/>
                                              <a:pt x="212" y="318"/>
                                              <a:pt x="212" y="318"/>
                                            </a:cubicBezTo>
                                            <a:cubicBezTo>
                                              <a:pt x="219" y="318"/>
                                              <a:pt x="219" y="318"/>
                                              <a:pt x="219" y="318"/>
                                            </a:cubicBezTo>
                                            <a:cubicBezTo>
                                              <a:pt x="212" y="318"/>
                                              <a:pt x="212" y="318"/>
                                              <a:pt x="212" y="318"/>
                                            </a:cubicBezTo>
                                            <a:lnTo>
                                              <a:pt x="219" y="311"/>
                                            </a:lnTo>
                                            <a:lnTo>
                                              <a:pt x="219" y="304"/>
                                            </a:lnTo>
                                            <a:cubicBezTo>
                                              <a:pt x="219" y="304"/>
                                              <a:pt x="219" y="297"/>
                                              <a:pt x="212" y="297"/>
                                            </a:cubicBezTo>
                                            <a:cubicBezTo>
                                              <a:pt x="219" y="297"/>
                                              <a:pt x="219" y="297"/>
                                              <a:pt x="219" y="297"/>
                                            </a:cubicBezTo>
                                            <a:cubicBezTo>
                                              <a:pt x="219" y="290"/>
                                              <a:pt x="219" y="290"/>
                                              <a:pt x="219" y="290"/>
                                            </a:cubicBezTo>
                                            <a:cubicBezTo>
                                              <a:pt x="219" y="283"/>
                                              <a:pt x="219" y="283"/>
                                              <a:pt x="219" y="283"/>
                                            </a:cubicBezTo>
                                            <a:lnTo>
                                              <a:pt x="226" y="283"/>
                                            </a:lnTo>
                                            <a:lnTo>
                                              <a:pt x="226" y="276"/>
                                            </a:lnTo>
                                            <a:cubicBezTo>
                                              <a:pt x="233" y="276"/>
                                              <a:pt x="233" y="276"/>
                                              <a:pt x="233" y="276"/>
                                            </a:cubicBezTo>
                                            <a:cubicBezTo>
                                              <a:pt x="233" y="269"/>
                                              <a:pt x="233" y="269"/>
                                              <a:pt x="233" y="269"/>
                                            </a:cubicBezTo>
                                            <a:close/>
                                            <a:moveTo>
                                              <a:pt x="219" y="149"/>
                                            </a:moveTo>
                                            <a:lnTo>
                                              <a:pt x="219" y="149"/>
                                            </a:lnTo>
                                            <a:cubicBezTo>
                                              <a:pt x="219" y="149"/>
                                              <a:pt x="219" y="149"/>
                                              <a:pt x="219" y="156"/>
                                            </a:cubicBezTo>
                                            <a:cubicBezTo>
                                              <a:pt x="212" y="156"/>
                                              <a:pt x="212" y="156"/>
                                              <a:pt x="212" y="156"/>
                                            </a:cubicBezTo>
                                            <a:lnTo>
                                              <a:pt x="205" y="156"/>
                                            </a:lnTo>
                                            <a:lnTo>
                                              <a:pt x="198" y="156"/>
                                            </a:lnTo>
                                            <a:cubicBezTo>
                                              <a:pt x="198" y="149"/>
                                              <a:pt x="205" y="149"/>
                                              <a:pt x="205" y="149"/>
                                            </a:cubicBezTo>
                                            <a:cubicBezTo>
                                              <a:pt x="198" y="149"/>
                                              <a:pt x="198" y="149"/>
                                              <a:pt x="198" y="149"/>
                                            </a:cubicBezTo>
                                            <a:cubicBezTo>
                                              <a:pt x="198" y="149"/>
                                              <a:pt x="198" y="149"/>
                                              <a:pt x="205" y="149"/>
                                            </a:cubicBezTo>
                                            <a:cubicBezTo>
                                              <a:pt x="198" y="149"/>
                                              <a:pt x="198" y="149"/>
                                              <a:pt x="198" y="141"/>
                                            </a:cubicBezTo>
                                            <a:cubicBezTo>
                                              <a:pt x="198" y="141"/>
                                              <a:pt x="198" y="149"/>
                                              <a:pt x="198" y="141"/>
                                            </a:cubicBezTo>
                                            <a:lnTo>
                                              <a:pt x="205" y="141"/>
                                            </a:lnTo>
                                            <a:cubicBezTo>
                                              <a:pt x="205" y="149"/>
                                              <a:pt x="205" y="149"/>
                                              <a:pt x="205" y="149"/>
                                            </a:cubicBezTo>
                                            <a:cubicBezTo>
                                              <a:pt x="205" y="141"/>
                                              <a:pt x="205" y="141"/>
                                              <a:pt x="205" y="141"/>
                                            </a:cubicBezTo>
                                            <a:lnTo>
                                              <a:pt x="212" y="141"/>
                                            </a:lnTo>
                                            <a:cubicBezTo>
                                              <a:pt x="212" y="141"/>
                                              <a:pt x="212" y="141"/>
                                              <a:pt x="219" y="141"/>
                                            </a:cubicBezTo>
                                            <a:lnTo>
                                              <a:pt x="226" y="141"/>
                                            </a:lnTo>
                                            <a:cubicBezTo>
                                              <a:pt x="226" y="149"/>
                                              <a:pt x="226" y="149"/>
                                              <a:pt x="226" y="149"/>
                                            </a:cubicBezTo>
                                            <a:cubicBezTo>
                                              <a:pt x="226" y="149"/>
                                              <a:pt x="226" y="149"/>
                                              <a:pt x="219" y="149"/>
                                            </a:cubicBezTo>
                                            <a:close/>
                                            <a:moveTo>
                                              <a:pt x="283" y="347"/>
                                            </a:moveTo>
                                            <a:lnTo>
                                              <a:pt x="283" y="347"/>
                                            </a:lnTo>
                                            <a:close/>
                                            <a:moveTo>
                                              <a:pt x="382" y="417"/>
                                            </a:moveTo>
                                            <a:lnTo>
                                              <a:pt x="382" y="417"/>
                                            </a:lnTo>
                                            <a:lnTo>
                                              <a:pt x="382" y="410"/>
                                            </a:lnTo>
                                            <a:cubicBezTo>
                                              <a:pt x="382" y="410"/>
                                              <a:pt x="382" y="410"/>
                                              <a:pt x="382" y="403"/>
                                            </a:cubicBezTo>
                                            <a:cubicBezTo>
                                              <a:pt x="389" y="403"/>
                                              <a:pt x="389" y="403"/>
                                              <a:pt x="389" y="403"/>
                                            </a:cubicBezTo>
                                            <a:cubicBezTo>
                                              <a:pt x="389" y="396"/>
                                              <a:pt x="389" y="396"/>
                                              <a:pt x="389" y="396"/>
                                            </a:cubicBezTo>
                                            <a:cubicBezTo>
                                              <a:pt x="389" y="396"/>
                                              <a:pt x="389" y="396"/>
                                              <a:pt x="396" y="396"/>
                                            </a:cubicBezTo>
                                            <a:cubicBezTo>
                                              <a:pt x="396" y="396"/>
                                              <a:pt x="396" y="396"/>
                                              <a:pt x="396" y="389"/>
                                            </a:cubicBezTo>
                                            <a:cubicBezTo>
                                              <a:pt x="396" y="389"/>
                                              <a:pt x="396" y="389"/>
                                              <a:pt x="396" y="396"/>
                                            </a:cubicBezTo>
                                            <a:cubicBezTo>
                                              <a:pt x="403" y="396"/>
                                              <a:pt x="396" y="396"/>
                                              <a:pt x="403" y="396"/>
                                            </a:cubicBezTo>
                                            <a:cubicBezTo>
                                              <a:pt x="403" y="396"/>
                                              <a:pt x="403" y="396"/>
                                              <a:pt x="403" y="403"/>
                                            </a:cubicBezTo>
                                            <a:cubicBezTo>
                                              <a:pt x="396" y="403"/>
                                              <a:pt x="396" y="403"/>
                                              <a:pt x="396" y="403"/>
                                            </a:cubicBezTo>
                                            <a:lnTo>
                                              <a:pt x="396" y="410"/>
                                            </a:lnTo>
                                            <a:cubicBezTo>
                                              <a:pt x="396" y="410"/>
                                              <a:pt x="396" y="417"/>
                                              <a:pt x="396" y="424"/>
                                            </a:cubicBezTo>
                                            <a:cubicBezTo>
                                              <a:pt x="396" y="424"/>
                                              <a:pt x="389" y="424"/>
                                              <a:pt x="389" y="431"/>
                                            </a:cubicBezTo>
                                            <a:cubicBezTo>
                                              <a:pt x="382" y="431"/>
                                              <a:pt x="382" y="431"/>
                                              <a:pt x="382" y="424"/>
                                            </a:cubicBezTo>
                                            <a:cubicBezTo>
                                              <a:pt x="382" y="424"/>
                                              <a:pt x="382" y="424"/>
                                              <a:pt x="382" y="417"/>
                                            </a:cubicBezTo>
                                            <a:close/>
                                            <a:moveTo>
                                              <a:pt x="353" y="254"/>
                                            </a:moveTo>
                                            <a:lnTo>
                                              <a:pt x="353" y="254"/>
                                            </a:lnTo>
                                            <a:close/>
                                            <a:moveTo>
                                              <a:pt x="332" y="254"/>
                                            </a:moveTo>
                                            <a:lnTo>
                                              <a:pt x="332" y="254"/>
                                            </a:lnTo>
                                            <a:cubicBezTo>
                                              <a:pt x="325" y="254"/>
                                              <a:pt x="325" y="254"/>
                                              <a:pt x="325" y="254"/>
                                            </a:cubicBezTo>
                                            <a:cubicBezTo>
                                              <a:pt x="332" y="254"/>
                                              <a:pt x="332" y="254"/>
                                              <a:pt x="332" y="254"/>
                                            </a:cubicBezTo>
                                            <a:close/>
                                            <a:moveTo>
                                              <a:pt x="304" y="247"/>
                                            </a:moveTo>
                                            <a:lnTo>
                                              <a:pt x="304" y="247"/>
                                            </a:lnTo>
                                            <a:lnTo>
                                              <a:pt x="304" y="254"/>
                                            </a:lnTo>
                                            <a:cubicBezTo>
                                              <a:pt x="304" y="247"/>
                                              <a:pt x="297" y="247"/>
                                              <a:pt x="297" y="247"/>
                                            </a:cubicBezTo>
                                            <a:lnTo>
                                              <a:pt x="304" y="247"/>
                                            </a:lnTo>
                                            <a:close/>
                                            <a:moveTo>
                                              <a:pt x="290" y="240"/>
                                            </a:moveTo>
                                            <a:lnTo>
                                              <a:pt x="290" y="240"/>
                                            </a:lnTo>
                                            <a:cubicBezTo>
                                              <a:pt x="283" y="240"/>
                                              <a:pt x="283" y="247"/>
                                              <a:pt x="283" y="247"/>
                                            </a:cubicBezTo>
                                            <a:cubicBezTo>
                                              <a:pt x="283" y="240"/>
                                              <a:pt x="283" y="240"/>
                                              <a:pt x="283" y="240"/>
                                            </a:cubicBezTo>
                                            <a:cubicBezTo>
                                              <a:pt x="283" y="240"/>
                                              <a:pt x="283" y="240"/>
                                              <a:pt x="290" y="240"/>
                                            </a:cubicBezTo>
                                            <a:close/>
                                            <a:moveTo>
                                              <a:pt x="290" y="233"/>
                                            </a:moveTo>
                                            <a:lnTo>
                                              <a:pt x="290" y="233"/>
                                            </a:lnTo>
                                            <a:cubicBezTo>
                                              <a:pt x="283" y="233"/>
                                              <a:pt x="283" y="233"/>
                                              <a:pt x="283" y="233"/>
                                            </a:cubicBezTo>
                                            <a:lnTo>
                                              <a:pt x="290" y="233"/>
                                            </a:lnTo>
                                            <a:close/>
                                            <a:moveTo>
                                              <a:pt x="205" y="106"/>
                                            </a:moveTo>
                                            <a:lnTo>
                                              <a:pt x="205" y="106"/>
                                            </a:lnTo>
                                            <a:lnTo>
                                              <a:pt x="198" y="106"/>
                                            </a:lnTo>
                                            <a:cubicBezTo>
                                              <a:pt x="198" y="106"/>
                                              <a:pt x="198" y="106"/>
                                              <a:pt x="198" y="99"/>
                                            </a:cubicBezTo>
                                            <a:cubicBezTo>
                                              <a:pt x="198" y="99"/>
                                              <a:pt x="198" y="99"/>
                                              <a:pt x="205" y="99"/>
                                            </a:cubicBezTo>
                                            <a:cubicBezTo>
                                              <a:pt x="205" y="99"/>
                                              <a:pt x="198" y="99"/>
                                              <a:pt x="198" y="106"/>
                                            </a:cubicBezTo>
                                            <a:cubicBezTo>
                                              <a:pt x="205" y="106"/>
                                              <a:pt x="205" y="106"/>
                                              <a:pt x="205" y="106"/>
                                            </a:cubicBezTo>
                                            <a:close/>
                                            <a:moveTo>
                                              <a:pt x="198" y="99"/>
                                            </a:moveTo>
                                            <a:lnTo>
                                              <a:pt x="198" y="99"/>
                                            </a:lnTo>
                                            <a:close/>
                                            <a:moveTo>
                                              <a:pt x="191" y="99"/>
                                            </a:moveTo>
                                            <a:lnTo>
                                              <a:pt x="191" y="99"/>
                                            </a:lnTo>
                                            <a:lnTo>
                                              <a:pt x="198" y="99"/>
                                            </a:lnTo>
                                            <a:lnTo>
                                              <a:pt x="191" y="99"/>
                                            </a:lnTo>
                                            <a:close/>
                                            <a:moveTo>
                                              <a:pt x="198" y="92"/>
                                            </a:moveTo>
                                            <a:lnTo>
                                              <a:pt x="198" y="92"/>
                                            </a:lnTo>
                                            <a:lnTo>
                                              <a:pt x="198" y="85"/>
                                            </a:lnTo>
                                            <a:lnTo>
                                              <a:pt x="198" y="92"/>
                                            </a:lnTo>
                                            <a:close/>
                                            <a:moveTo>
                                              <a:pt x="198" y="92"/>
                                            </a:moveTo>
                                            <a:lnTo>
                                              <a:pt x="198" y="92"/>
                                            </a:lnTo>
                                            <a:close/>
                                            <a:moveTo>
                                              <a:pt x="198" y="92"/>
                                            </a:moveTo>
                                            <a:lnTo>
                                              <a:pt x="198" y="92"/>
                                            </a:lnTo>
                                            <a:close/>
                                            <a:moveTo>
                                              <a:pt x="198" y="92"/>
                                            </a:moveTo>
                                            <a:lnTo>
                                              <a:pt x="198" y="92"/>
                                            </a:lnTo>
                                            <a:close/>
                                            <a:moveTo>
                                              <a:pt x="198" y="113"/>
                                            </a:moveTo>
                                            <a:lnTo>
                                              <a:pt x="198" y="113"/>
                                            </a:lnTo>
                                            <a:close/>
                                            <a:moveTo>
                                              <a:pt x="155" y="177"/>
                                            </a:moveTo>
                                            <a:lnTo>
                                              <a:pt x="155" y="177"/>
                                            </a:lnTo>
                                            <a:close/>
                                            <a:moveTo>
                                              <a:pt x="134" y="240"/>
                                            </a:moveTo>
                                            <a:lnTo>
                                              <a:pt x="134" y="240"/>
                                            </a:lnTo>
                                            <a:cubicBezTo>
                                              <a:pt x="134" y="233"/>
                                              <a:pt x="134" y="233"/>
                                              <a:pt x="134" y="233"/>
                                            </a:cubicBezTo>
                                            <a:lnTo>
                                              <a:pt x="134" y="240"/>
                                            </a:lnTo>
                                            <a:lnTo>
                                              <a:pt x="134" y="233"/>
                                            </a:lnTo>
                                            <a:cubicBezTo>
                                              <a:pt x="127" y="233"/>
                                              <a:pt x="127" y="233"/>
                                              <a:pt x="127" y="233"/>
                                            </a:cubicBezTo>
                                            <a:lnTo>
                                              <a:pt x="120" y="233"/>
                                            </a:lnTo>
                                            <a:lnTo>
                                              <a:pt x="127" y="233"/>
                                            </a:lnTo>
                                            <a:cubicBezTo>
                                              <a:pt x="127" y="226"/>
                                              <a:pt x="127" y="226"/>
                                              <a:pt x="127" y="226"/>
                                            </a:cubicBezTo>
                                            <a:cubicBezTo>
                                              <a:pt x="127" y="226"/>
                                              <a:pt x="127" y="226"/>
                                              <a:pt x="127" y="219"/>
                                            </a:cubicBezTo>
                                            <a:lnTo>
                                              <a:pt x="134" y="219"/>
                                            </a:lnTo>
                                            <a:cubicBezTo>
                                              <a:pt x="134" y="226"/>
                                              <a:pt x="127" y="226"/>
                                              <a:pt x="127" y="226"/>
                                            </a:cubicBezTo>
                                            <a:cubicBezTo>
                                              <a:pt x="127" y="226"/>
                                              <a:pt x="127" y="226"/>
                                              <a:pt x="134" y="226"/>
                                            </a:cubicBezTo>
                                            <a:cubicBezTo>
                                              <a:pt x="134" y="226"/>
                                              <a:pt x="134" y="233"/>
                                              <a:pt x="134" y="226"/>
                                            </a:cubicBezTo>
                                            <a:cubicBezTo>
                                              <a:pt x="134" y="226"/>
                                              <a:pt x="134" y="226"/>
                                              <a:pt x="141" y="226"/>
                                            </a:cubicBezTo>
                                            <a:cubicBezTo>
                                              <a:pt x="134" y="233"/>
                                              <a:pt x="134" y="233"/>
                                              <a:pt x="134" y="233"/>
                                            </a:cubicBezTo>
                                            <a:lnTo>
                                              <a:pt x="141" y="233"/>
                                            </a:lnTo>
                                            <a:cubicBezTo>
                                              <a:pt x="141" y="233"/>
                                              <a:pt x="141" y="233"/>
                                              <a:pt x="134" y="233"/>
                                            </a:cubicBezTo>
                                            <a:cubicBezTo>
                                              <a:pt x="141" y="233"/>
                                              <a:pt x="141" y="233"/>
                                              <a:pt x="141" y="233"/>
                                            </a:cubicBezTo>
                                            <a:lnTo>
                                              <a:pt x="141" y="240"/>
                                            </a:lnTo>
                                            <a:cubicBezTo>
                                              <a:pt x="141" y="240"/>
                                              <a:pt x="141" y="240"/>
                                              <a:pt x="134" y="240"/>
                                            </a:cubicBezTo>
                                            <a:close/>
                                            <a:moveTo>
                                              <a:pt x="134" y="396"/>
                                            </a:moveTo>
                                            <a:lnTo>
                                              <a:pt x="134" y="396"/>
                                            </a:lnTo>
                                            <a:lnTo>
                                              <a:pt x="134" y="389"/>
                                            </a:lnTo>
                                            <a:lnTo>
                                              <a:pt x="134" y="396"/>
                                            </a:lnTo>
                                            <a:close/>
                                            <a:moveTo>
                                              <a:pt x="134" y="127"/>
                                            </a:moveTo>
                                            <a:lnTo>
                                              <a:pt x="134" y="127"/>
                                            </a:lnTo>
                                            <a:cubicBezTo>
                                              <a:pt x="134" y="134"/>
                                              <a:pt x="134" y="134"/>
                                              <a:pt x="134" y="134"/>
                                            </a:cubicBezTo>
                                            <a:cubicBezTo>
                                              <a:pt x="134" y="134"/>
                                              <a:pt x="134" y="134"/>
                                              <a:pt x="134" y="127"/>
                                            </a:cubicBezTo>
                                            <a:close/>
                                            <a:moveTo>
                                              <a:pt x="113" y="240"/>
                                            </a:moveTo>
                                            <a:lnTo>
                                              <a:pt x="113" y="240"/>
                                            </a:lnTo>
                                            <a:lnTo>
                                              <a:pt x="120" y="240"/>
                                            </a:lnTo>
                                            <a:cubicBezTo>
                                              <a:pt x="120" y="240"/>
                                              <a:pt x="120" y="240"/>
                                              <a:pt x="113" y="240"/>
                                            </a:cubicBezTo>
                                            <a:close/>
                                            <a:moveTo>
                                              <a:pt x="99" y="325"/>
                                            </a:moveTo>
                                            <a:lnTo>
                                              <a:pt x="99" y="325"/>
                                            </a:lnTo>
                                            <a:lnTo>
                                              <a:pt x="106" y="325"/>
                                            </a:lnTo>
                                            <a:cubicBezTo>
                                              <a:pt x="106" y="325"/>
                                              <a:pt x="106" y="325"/>
                                              <a:pt x="99" y="325"/>
                                            </a:cubicBezTo>
                                            <a:close/>
                                            <a:moveTo>
                                              <a:pt x="99" y="361"/>
                                            </a:moveTo>
                                            <a:lnTo>
                                              <a:pt x="99" y="361"/>
                                            </a:lnTo>
                                            <a:lnTo>
                                              <a:pt x="106" y="361"/>
                                            </a:lnTo>
                                            <a:cubicBezTo>
                                              <a:pt x="99" y="361"/>
                                              <a:pt x="106" y="361"/>
                                              <a:pt x="99" y="361"/>
                                            </a:cubicBezTo>
                                            <a:close/>
                                            <a:moveTo>
                                              <a:pt x="92" y="325"/>
                                            </a:moveTo>
                                            <a:lnTo>
                                              <a:pt x="92" y="325"/>
                                            </a:lnTo>
                                            <a:cubicBezTo>
                                              <a:pt x="92" y="325"/>
                                              <a:pt x="92" y="325"/>
                                              <a:pt x="85" y="325"/>
                                            </a:cubicBezTo>
                                            <a:cubicBezTo>
                                              <a:pt x="85" y="325"/>
                                              <a:pt x="85" y="325"/>
                                              <a:pt x="78" y="325"/>
                                            </a:cubicBezTo>
                                            <a:cubicBezTo>
                                              <a:pt x="85" y="325"/>
                                              <a:pt x="85" y="325"/>
                                              <a:pt x="85" y="325"/>
                                            </a:cubicBezTo>
                                            <a:lnTo>
                                              <a:pt x="92" y="325"/>
                                            </a:lnTo>
                                            <a:lnTo>
                                              <a:pt x="99" y="325"/>
                                            </a:lnTo>
                                            <a:cubicBezTo>
                                              <a:pt x="92" y="325"/>
                                              <a:pt x="92" y="325"/>
                                              <a:pt x="92" y="325"/>
                                            </a:cubicBezTo>
                                            <a:close/>
                                            <a:moveTo>
                                              <a:pt x="78" y="276"/>
                                            </a:moveTo>
                                            <a:lnTo>
                                              <a:pt x="78" y="276"/>
                                            </a:lnTo>
                                            <a:close/>
                                            <a:moveTo>
                                              <a:pt x="78" y="276"/>
                                            </a:moveTo>
                                            <a:lnTo>
                                              <a:pt x="78" y="276"/>
                                            </a:lnTo>
                                            <a:close/>
                                            <a:moveTo>
                                              <a:pt x="78" y="276"/>
                                            </a:moveTo>
                                            <a:lnTo>
                                              <a:pt x="78" y="276"/>
                                            </a:lnTo>
                                            <a:close/>
                                            <a:moveTo>
                                              <a:pt x="71" y="325"/>
                                            </a:moveTo>
                                            <a:lnTo>
                                              <a:pt x="71" y="325"/>
                                            </a:lnTo>
                                            <a:cubicBezTo>
                                              <a:pt x="71" y="325"/>
                                              <a:pt x="71" y="325"/>
                                              <a:pt x="78" y="325"/>
                                            </a:cubicBezTo>
                                            <a:cubicBezTo>
                                              <a:pt x="71" y="325"/>
                                              <a:pt x="71" y="325"/>
                                              <a:pt x="71" y="325"/>
                                            </a:cubicBezTo>
                                            <a:close/>
                                            <a:moveTo>
                                              <a:pt x="481" y="332"/>
                                            </a:moveTo>
                                            <a:lnTo>
                                              <a:pt x="481" y="332"/>
                                            </a:lnTo>
                                            <a:lnTo>
                                              <a:pt x="488" y="332"/>
                                            </a:lnTo>
                                            <a:lnTo>
                                              <a:pt x="488" y="339"/>
                                            </a:lnTo>
                                            <a:cubicBezTo>
                                              <a:pt x="488" y="339"/>
                                              <a:pt x="488" y="339"/>
                                              <a:pt x="481" y="339"/>
                                            </a:cubicBezTo>
                                            <a:lnTo>
                                              <a:pt x="481" y="332"/>
                                            </a:lnTo>
                                            <a:close/>
                                            <a:moveTo>
                                              <a:pt x="290" y="177"/>
                                            </a:moveTo>
                                            <a:lnTo>
                                              <a:pt x="290" y="177"/>
                                            </a:lnTo>
                                            <a:cubicBezTo>
                                              <a:pt x="290" y="177"/>
                                              <a:pt x="290" y="177"/>
                                              <a:pt x="290" y="184"/>
                                            </a:cubicBezTo>
                                            <a:cubicBezTo>
                                              <a:pt x="290" y="184"/>
                                              <a:pt x="290" y="184"/>
                                              <a:pt x="283" y="184"/>
                                            </a:cubicBezTo>
                                            <a:cubicBezTo>
                                              <a:pt x="283" y="184"/>
                                              <a:pt x="283" y="184"/>
                                              <a:pt x="283" y="177"/>
                                            </a:cubicBezTo>
                                            <a:lnTo>
                                              <a:pt x="290" y="177"/>
                                            </a:lnTo>
                                            <a:close/>
                                            <a:moveTo>
                                              <a:pt x="297" y="184"/>
                                            </a:moveTo>
                                            <a:lnTo>
                                              <a:pt x="297" y="184"/>
                                            </a:lnTo>
                                            <a:cubicBezTo>
                                              <a:pt x="297" y="191"/>
                                              <a:pt x="297" y="184"/>
                                              <a:pt x="297" y="191"/>
                                            </a:cubicBezTo>
                                            <a:lnTo>
                                              <a:pt x="290" y="191"/>
                                            </a:lnTo>
                                            <a:cubicBezTo>
                                              <a:pt x="290" y="184"/>
                                              <a:pt x="290" y="184"/>
                                              <a:pt x="297" y="184"/>
                                            </a:cubicBezTo>
                                            <a:close/>
                                            <a:moveTo>
                                              <a:pt x="92" y="254"/>
                                            </a:moveTo>
                                            <a:lnTo>
                                              <a:pt x="92" y="254"/>
                                            </a:lnTo>
                                            <a:close/>
                                            <a:moveTo>
                                              <a:pt x="92" y="254"/>
                                            </a:moveTo>
                                            <a:lnTo>
                                              <a:pt x="92" y="254"/>
                                            </a:lnTo>
                                            <a:close/>
                                            <a:moveTo>
                                              <a:pt x="78" y="269"/>
                                            </a:moveTo>
                                            <a:lnTo>
                                              <a:pt x="78" y="269"/>
                                            </a:lnTo>
                                            <a:close/>
                                            <a:moveTo>
                                              <a:pt x="78" y="276"/>
                                            </a:moveTo>
                                            <a:lnTo>
                                              <a:pt x="78" y="276"/>
                                            </a:lnTo>
                                            <a:cubicBezTo>
                                              <a:pt x="78" y="269"/>
                                              <a:pt x="78" y="269"/>
                                              <a:pt x="78" y="269"/>
                                            </a:cubicBezTo>
                                            <a:cubicBezTo>
                                              <a:pt x="78" y="269"/>
                                              <a:pt x="78" y="269"/>
                                              <a:pt x="78" y="276"/>
                                            </a:cubicBezTo>
                                            <a:close/>
                                            <a:moveTo>
                                              <a:pt x="78" y="269"/>
                                            </a:moveTo>
                                            <a:lnTo>
                                              <a:pt x="78" y="269"/>
                                            </a:lnTo>
                                            <a:close/>
                                            <a:moveTo>
                                              <a:pt x="78" y="269"/>
                                            </a:moveTo>
                                            <a:lnTo>
                                              <a:pt x="78" y="269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bg1"/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bodyPr wrap="none" anchor="ctr"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47A2DD00" id="Group 3141" o:spid="_x0000_s1026" style="width:17.2pt;height:17.2pt;mso-position-horizontal-relative:char;mso-position-vertical-relative:line" coordsize="218440,218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">
                            <v:oval id="Oval 3136" o:spid="_x0000_s1027" style="position:absolute;width:218440;height:218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" fillcolor="#bf9000" stroked="f" strokeweight="2pt"/>
                            <v:shape id="Freeform 121" o:spid="_x0000_s1028" style="position:absolute;left:30480;top:30480;width:156111;height:157480;visibility:visible;mso-wrap-style:none;v-text-anchor:middle" coordsize="602,6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" path="m297,608r,c134,608,,474,,304,,134,134,,297,,466,,601,134,601,304v,170,-135,304,-304,304xm466,127r,c466,127,466,127,466,120r-7,c459,120,459,120,459,127v,,,,7,c466,134,466,134,459,134v,7,,7,,7l452,141v,,,,7,c459,141,459,141,466,141v,-7,,-7,,-7c466,127,466,127,474,127r-8,xm474,134r,xm544,339r,c544,332,544,325,544,325v,-7,,,-7,c537,318,537,318,537,318v,,,,,7c537,325,530,332,537,332v,7,,7,7,7xm64,361r,c71,361,71,361,71,361v,-7,,-7,,-7c71,354,71,354,64,354r,7c64,354,64,354,64,354v,,,,-7,c64,361,64,361,64,361xm71,269r,xm71,226r,l71,219r,7xm134,127r,c134,127,134,127,127,127v7,,7,,7,xm127,134r,xm191,85r,l198,85r-7,c198,85,198,85,198,85r,7l198,85v-7,,-7,7,-7,7c191,92,191,92,191,85v,7,,7,,7c191,92,191,92,198,92r-7,l198,92r-7,c198,92,198,92,198,92v,,7,7,,7l191,99r7,c191,99,191,99,191,99v,7,-7,7,,7c191,99,191,99,191,99v,7,,7,,7l198,106v,,,,7,c212,106,212,106,212,106v,7,,7,,7c212,113,205,113,205,106v,7,7,7,,7c198,106,198,106,198,106r,7c191,106,191,106,191,106v,,,,,7c198,113,198,113,198,113r,-7c198,113,198,113,198,113r-7,c198,113,191,113,191,120v,,,-7,7,-7l198,120v,,,,,-7l205,113v,,,,7,l205,113v,7,,7,7,7c205,120,205,120,205,120r,7c198,127,198,127,198,127v,,,,-7,l191,134v,,,,,7c191,141,191,141,184,141v,,,8,-7,8c177,149,177,149,177,141v,,,,,8c170,149,177,149,170,149v,,,,7,c170,149,170,149,170,149v,7,,,,7l177,156v-7,,-7,,-7,c170,156,170,156,170,163v,,,,,7c170,170,170,170,170,177v,,,,-7,l170,177v,,,,-7,c155,177,163,177,155,177r8,l155,177r,-7l155,177v,,,,-7,l148,170v,7,,,,l148,177v-7,,-7,,-7,-7c141,170,148,170,141,170v,-7,,-7,,-7l141,170v,,,,,-7l141,170v-7,-7,,-7,,-7c141,163,141,163,134,163v,,,,7,c141,163,141,163,141,156v,7,,7,,7c134,163,134,163,134,163v,,,,,-7c134,156,134,156,141,156v,,,,-7,l134,163v,,,,,-7c134,156,134,156,127,156r,-7l134,149v,,,,7,c134,149,134,149,134,149r-7,l134,149v-7,,-7,,-7,c127,141,134,141,134,141v-7,,-7,,-7,c127,141,127,141,134,141r-7,l134,141v-7,,-7,,-7,c127,141,127,141,134,141v-7,,-7,,-7,c127,141,127,141,134,134v,-7,,-7,,-7l127,127v,,,,7,7c134,134,134,134,127,134v-7,7,-14,15,-21,22l113,156v,,,7,7,7c113,163,113,163,113,163r,7l106,170v,-7,,-7,,-7l99,163r,7c99,170,99,170,106,170v,,,,,7l106,170v,7,,7,,7c99,177,99,177,99,170r,7l99,170v,7,,7,,7c99,177,106,177,106,184v-7,,-7,-7,-7,-7c99,177,99,177,92,177v,,-7,,-7,7c92,184,92,184,92,184r,7c92,191,92,191,92,198v,-7,7,-7,7,l99,191v7,,7,7,7,7c106,191,106,191,106,191r7,c113,198,113,198,113,198v,,,,,7c113,205,113,198,113,205v7,,7,,7,c120,205,120,212,127,212v-7,,-7,,-7,c127,212,127,212,127,212r7,c134,219,134,219,134,219r-7,c120,226,120,226,120,226v,,,,-7,l106,226v,,,,-7,c99,226,99,226,99,233v-7,,-7,,-7,7l92,233v7,,7,,7,c106,226,106,226,106,233v,,,,-7,c106,233,106,233,106,233v,,,,,7c106,240,106,240,113,240v,,,,-7,c106,240,106,240,113,240v7,,7,,7,c113,240,120,240,113,240v,,,,,7l113,240v,7,,7,,7c113,247,113,247,106,247r,-7c106,240,106,240,106,247r,-7l113,240v-7,,-7,,-7,c106,240,106,247,99,247v,-7,,-7,,l99,240v,7,,7,,7l92,247r,7c85,254,85,254,85,262r,-8l85,262v-7,,-7,,-7,c78,262,78,262,85,262r-7,c78,269,78,269,78,269v,-7,,-7,,c78,262,78,262,78,262v,,,,,7l71,269v7,,7,,7,l71,269r7,l71,269r7,c78,269,78,269,71,269v7,,7,,7,l71,269r7,c78,269,78,269,78,276r-7,c78,276,78,276,78,276v-7,,-7,,-7,l78,276v,,,,-7,l78,276v-7,,-7,,-7,l71,283v,,,,-7,l64,290r,7l64,304v-7,,,,-7,l57,297v,,,,,-7c57,297,57,297,57,304r,7c64,311,64,311,64,311v,,,,,7c71,318,71,318,71,318r7,l78,325v,,,,,-7c71,318,71,325,71,325r,-7l64,318r-7,c57,318,57,318,57,311v,,,,,7c57,325,57,339,57,354v,,,,7,c64,354,64,354,71,354v,,,,,7c71,354,71,354,71,354v7,,7,,7,c71,354,71,354,71,361v,,,,,7c78,368,78,361,78,361v,,,,-7,c78,361,78,361,78,361r,-7c78,354,78,354,78,361r7,c92,361,92,361,92,361v7,,7,,7,l106,361v-7,,,7,-7,7c99,368,99,368,106,368v7,,7,,7,7l113,368r,7c113,375,113,375,120,375r7,l127,382r7,l134,389r-7,l127,396v7,,7,,7,c141,396,141,389,141,389v,7,7,7,7,7c155,396,155,396,155,396r8,c163,396,163,403,170,403v7,,7,7,7,7c177,417,170,417,170,417v,,,,,7c170,424,170,424,163,424v,,,,,7l163,438v,,,,,7c155,445,155,445,155,452v,,,,-7,c148,452,148,452,148,460v,,,-8,-7,-8c141,460,141,460,141,460v,,,,-7,c141,460,134,467,134,467v7,7,,7,,7c134,481,127,481,127,481v,,7,,7,-7l127,474v,,,,,7c170,523,233,551,297,551v120,,219,-91,240,-204c537,339,537,339,537,339v,-7,-7,-7,-7,-7c530,332,530,332,530,325v,,,,,-7l530,311v,,,,-7,c523,304,523,304,523,304v-7,,-7,,-7,c516,304,516,304,523,304r-7,l516,297v,,,,,-7c516,297,516,297,509,297v,-7,,-7,,-7c509,290,509,290,509,297v,,,,-7,l502,304v-7,,-7,,-7,l488,311v-7,,-7,,-7,c481,311,481,311,481,318r,7c481,325,481,325,481,332v,,,,-7,c474,325,474,325,466,325v,,,,,-7l466,311v,,,-7,-7,-7c459,297,459,297,459,297v7,,,,,c452,297,452,297,452,297v,,,,,-7c452,297,452,290,452,290v-7,,-7,,-7,c445,283,445,283,445,283v,,-7,7,-7,l431,283v,7,,7,,7l431,283v-7,,-7,,-7,c417,283,417,283,417,283r-7,c410,283,403,283,403,276v,,,,,-7c396,269,396,269,396,269v,,,,,7c396,276,396,276,396,283v,,,,7,c403,283,403,283,396,283r7,c396,283,396,283,403,283r,7c403,283,403,283,403,283r,7c410,290,410,290,410,290v7,-7,7,-7,7,-7l417,290r7,c424,290,424,290,424,297v,7,,7,,7c417,304,417,304,417,304r,7c410,311,410,311,410,311r-7,c403,318,403,318,396,318r-7,c382,325,382,325,382,318v,,,,,-7c382,311,375,311,375,304v,,,,-7,-7c368,297,368,297,368,290v,-7,-7,-7,-7,-7c361,276,361,276,361,276v,-7,-8,-7,-8,-7c353,269,353,269,361,262v,-8,,-8,,-8c361,254,361,254,353,254v,,,,-7,c346,254,346,247,346,254v,,,,-7,c339,247,339,247,339,247v-7,,-7,,-7,c339,247,339,247,332,247r7,l332,247v,-7,,-7,,-7c332,240,332,240,339,240v-7,,-7,,-7,l339,240r7,c346,240,346,240,339,240v,,,,,-7l346,240r,-7c346,240,346,240,346,240v,-7,,-7,,-7l353,233v,,,,8,c361,233,361,240,368,240r7,l375,233v,-7,,-7,,-7l368,226r-7,c361,226,368,226,368,219v,,,,-7,c353,219,353,219,353,219v,,8,,8,7c361,226,361,226,353,226v,-7,,-7,,-7c353,219,353,219,346,219v,,,,7,c346,219,346,219,346,219v,,-7,,,c346,226,346,226,346,226v,,,,-7,c339,226,339,226,339,233v,7,,7,,7l332,240v,,,,-7,c325,240,325,240,325,247v,,,,,7l325,247v,,,,-7,7c318,247,318,247,318,247r7,l318,247v,,,,,-7c318,247,318,240,318,240r,-7c318,233,318,233,311,233r-7,-7c297,226,297,226,297,226r,-7l297,226v,7,,7,,7l304,233v7,7,7,7,7,7l304,240v7,,7,,7,c311,240,311,240,311,247v,,,,-7,l304,240v,,,,-7,c297,233,297,240,297,233v,,,,-7,l290,226r-7,c283,226,283,233,276,233v,-7,,,,c276,233,276,226,269,233v,7,-7,,-7,7c262,240,262,240,262,247r-7,c255,247,255,247,255,254r-7,c248,254,248,254,240,254v,-7,,-7,,-7c233,247,240,247,240,247r-7,c233,247,233,247,240,247v,,,,-7,l233,240v7,,7,,7,-7c240,233,240,233,233,233r7,c240,226,240,226,240,226r8,c248,226,255,233,255,226r,7c255,226,255,226,255,226v7,,7,,7,l255,226v,,,,7,-7c262,226,262,226,262,226r,-7c255,219,262,219,255,219v,-7,,-7,,-7l255,219v,-7,,-7,-7,-7l255,212v,,,,,-7c255,205,255,205,262,205r,7c262,205,262,212,262,212v,-7,,-7,,-7c262,205,262,205,269,205v,-7,,-7,,-7l276,198v,,,-7,7,c283,198,283,198,283,191v,,,,,7c283,198,283,198,283,191v,,,,7,l283,191v,,,,,-7c283,184,283,184,290,184r,7l297,191r7,c304,191,304,191,311,191r7,c318,184,318,191,318,184r,-7c325,177,325,177,325,177v,,,,,7c325,184,325,184,325,177v,,,,7,l325,177v,,,,,-7c332,170,332,170,332,170r7,l346,170r-7,l339,163r,7c339,170,339,170,332,170v-7,,-7,,-7,c318,170,318,163,318,163v,,,,,-7l325,156r7,-7c332,141,332,141,332,141v,,,,-7,c325,141,325,141,325,149v-7,,-7,,-7,c318,149,318,149,318,156v-7,,-7,,-7,c311,163,311,163,311,163v,7,,7,,7l304,170v7,,7,,7,l311,177r-7,l311,177v-7,,-7,,-7,c304,184,304,184,304,184v,,,,-7,c297,184,297,184,297,177v,,,,-7,c290,177,290,177,290,170r,7c283,177,283,177,283,177v-7,,-7,,-7,l276,170v,,,,,7c276,170,276,170,276,170r,-7c276,170,276,163,276,163r,-7c283,156,283,156,283,156v,,,,7,c290,156,290,156,290,149v7,,7,,7,c297,141,297,141,297,141v,-7,7,-7,7,-7c311,134,311,134,311,134v,,,,,-7c311,127,311,127,318,127v,,,,,-7c318,127,318,127,325,127v,-7,,-7,,-7c332,120,332,120,332,120v7,,7,,7,c339,120,339,120,346,120v,,,,-7,c339,127,339,127,346,127v,,,,7,l361,127v,,,,7,l368,134v,,,,7,c375,141,375,141,375,141v-7,,-14,,-22,l353,134v,7,,7,,7c361,141,361,141,353,141v,8,8,8,8,8c368,156,368,156,368,149v-7,,-7,,-7,c368,149,368,149,368,149v,,,,7,c375,149,375,149,375,141v7,,7,,7,c382,141,382,141,382,134v,,,,,-7l382,134v,,7,,7,-7c389,134,389,134,389,134v,,,,-7,c389,134,389,141,389,141v,,,,7,c396,134,396,134,396,134r7,c403,134,403,134,403,127r,7c410,134,403,127,410,127v,,,,,7c410,134,410,134,417,127v,,,7,,c417,127,417,127,424,127v,7,,7,,7l424,127v7,,7,,7,c431,127,431,127,438,127v,,7,,14,7l452,127v-7,,,,-7,c445,120,445,120,445,120v,,,-7,7,-7c445,106,438,99,431,99v-7,,-7,,-7,c424,99,424,99,417,99v,,,,,7c417,106,417,106,424,106v-7,,-7,,-7,c410,106,410,106,410,106v,,,-7,7,-7c417,99,417,99,417,92r,7c424,92,424,92,424,92,389,71,346,57,297,57v-35,,-71,14,-106,28xm198,92r,xm410,233r,c410,233,410,233,403,233v7,,7,,7,l403,233v,-7,,-7,,-7l403,219r7,7c410,219,410,219,410,219v,,,,-7,c403,219,403,219,396,219r-7,7l396,226v,,-7,7,,7c396,233,396,233,396,240r7,c396,240,396,240,396,240v,7,,7,,7c396,247,396,247,403,247v,7,,7,7,7c410,247,410,247,410,247v,-7,,-7,,-7c410,233,410,233,410,233v,,,,,7c410,233,410,233,410,233xm332,233r,xm417,106r,c417,113,417,106,417,113r,7c417,120,417,120,410,120r,-7c403,113,403,113,403,113v7,,7,,7,c410,113,410,113,403,106r7,l417,106xm332,71r,c325,71,325,71,325,71v,,,,-7,c318,71,318,71,325,71v-7,,-14,,-14,c311,71,311,71,311,64v7,,7,,7,c318,71,318,64,325,71r,-7c325,64,325,64,325,71v,-7,,-7,7,-7c332,64,332,71,339,71v-7,,-7,,-7,xm311,71r,c318,71,318,71,318,71r,7c311,78,311,78,311,78v,7,,7,,7c304,85,304,85,304,85v,,,,7,c304,85,304,78,304,78r,7c297,85,297,78,297,78v7,,7,,7,c304,78,304,78,297,78v,,,,,-7c297,71,297,71,290,71v,,,,7,c297,71,297,71,304,71r7,xm262,205r,l269,205v-7,,-7,,-7,c255,205,255,205,255,205v,,,,-7,c255,205,255,205,255,205r,-7l255,205v,-7,-7,-7,-7,-7l255,198v,-7,,-7,,-7c255,191,255,191,248,191r,-7c248,177,248,177,248,177r7,l248,177v7,,7,,7,c255,184,255,184,255,184v,7,,7,,7c262,191,262,191,262,191v,7,,7,,7l269,198v,,-7,,-7,7xm248,184r,xm248,191r,c248,191,248,191,240,191v8,,8,7,8,7c240,198,240,198,240,198v-7,,-7,7,-7,7c233,198,233,198,233,198v,,,,7,c233,198,233,198,233,191v,,,,7,c240,191,240,191,240,184v,7,,7,,7c240,191,248,184,248,191xm233,269r,l233,262r7,l248,254r7,c255,254,255,254,262,254r7,c269,254,269,254,269,247v7,,7,7,7,7l276,247v7,,7,,7,l283,254r7,-7c290,247,290,247,290,254v,-7,,-7,,-7c290,254,290,254,290,254r,8c297,262,297,262,297,262v,,,,7,c304,269,304,269,304,269r7,l318,269v,-7,,-7,7,-7l325,269v7,,7,,7,l339,269v,,,,7,c353,269,353,269,353,269v,,,,8,7c353,276,353,276,353,276v,7,,7,,7l361,290r,7c368,297,361,304,368,304v,7,,7,7,14l375,311r,7c375,318,375,318,382,318r,7c389,325,389,325,389,325v7,,7,,7,l403,325v,,,,,7l396,332v,,,,,7c396,347,396,347,389,347v,,,,,7l382,354v,7,-7,7,-7,7c375,368,375,368,375,368r-7,l368,375v,,,,,7c375,389,375,389,375,389v,7,,7,,7l375,403v,,,,-7,c361,410,361,410,361,410r,7l361,424v,,-8,,-8,7l353,438r-7,c346,445,339,445,339,452v-7,,-7,,-7,c325,452,325,452,325,452r-7,c318,460,318,452,318,452v,8,,8,,8c311,460,311,452,311,452v,-7,,-7,,-7c311,445,311,438,304,438v,-7,,-7,,-7c304,431,304,431,304,424v,-7,-7,-7,-7,-7l297,410v,-7,,-7,,-7l297,396v,-7,,-7,,-7c297,382,297,382,297,382v,,,,,-7l297,368v-7,,-7,,-7,c290,361,290,361,290,361v-7,,-7,,-7,c290,361,290,361,290,354r,-7c283,347,290,347,283,347v,,-7,,-7,-8c276,339,276,339,269,339v-7,,-7,,-7,l255,347r,-8c255,339,255,339,255,347v,,,-8,-7,-8c248,347,248,347,248,347v-8,,-8,,-8,c233,339,233,339,233,339v-7,,-7,,-7,c226,332,226,332,226,332v,,-7,,-7,-7c219,325,219,325,212,325v,-7,,-7,,-7c219,318,219,318,219,318v-7,,-7,,-7,l219,311r,-7c219,304,219,297,212,297v7,,7,,7,c219,290,219,290,219,290v,-7,,-7,,-7l226,283r,-7c233,276,233,276,233,276v,-7,,-7,,-7xm219,149r,c219,149,219,149,219,156v-7,,-7,,-7,l205,156r-7,c198,149,205,149,205,149v-7,,-7,,-7,c198,149,198,149,205,149v-7,,-7,,-7,-8c198,141,198,149,198,141r7,c205,149,205,149,205,149v,-8,,-8,,-8l212,141v,,,,7,l226,141v,8,,8,,8c226,149,226,149,219,149xm283,347r,xm382,417r,l382,410v,,,,,-7c389,403,389,403,389,403v,-7,,-7,,-7c389,396,389,396,396,396v,,,,,-7c396,389,396,389,396,396v7,,,,7,c403,396,403,396,403,403v-7,,-7,,-7,l396,410v,,,7,,14c396,424,389,424,389,431v-7,,-7,,-7,-7c382,424,382,424,382,417xm353,254r,xm332,254r,c325,254,325,254,325,254v7,,7,,7,xm304,247r,l304,254v,-7,-7,-7,-7,-7l304,247xm290,240r,c283,240,283,247,283,247v,-7,,-7,,-7c283,240,283,240,290,240xm290,233r,c283,233,283,233,283,233r7,xm205,106r,l198,106v,,,,,-7c198,99,198,99,205,99v,,-7,,-7,7c205,106,205,106,205,106xm198,99r,xm191,99r,l198,99r-7,xm198,92r,l198,85r,7xm198,92r,xm198,92r,xm198,92r,xm198,113r,xm155,177r,xm134,240r,c134,233,134,233,134,233r,7l134,233v-7,,-7,,-7,l120,233r7,c127,226,127,226,127,226v,,,,,-7l134,219v,7,-7,7,-7,7c127,226,127,226,134,226v,,,7,,c134,226,134,226,141,226v-7,7,-7,7,-7,7l141,233v,,,,-7,c141,233,141,233,141,233r,7c141,240,141,240,134,240xm134,396r,l134,389r,7xm134,127r,c134,134,134,134,134,134v,,,,,-7xm113,240r,l120,240v,,,,-7,xm99,325r,l106,325v,,,,-7,xm99,361r,l106,361v-7,,,,-7,xm92,325r,c92,325,92,325,85,325v,,,,-7,c85,325,85,325,85,325r7,l99,325v-7,,-7,,-7,xm78,276r,xm78,276r,xm78,276r,xm71,325r,c71,325,71,325,78,325v-7,,-7,,-7,xm481,332r,l488,332r,7c488,339,488,339,481,339r,-7xm290,177r,c290,177,290,177,290,184v,,,,-7,c283,184,283,184,283,177r7,xm297,184r,c297,191,297,184,297,191r-7,c290,184,290,184,297,184xm92,254r,xm92,254r,xm78,269r,xm78,276r,c78,269,78,269,78,269v,,,,,7xm78,269r,xm78,269r,xe" fillcolor="white [3212]" stroked="f">
                              <v:path arrowok="t" o:connecttype="custom" o:connectlocs="5996011,33580735;18549721,7906841;18549721,8557965;19205543,9860213;17893899,11162462;18549721,11813844;16582515,13116093;15926693,15162557;14521176,16464806;13209791,15813681;12553969,14511433;11898148,13860309;12553969,12464969;9930682,14511433;9930682,17115930;12553969,19720685;10586504,22976306;9274861,22976306;7307395,24371646;7307395,25022770;7307395,25673895;7307395,29580898;9274861,33580735;15926693,37487739;49653412,30232023;46374562,28278650;39066907,26325019;39722729,27627526;32415334,23627430;32415334,21674058;33071156,20371809;30447869,22325182;29136225,21674058;28480403,22325182;21828830,22976306;24545732,19069302;27168760,17115930;31103690,15813681;31103690,13860309;28480403,17115930;25857375,15813681;27824582,13116093;32415334,11813844;38411086,12464969;39066907,9209089;37099701,21674058;39066907,11162462;28480403,7906841;23889910,19069302;23889910,17115930;22484652,17767054;31103690,25022770;37755264,30883147;30447869,42045867;27168760,32929611;20517186,29580898;19205543,13116093;37755264,37487739;26513197,21674058;12553969,22325182;12553969,22325182;7963217,30232023;27824582,17767054" o:connectangles="0,0,0,0,0,0,0,0,0,0,0,0,0,0,0,0,0,0,0,0,0,0,0,0,0,0,0,0,0,0,0,0,0,0,0,0,0,0,0,0,0,0,0,0,0,0,0,0,0,0,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696" w:type="dxa"/>
                </w:tcPr>
                <w:p w14:paraId="7E32A52C" w14:textId="25EDFEDC" w:rsidR="008C726E" w:rsidRPr="002C123E" w:rsidRDefault="008C726E" w:rsidP="008C726E">
                  <w:pPr>
                    <w:ind w:right="432"/>
                    <w:rPr>
                      <w:rFonts w:asciiTheme="majorHAnsi" w:hAnsiTheme="majorHAnsi"/>
                      <w:color w:val="7F7F7F" w:themeColor="text1" w:themeTint="80"/>
                      <w:sz w:val="20"/>
                      <w:szCs w:val="20"/>
                    </w:rPr>
                  </w:pPr>
                  <w:r w:rsidRPr="002C123E">
                    <w:rPr>
                      <w:rFonts w:asciiTheme="majorHAnsi" w:hAnsiTheme="majorHAnsi"/>
                      <w:color w:val="7F7F7F" w:themeColor="text1" w:themeTint="80"/>
                      <w:sz w:val="20"/>
                      <w:szCs w:val="20"/>
                    </w:rPr>
                    <w:t>sriramsingh1997@gmail.com</w:t>
                  </w:r>
                </w:p>
              </w:tc>
            </w:tr>
            <w:tr w:rsidR="008C726E" w:rsidRPr="002C123E" w14:paraId="7E32A530" w14:textId="77777777" w:rsidTr="008C726E">
              <w:trPr>
                <w:trHeight w:val="465"/>
              </w:trPr>
              <w:tc>
                <w:tcPr>
                  <w:tcW w:w="783" w:type="dxa"/>
                  <w:vAlign w:val="center"/>
                </w:tcPr>
                <w:p w14:paraId="7E32A52E" w14:textId="77777777" w:rsidR="008C726E" w:rsidRPr="002C123E" w:rsidRDefault="008C726E" w:rsidP="008C726E">
                  <w:pPr>
                    <w:ind w:right="432"/>
                    <w:rPr>
                      <w:rFonts w:asciiTheme="majorHAnsi" w:hAnsiTheme="majorHAnsi"/>
                      <w:color w:val="7F7F7F" w:themeColor="text1" w:themeTint="80"/>
                      <w:sz w:val="20"/>
                      <w:szCs w:val="20"/>
                    </w:rPr>
                  </w:pPr>
                  <w:r w:rsidRPr="002C123E">
                    <w:rPr>
                      <w:rFonts w:asciiTheme="majorHAnsi" w:hAnsiTheme="majorHAnsi"/>
                      <w:noProof/>
                      <w:color w:val="7F7F7F" w:themeColor="text1" w:themeTint="80"/>
                      <w:sz w:val="20"/>
                      <w:szCs w:val="20"/>
                    </w:rPr>
                    <mc:AlternateContent>
                      <mc:Choice Requires="wpg">
                        <w:drawing>
                          <wp:inline distT="0" distB="0" distL="0" distR="0" wp14:anchorId="7E32A5AD" wp14:editId="7E32A5AE">
                            <wp:extent cx="218440" cy="218440"/>
                            <wp:effectExtent l="0" t="0" r="0" b="0"/>
                            <wp:docPr id="3143" name="Group 3143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218440" cy="218440"/>
                                      <a:chOff x="0" y="0"/>
                                      <a:chExt cx="218440" cy="218440"/>
                                    </a:xfrm>
                                  </wpg:grpSpPr>
                                  <wps:wsp>
                                    <wps:cNvPr id="3139" name="Oval 3139"/>
                                    <wps:cNvSpPr/>
                                    <wps:spPr>
                                      <a:xfrm>
                                        <a:off x="0" y="0"/>
                                        <a:ext cx="218440" cy="218440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rgbClr val="BF9000"/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7455" name="Freeform 107">
                                      <a:extLst>
                                        <a:ext uri="{FF2B5EF4-FFF2-40B4-BE49-F238E27FC236}">
                                          <a16:creationId xmlns:a16="http://schemas.microsoft.com/office/drawing/2014/main" id="{3BD4E206-182C-1748-8E80-53121634B516}"/>
                                        </a:ext>
                                      </a:extLst>
                                    </wps:cNvPr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50800" y="50800"/>
                                        <a:ext cx="116051" cy="121920"/>
                                      </a:xfrm>
                                      <a:custGeom>
                                        <a:avLst/>
                                        <a:gdLst>
                                          <a:gd name="T0" fmla="*/ 104 w 108"/>
                                          <a:gd name="T1" fmla="*/ 88 h 114"/>
                                          <a:gd name="T2" fmla="*/ 103 w 108"/>
                                          <a:gd name="T3" fmla="*/ 87 h 114"/>
                                          <a:gd name="T4" fmla="*/ 78 w 108"/>
                                          <a:gd name="T5" fmla="*/ 76 h 114"/>
                                          <a:gd name="T6" fmla="*/ 77 w 108"/>
                                          <a:gd name="T7" fmla="*/ 76 h 114"/>
                                          <a:gd name="T8" fmla="*/ 64 w 108"/>
                                          <a:gd name="T9" fmla="*/ 86 h 114"/>
                                          <a:gd name="T10" fmla="*/ 41 w 108"/>
                                          <a:gd name="T11" fmla="*/ 67 h 114"/>
                                          <a:gd name="T12" fmla="*/ 26 w 108"/>
                                          <a:gd name="T13" fmla="*/ 44 h 114"/>
                                          <a:gd name="T14" fmla="*/ 37 w 108"/>
                                          <a:gd name="T15" fmla="*/ 30 h 114"/>
                                          <a:gd name="T16" fmla="*/ 30 w 108"/>
                                          <a:gd name="T17" fmla="*/ 4 h 114"/>
                                          <a:gd name="T18" fmla="*/ 29 w 108"/>
                                          <a:gd name="T19" fmla="*/ 4 h 114"/>
                                          <a:gd name="T20" fmla="*/ 18 w 108"/>
                                          <a:gd name="T21" fmla="*/ 0 h 114"/>
                                          <a:gd name="T22" fmla="*/ 16 w 108"/>
                                          <a:gd name="T23" fmla="*/ 2 h 114"/>
                                          <a:gd name="T24" fmla="*/ 3 w 108"/>
                                          <a:gd name="T25" fmla="*/ 14 h 114"/>
                                          <a:gd name="T26" fmla="*/ 26 w 108"/>
                                          <a:gd name="T27" fmla="*/ 83 h 114"/>
                                          <a:gd name="T28" fmla="*/ 89 w 108"/>
                                          <a:gd name="T29" fmla="*/ 113 h 114"/>
                                          <a:gd name="T30" fmla="*/ 89 w 108"/>
                                          <a:gd name="T31" fmla="*/ 113 h 114"/>
                                          <a:gd name="T32" fmla="*/ 90 w 108"/>
                                          <a:gd name="T33" fmla="*/ 112 h 114"/>
                                          <a:gd name="T34" fmla="*/ 104 w 108"/>
                                          <a:gd name="T35" fmla="*/ 101 h 114"/>
                                          <a:gd name="T36" fmla="*/ 104 w 108"/>
                                          <a:gd name="T37" fmla="*/ 88 h 114"/>
                                          <a:gd name="T38" fmla="*/ 0 60000 65536"/>
                                          <a:gd name="T39" fmla="*/ 0 60000 65536"/>
                                          <a:gd name="T40" fmla="*/ 0 60000 65536"/>
                                          <a:gd name="T41" fmla="*/ 0 60000 65536"/>
                                          <a:gd name="T42" fmla="*/ 0 60000 65536"/>
                                          <a:gd name="T43" fmla="*/ 0 60000 65536"/>
                                          <a:gd name="T44" fmla="*/ 0 60000 65536"/>
                                          <a:gd name="T45" fmla="*/ 0 60000 65536"/>
                                          <a:gd name="T46" fmla="*/ 0 60000 65536"/>
                                          <a:gd name="T47" fmla="*/ 0 60000 65536"/>
                                          <a:gd name="T48" fmla="*/ 0 60000 65536"/>
                                          <a:gd name="T49" fmla="*/ 0 60000 65536"/>
                                          <a:gd name="T50" fmla="*/ 0 60000 65536"/>
                                          <a:gd name="T51" fmla="*/ 0 60000 65536"/>
                                          <a:gd name="T52" fmla="*/ 0 60000 65536"/>
                                          <a:gd name="T53" fmla="*/ 0 60000 65536"/>
                                          <a:gd name="T54" fmla="*/ 0 60000 65536"/>
                                          <a:gd name="T55" fmla="*/ 0 60000 65536"/>
                                          <a:gd name="T56" fmla="*/ 0 60000 65536"/>
                                        </a:gdLst>
                                        <a:ahLst/>
                                        <a:cxnLst>
                                          <a:cxn ang="T38">
                                            <a:pos x="T0" y="T1"/>
                                          </a:cxn>
                                          <a:cxn ang="T39">
                                            <a:pos x="T2" y="T3"/>
                                          </a:cxn>
                                          <a:cxn ang="T40">
                                            <a:pos x="T4" y="T5"/>
                                          </a:cxn>
                                          <a:cxn ang="T41">
                                            <a:pos x="T6" y="T7"/>
                                          </a:cxn>
                                          <a:cxn ang="T42">
                                            <a:pos x="T8" y="T9"/>
                                          </a:cxn>
                                          <a:cxn ang="T43">
                                            <a:pos x="T10" y="T11"/>
                                          </a:cxn>
                                          <a:cxn ang="T44">
                                            <a:pos x="T12" y="T13"/>
                                          </a:cxn>
                                          <a:cxn ang="T45">
                                            <a:pos x="T14" y="T15"/>
                                          </a:cxn>
                                          <a:cxn ang="T46">
                                            <a:pos x="T16" y="T17"/>
                                          </a:cxn>
                                          <a:cxn ang="T47">
                                            <a:pos x="T18" y="T19"/>
                                          </a:cxn>
                                          <a:cxn ang="T48">
                                            <a:pos x="T20" y="T21"/>
                                          </a:cxn>
                                          <a:cxn ang="T49">
                                            <a:pos x="T22" y="T23"/>
                                          </a:cxn>
                                          <a:cxn ang="T50">
                                            <a:pos x="T24" y="T25"/>
                                          </a:cxn>
                                          <a:cxn ang="T51">
                                            <a:pos x="T26" y="T27"/>
                                          </a:cxn>
                                          <a:cxn ang="T52">
                                            <a:pos x="T28" y="T29"/>
                                          </a:cxn>
                                          <a:cxn ang="T53">
                                            <a:pos x="T30" y="T31"/>
                                          </a:cxn>
                                          <a:cxn ang="T54">
                                            <a:pos x="T32" y="T33"/>
                                          </a:cxn>
                                          <a:cxn ang="T55">
                                            <a:pos x="T34" y="T35"/>
                                          </a:cxn>
                                          <a:cxn ang="T56">
                                            <a:pos x="T36" y="T37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08" h="114">
                                            <a:moveTo>
                                              <a:pt x="104" y="88"/>
                                            </a:moveTo>
                                            <a:cubicBezTo>
                                              <a:pt x="103" y="87"/>
                                              <a:pt x="103" y="87"/>
                                              <a:pt x="103" y="87"/>
                                            </a:cubicBezTo>
                                            <a:cubicBezTo>
                                              <a:pt x="101" y="83"/>
                                              <a:pt x="80" y="76"/>
                                              <a:pt x="78" y="76"/>
                                            </a:cubicBezTo>
                                            <a:cubicBezTo>
                                              <a:pt x="77" y="76"/>
                                              <a:pt x="77" y="76"/>
                                              <a:pt x="77" y="76"/>
                                            </a:cubicBezTo>
                                            <a:cubicBezTo>
                                              <a:pt x="74" y="77"/>
                                              <a:pt x="70" y="80"/>
                                              <a:pt x="64" y="86"/>
                                            </a:cubicBezTo>
                                            <a:cubicBezTo>
                                              <a:pt x="56" y="82"/>
                                              <a:pt x="46" y="73"/>
                                              <a:pt x="41" y="67"/>
                                            </a:cubicBezTo>
                                            <a:cubicBezTo>
                                              <a:pt x="35" y="61"/>
                                              <a:pt x="29" y="51"/>
                                              <a:pt x="26" y="44"/>
                                            </a:cubicBezTo>
                                            <a:cubicBezTo>
                                              <a:pt x="34" y="37"/>
                                              <a:pt x="37" y="34"/>
                                              <a:pt x="37" y="30"/>
                                            </a:cubicBezTo>
                                            <a:cubicBezTo>
                                              <a:pt x="38" y="29"/>
                                              <a:pt x="34" y="7"/>
                                              <a:pt x="30" y="4"/>
                                            </a:cubicBezTo>
                                            <a:cubicBezTo>
                                              <a:pt x="29" y="4"/>
                                              <a:pt x="29" y="4"/>
                                              <a:pt x="29" y="4"/>
                                            </a:cubicBezTo>
                                            <a:cubicBezTo>
                                              <a:pt x="26" y="2"/>
                                              <a:pt x="23" y="0"/>
                                              <a:pt x="18" y="0"/>
                                            </a:cubicBezTo>
                                            <a:cubicBezTo>
                                              <a:pt x="17" y="1"/>
                                              <a:pt x="16" y="1"/>
                                              <a:pt x="16" y="2"/>
                                            </a:cubicBezTo>
                                            <a:cubicBezTo>
                                              <a:pt x="13" y="3"/>
                                              <a:pt x="6" y="8"/>
                                              <a:pt x="3" y="14"/>
                                            </a:cubicBezTo>
                                            <a:cubicBezTo>
                                              <a:pt x="1" y="18"/>
                                              <a:pt x="0" y="53"/>
                                              <a:pt x="26" y="83"/>
                                            </a:cubicBezTo>
                                            <a:cubicBezTo>
                                              <a:pt x="52" y="112"/>
                                              <a:pt x="84" y="114"/>
                                              <a:pt x="89" y="113"/>
                                            </a:cubicBezTo>
                                            <a:cubicBezTo>
                                              <a:pt x="89" y="113"/>
                                              <a:pt x="89" y="113"/>
                                              <a:pt x="89" y="113"/>
                                            </a:cubicBezTo>
                                            <a:cubicBezTo>
                                              <a:pt x="90" y="112"/>
                                              <a:pt x="90" y="112"/>
                                              <a:pt x="90" y="112"/>
                                            </a:cubicBezTo>
                                            <a:cubicBezTo>
                                              <a:pt x="96" y="110"/>
                                              <a:pt x="102" y="104"/>
                                              <a:pt x="104" y="101"/>
                                            </a:cubicBezTo>
                                            <a:cubicBezTo>
                                              <a:pt x="108" y="97"/>
                                              <a:pt x="105" y="91"/>
                                              <a:pt x="104" y="88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bg1"/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0057D5F3" id="Group 3143" o:spid="_x0000_s1026" style="width:17.2pt;height:17.2pt;mso-position-horizontal-relative:char;mso-position-vertical-relative:line" coordsize="218440,218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">
                            <v:oval id="Oval 3139" o:spid="_x0000_s1027" style="position:absolute;width:218440;height:218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" fillcolor="#bf9000" stroked="f" strokeweight="2pt"/>
                            <v:shape id="Freeform 107" o:spid="_x0000_s1028" style="position:absolute;left:50800;top:50800;width:116051;height:121920;visibility:visible;mso-wrap-style:square;v-text-anchor:top" coordsize="108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" path="m104,88v-1,-1,-1,-1,-1,-1c101,83,80,76,78,76v-1,,-1,,-1,c74,77,70,80,64,86,56,82,46,73,41,67,35,61,29,51,26,44,34,37,37,34,37,30,38,29,34,7,30,4v-1,,-1,,-1,c26,2,23,,18,,17,1,16,1,16,2,13,3,6,8,3,14,1,18,,53,26,83v26,29,58,31,63,30c89,113,89,113,89,113v1,-1,1,-1,1,-1c96,110,102,104,104,101v4,-4,1,-10,,-13xe" fillcolor="white [3212]" stroked="f">
                              <v:path arrowok="t" o:connecttype="custom" o:connectlocs="111753,94114;110678,93044;83815,81280;82740,81280;68771,91975;44056,71655;27938,47057;39758,32084;32236,4278;31162,4278;19342,0;17193,2139;3224,14973;27938,88766;95635,120851;95635,120851;96709,119781;111753,108017;111753,94114" o:connectangles="0,0,0,0,0,0,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696" w:type="dxa"/>
                </w:tcPr>
                <w:p w14:paraId="7E32A52F" w14:textId="4490D886" w:rsidR="008C726E" w:rsidRPr="002C123E" w:rsidRDefault="008C726E" w:rsidP="008C726E">
                  <w:pPr>
                    <w:ind w:right="432"/>
                    <w:rPr>
                      <w:rFonts w:asciiTheme="majorHAnsi" w:hAnsiTheme="majorHAnsi"/>
                      <w:color w:val="7F7F7F" w:themeColor="text1" w:themeTint="80"/>
                      <w:sz w:val="20"/>
                      <w:szCs w:val="20"/>
                    </w:rPr>
                  </w:pPr>
                  <w:r w:rsidRPr="002C123E">
                    <w:rPr>
                      <w:rFonts w:asciiTheme="majorHAnsi" w:hAnsiTheme="majorHAnsi"/>
                      <w:color w:val="7F7F7F" w:themeColor="text1" w:themeTint="80"/>
                      <w:sz w:val="20"/>
                      <w:szCs w:val="20"/>
                    </w:rPr>
                    <w:t>+91 – 8892908190</w:t>
                  </w:r>
                </w:p>
              </w:tc>
            </w:tr>
            <w:tr w:rsidR="008C726E" w:rsidRPr="002C123E" w14:paraId="7E32A533" w14:textId="77777777" w:rsidTr="008C726E">
              <w:trPr>
                <w:trHeight w:val="465"/>
              </w:trPr>
              <w:tc>
                <w:tcPr>
                  <w:tcW w:w="783" w:type="dxa"/>
                  <w:vAlign w:val="center"/>
                </w:tcPr>
                <w:p w14:paraId="7E32A531" w14:textId="77777777" w:rsidR="008C726E" w:rsidRPr="002C123E" w:rsidRDefault="008C726E" w:rsidP="008C726E">
                  <w:pPr>
                    <w:ind w:right="432"/>
                    <w:rPr>
                      <w:rFonts w:asciiTheme="majorHAnsi" w:hAnsiTheme="majorHAnsi"/>
                      <w:color w:val="7F7F7F" w:themeColor="text1" w:themeTint="80"/>
                      <w:sz w:val="20"/>
                      <w:szCs w:val="20"/>
                    </w:rPr>
                  </w:pPr>
                  <w:r w:rsidRPr="002C123E">
                    <w:rPr>
                      <w:rFonts w:asciiTheme="majorHAnsi" w:hAnsiTheme="majorHAnsi"/>
                      <w:noProof/>
                      <w:color w:val="7F7F7F" w:themeColor="text1" w:themeTint="80"/>
                      <w:sz w:val="20"/>
                      <w:szCs w:val="20"/>
                    </w:rPr>
                    <mc:AlternateContent>
                      <mc:Choice Requires="wpg">
                        <w:drawing>
                          <wp:inline distT="0" distB="0" distL="0" distR="0" wp14:anchorId="7E32A5AF" wp14:editId="7E32A5B0">
                            <wp:extent cx="218440" cy="218440"/>
                            <wp:effectExtent l="0" t="0" r="0" b="0"/>
                            <wp:docPr id="3144" name="Group 3144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218440" cy="218440"/>
                                      <a:chOff x="0" y="0"/>
                                      <a:chExt cx="218440" cy="218440"/>
                                    </a:xfrm>
                                  </wpg:grpSpPr>
                                  <wps:wsp>
                                    <wps:cNvPr id="3140" name="Oval 3140"/>
                                    <wps:cNvSpPr/>
                                    <wps:spPr>
                                      <a:xfrm>
                                        <a:off x="0" y="0"/>
                                        <a:ext cx="218440" cy="218440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rgbClr val="BF9000"/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7" name="Freeform 13"/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45720" y="50800"/>
                                        <a:ext cx="127000" cy="121330"/>
                                      </a:xfrm>
                                      <a:custGeom>
                                        <a:avLst/>
                                        <a:gdLst>
                                          <a:gd name="T0" fmla="*/ 64 w 282"/>
                                          <a:gd name="T1" fmla="*/ 87 h 269"/>
                                          <a:gd name="T2" fmla="*/ 64 w 282"/>
                                          <a:gd name="T3" fmla="*/ 269 h 269"/>
                                          <a:gd name="T4" fmla="*/ 4 w 282"/>
                                          <a:gd name="T5" fmla="*/ 269 h 269"/>
                                          <a:gd name="T6" fmla="*/ 4 w 282"/>
                                          <a:gd name="T7" fmla="*/ 87 h 269"/>
                                          <a:gd name="T8" fmla="*/ 64 w 282"/>
                                          <a:gd name="T9" fmla="*/ 87 h 269"/>
                                          <a:gd name="T10" fmla="*/ 68 w 282"/>
                                          <a:gd name="T11" fmla="*/ 31 h 269"/>
                                          <a:gd name="T12" fmla="*/ 59 w 282"/>
                                          <a:gd name="T13" fmla="*/ 53 h 269"/>
                                          <a:gd name="T14" fmla="*/ 34 w 282"/>
                                          <a:gd name="T15" fmla="*/ 62 h 269"/>
                                          <a:gd name="T16" fmla="*/ 34 w 282"/>
                                          <a:gd name="T17" fmla="*/ 62 h 269"/>
                                          <a:gd name="T18" fmla="*/ 9 w 282"/>
                                          <a:gd name="T19" fmla="*/ 53 h 269"/>
                                          <a:gd name="T20" fmla="*/ 0 w 282"/>
                                          <a:gd name="T21" fmla="*/ 31 h 269"/>
                                          <a:gd name="T22" fmla="*/ 10 w 282"/>
                                          <a:gd name="T23" fmla="*/ 8 h 269"/>
                                          <a:gd name="T24" fmla="*/ 34 w 282"/>
                                          <a:gd name="T25" fmla="*/ 0 h 269"/>
                                          <a:gd name="T26" fmla="*/ 59 w 282"/>
                                          <a:gd name="T27" fmla="*/ 8 h 269"/>
                                          <a:gd name="T28" fmla="*/ 68 w 282"/>
                                          <a:gd name="T29" fmla="*/ 31 h 269"/>
                                          <a:gd name="T30" fmla="*/ 282 w 282"/>
                                          <a:gd name="T31" fmla="*/ 165 h 269"/>
                                          <a:gd name="T32" fmla="*/ 282 w 282"/>
                                          <a:gd name="T33" fmla="*/ 269 h 269"/>
                                          <a:gd name="T34" fmla="*/ 222 w 282"/>
                                          <a:gd name="T35" fmla="*/ 269 h 269"/>
                                          <a:gd name="T36" fmla="*/ 222 w 282"/>
                                          <a:gd name="T37" fmla="*/ 172 h 269"/>
                                          <a:gd name="T38" fmla="*/ 214 w 282"/>
                                          <a:gd name="T39" fmla="*/ 142 h 269"/>
                                          <a:gd name="T40" fmla="*/ 191 w 282"/>
                                          <a:gd name="T41" fmla="*/ 131 h 269"/>
                                          <a:gd name="T42" fmla="*/ 172 w 282"/>
                                          <a:gd name="T43" fmla="*/ 137 h 269"/>
                                          <a:gd name="T44" fmla="*/ 160 w 282"/>
                                          <a:gd name="T45" fmla="*/ 153 h 269"/>
                                          <a:gd name="T46" fmla="*/ 158 w 282"/>
                                          <a:gd name="T47" fmla="*/ 167 h 269"/>
                                          <a:gd name="T48" fmla="*/ 158 w 282"/>
                                          <a:gd name="T49" fmla="*/ 269 h 269"/>
                                          <a:gd name="T50" fmla="*/ 98 w 282"/>
                                          <a:gd name="T51" fmla="*/ 269 h 269"/>
                                          <a:gd name="T52" fmla="*/ 98 w 282"/>
                                          <a:gd name="T53" fmla="*/ 150 h 269"/>
                                          <a:gd name="T54" fmla="*/ 98 w 282"/>
                                          <a:gd name="T55" fmla="*/ 96 h 269"/>
                                          <a:gd name="T56" fmla="*/ 98 w 282"/>
                                          <a:gd name="T57" fmla="*/ 87 h 269"/>
                                          <a:gd name="T58" fmla="*/ 158 w 282"/>
                                          <a:gd name="T59" fmla="*/ 87 h 269"/>
                                          <a:gd name="T60" fmla="*/ 158 w 282"/>
                                          <a:gd name="T61" fmla="*/ 114 h 269"/>
                                          <a:gd name="T62" fmla="*/ 158 w 282"/>
                                          <a:gd name="T63" fmla="*/ 114 h 269"/>
                                          <a:gd name="T64" fmla="*/ 165 w 282"/>
                                          <a:gd name="T65" fmla="*/ 103 h 269"/>
                                          <a:gd name="T66" fmla="*/ 176 w 282"/>
                                          <a:gd name="T67" fmla="*/ 94 h 269"/>
                                          <a:gd name="T68" fmla="*/ 192 w 282"/>
                                          <a:gd name="T69" fmla="*/ 86 h 269"/>
                                          <a:gd name="T70" fmla="*/ 213 w 282"/>
                                          <a:gd name="T71" fmla="*/ 83 h 269"/>
                                          <a:gd name="T72" fmla="*/ 263 w 282"/>
                                          <a:gd name="T73" fmla="*/ 104 h 269"/>
                                          <a:gd name="T74" fmla="*/ 282 w 282"/>
                                          <a:gd name="T75" fmla="*/ 165 h 269"/>
                                        </a:gdLst>
                                        <a:ahLst/>
                                        <a:cxnLst>
                                          <a:cxn ang="0">
                                            <a:pos x="T0" y="T1"/>
                                          </a:cxn>
                                          <a:cxn ang="0">
                                            <a:pos x="T2" y="T3"/>
                                          </a:cxn>
                                          <a:cxn ang="0">
                                            <a:pos x="T4" y="T5"/>
                                          </a:cxn>
                                          <a:cxn ang="0">
                                            <a:pos x="T6" y="T7"/>
                                          </a:cxn>
                                          <a:cxn ang="0">
                                            <a:pos x="T8" y="T9"/>
                                          </a:cxn>
                                          <a:cxn ang="0">
                                            <a:pos x="T10" y="T11"/>
                                          </a:cxn>
                                          <a:cxn ang="0">
                                            <a:pos x="T12" y="T13"/>
                                          </a:cxn>
                                          <a:cxn ang="0">
                                            <a:pos x="T14" y="T15"/>
                                          </a:cxn>
                                          <a:cxn ang="0">
                                            <a:pos x="T16" y="T17"/>
                                          </a:cxn>
                                          <a:cxn ang="0">
                                            <a:pos x="T18" y="T19"/>
                                          </a:cxn>
                                          <a:cxn ang="0">
                                            <a:pos x="T20" y="T21"/>
                                          </a:cxn>
                                          <a:cxn ang="0">
                                            <a:pos x="T22" y="T23"/>
                                          </a:cxn>
                                          <a:cxn ang="0">
                                            <a:pos x="T24" y="T25"/>
                                          </a:cxn>
                                          <a:cxn ang="0">
                                            <a:pos x="T26" y="T27"/>
                                          </a:cxn>
                                          <a:cxn ang="0">
                                            <a:pos x="T28" y="T29"/>
                                          </a:cxn>
                                          <a:cxn ang="0">
                                            <a:pos x="T30" y="T31"/>
                                          </a:cxn>
                                          <a:cxn ang="0">
                                            <a:pos x="T32" y="T33"/>
                                          </a:cxn>
                                          <a:cxn ang="0">
                                            <a:pos x="T34" y="T35"/>
                                          </a:cxn>
                                          <a:cxn ang="0">
                                            <a:pos x="T36" y="T37"/>
                                          </a:cxn>
                                          <a:cxn ang="0">
                                            <a:pos x="T38" y="T39"/>
                                          </a:cxn>
                                          <a:cxn ang="0">
                                            <a:pos x="T40" y="T41"/>
                                          </a:cxn>
                                          <a:cxn ang="0">
                                            <a:pos x="T42" y="T43"/>
                                          </a:cxn>
                                          <a:cxn ang="0">
                                            <a:pos x="T44" y="T45"/>
                                          </a:cxn>
                                          <a:cxn ang="0">
                                            <a:pos x="T46" y="T47"/>
                                          </a:cxn>
                                          <a:cxn ang="0">
                                            <a:pos x="T48" y="T49"/>
                                          </a:cxn>
                                          <a:cxn ang="0">
                                            <a:pos x="T50" y="T51"/>
                                          </a:cxn>
                                          <a:cxn ang="0">
                                            <a:pos x="T52" y="T53"/>
                                          </a:cxn>
                                          <a:cxn ang="0">
                                            <a:pos x="T54" y="T55"/>
                                          </a:cxn>
                                          <a:cxn ang="0">
                                            <a:pos x="T56" y="T57"/>
                                          </a:cxn>
                                          <a:cxn ang="0">
                                            <a:pos x="T58" y="T59"/>
                                          </a:cxn>
                                          <a:cxn ang="0">
                                            <a:pos x="T60" y="T61"/>
                                          </a:cxn>
                                          <a:cxn ang="0">
                                            <a:pos x="T62" y="T63"/>
                                          </a:cxn>
                                          <a:cxn ang="0">
                                            <a:pos x="T64" y="T65"/>
                                          </a:cxn>
                                          <a:cxn ang="0">
                                            <a:pos x="T66" y="T67"/>
                                          </a:cxn>
                                          <a:cxn ang="0">
                                            <a:pos x="T68" y="T69"/>
                                          </a:cxn>
                                          <a:cxn ang="0">
                                            <a:pos x="T70" y="T71"/>
                                          </a:cxn>
                                          <a:cxn ang="0">
                                            <a:pos x="T72" y="T73"/>
                                          </a:cxn>
                                          <a:cxn ang="0">
                                            <a:pos x="T74" y="T7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82" h="269">
                                            <a:moveTo>
                                              <a:pt x="64" y="87"/>
                                            </a:moveTo>
                                            <a:cubicBezTo>
                                              <a:pt x="64" y="269"/>
                                              <a:pt x="64" y="269"/>
                                              <a:pt x="64" y="269"/>
                                            </a:cubicBezTo>
                                            <a:cubicBezTo>
                                              <a:pt x="4" y="269"/>
                                              <a:pt x="4" y="269"/>
                                              <a:pt x="4" y="269"/>
                                            </a:cubicBezTo>
                                            <a:cubicBezTo>
                                              <a:pt x="4" y="87"/>
                                              <a:pt x="4" y="87"/>
                                              <a:pt x="4" y="87"/>
                                            </a:cubicBezTo>
                                            <a:lnTo>
                                              <a:pt x="64" y="87"/>
                                            </a:lnTo>
                                            <a:close/>
                                            <a:moveTo>
                                              <a:pt x="68" y="31"/>
                                            </a:moveTo>
                                            <a:cubicBezTo>
                                              <a:pt x="68" y="40"/>
                                              <a:pt x="65" y="47"/>
                                              <a:pt x="59" y="53"/>
                                            </a:cubicBezTo>
                                            <a:cubicBezTo>
                                              <a:pt x="53" y="59"/>
                                              <a:pt x="44" y="62"/>
                                              <a:pt x="34" y="62"/>
                                            </a:cubicBezTo>
                                            <a:cubicBezTo>
                                              <a:pt x="34" y="62"/>
                                              <a:pt x="34" y="62"/>
                                              <a:pt x="34" y="62"/>
                                            </a:cubicBezTo>
                                            <a:cubicBezTo>
                                              <a:pt x="24" y="62"/>
                                              <a:pt x="16" y="59"/>
                                              <a:pt x="9" y="53"/>
                                            </a:cubicBezTo>
                                            <a:cubicBezTo>
                                              <a:pt x="3" y="47"/>
                                              <a:pt x="0" y="40"/>
                                              <a:pt x="0" y="31"/>
                                            </a:cubicBezTo>
                                            <a:cubicBezTo>
                                              <a:pt x="0" y="22"/>
                                              <a:pt x="3" y="14"/>
                                              <a:pt x="10" y="8"/>
                                            </a:cubicBezTo>
                                            <a:cubicBezTo>
                                              <a:pt x="16" y="3"/>
                                              <a:pt x="24" y="0"/>
                                              <a:pt x="34" y="0"/>
                                            </a:cubicBezTo>
                                            <a:cubicBezTo>
                                              <a:pt x="45" y="0"/>
                                              <a:pt x="53" y="3"/>
                                              <a:pt x="59" y="8"/>
                                            </a:cubicBezTo>
                                            <a:cubicBezTo>
                                              <a:pt x="65" y="14"/>
                                              <a:pt x="68" y="22"/>
                                              <a:pt x="68" y="31"/>
                                            </a:cubicBezTo>
                                            <a:close/>
                                            <a:moveTo>
                                              <a:pt x="282" y="165"/>
                                            </a:moveTo>
                                            <a:cubicBezTo>
                                              <a:pt x="282" y="269"/>
                                              <a:pt x="282" y="269"/>
                                              <a:pt x="282" y="269"/>
                                            </a:cubicBezTo>
                                            <a:cubicBezTo>
                                              <a:pt x="222" y="269"/>
                                              <a:pt x="222" y="269"/>
                                              <a:pt x="222" y="269"/>
                                            </a:cubicBezTo>
                                            <a:cubicBezTo>
                                              <a:pt x="222" y="172"/>
                                              <a:pt x="222" y="172"/>
                                              <a:pt x="222" y="172"/>
                                            </a:cubicBezTo>
                                            <a:cubicBezTo>
                                              <a:pt x="222" y="159"/>
                                              <a:pt x="219" y="149"/>
                                              <a:pt x="214" y="142"/>
                                            </a:cubicBezTo>
                                            <a:cubicBezTo>
                                              <a:pt x="209" y="134"/>
                                              <a:pt x="202" y="131"/>
                                              <a:pt x="191" y="131"/>
                                            </a:cubicBezTo>
                                            <a:cubicBezTo>
                                              <a:pt x="183" y="131"/>
                                              <a:pt x="177" y="133"/>
                                              <a:pt x="172" y="137"/>
                                            </a:cubicBezTo>
                                            <a:cubicBezTo>
                                              <a:pt x="167" y="141"/>
                                              <a:pt x="163" y="146"/>
                                              <a:pt x="160" y="153"/>
                                            </a:cubicBezTo>
                                            <a:cubicBezTo>
                                              <a:pt x="159" y="156"/>
                                              <a:pt x="158" y="161"/>
                                              <a:pt x="158" y="167"/>
                                            </a:cubicBezTo>
                                            <a:cubicBezTo>
                                              <a:pt x="158" y="269"/>
                                              <a:pt x="158" y="269"/>
                                              <a:pt x="158" y="269"/>
                                            </a:cubicBezTo>
                                            <a:cubicBezTo>
                                              <a:pt x="98" y="269"/>
                                              <a:pt x="98" y="269"/>
                                              <a:pt x="98" y="269"/>
                                            </a:cubicBezTo>
                                            <a:cubicBezTo>
                                              <a:pt x="98" y="220"/>
                                              <a:pt x="98" y="181"/>
                                              <a:pt x="98" y="150"/>
                                            </a:cubicBezTo>
                                            <a:cubicBezTo>
                                              <a:pt x="98" y="120"/>
                                              <a:pt x="98" y="102"/>
                                              <a:pt x="98" y="96"/>
                                            </a:cubicBezTo>
                                            <a:cubicBezTo>
                                              <a:pt x="98" y="87"/>
                                              <a:pt x="98" y="87"/>
                                              <a:pt x="98" y="87"/>
                                            </a:cubicBezTo>
                                            <a:cubicBezTo>
                                              <a:pt x="158" y="87"/>
                                              <a:pt x="158" y="87"/>
                                              <a:pt x="158" y="87"/>
                                            </a:cubicBezTo>
                                            <a:cubicBezTo>
                                              <a:pt x="158" y="114"/>
                                              <a:pt x="158" y="114"/>
                                              <a:pt x="158" y="114"/>
                                            </a:cubicBezTo>
                                            <a:cubicBezTo>
                                              <a:pt x="158" y="114"/>
                                              <a:pt x="158" y="114"/>
                                              <a:pt x="158" y="114"/>
                                            </a:cubicBezTo>
                                            <a:cubicBezTo>
                                              <a:pt x="160" y="110"/>
                                              <a:pt x="163" y="106"/>
                                              <a:pt x="165" y="103"/>
                                            </a:cubicBezTo>
                                            <a:cubicBezTo>
                                              <a:pt x="168" y="100"/>
                                              <a:pt x="171" y="97"/>
                                              <a:pt x="176" y="94"/>
                                            </a:cubicBezTo>
                                            <a:cubicBezTo>
                                              <a:pt x="180" y="90"/>
                                              <a:pt x="185" y="88"/>
                                              <a:pt x="192" y="86"/>
                                            </a:cubicBezTo>
                                            <a:cubicBezTo>
                                              <a:pt x="198" y="84"/>
                                              <a:pt x="205" y="83"/>
                                              <a:pt x="213" y="83"/>
                                            </a:cubicBezTo>
                                            <a:cubicBezTo>
                                              <a:pt x="234" y="83"/>
                                              <a:pt x="250" y="90"/>
                                              <a:pt x="263" y="104"/>
                                            </a:cubicBezTo>
                                            <a:cubicBezTo>
                                              <a:pt x="276" y="118"/>
                                              <a:pt x="282" y="138"/>
                                              <a:pt x="282" y="165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bg1"/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bodyPr vert="horz" wrap="square" lIns="91440" tIns="45720" rIns="91440" bIns="45720" numCol="1" anchor="t" anchorCtr="0" compatLnSpc="1">
                                      <a:prstTxWarp prst="textNoShape">
                                        <a:avLst/>
                                      </a:prstTxWarp>
                                    </wps:bodyPr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2AD5975C" id="Group 3144" o:spid="_x0000_s1026" style="width:17.2pt;height:17.2pt;mso-position-horizontal-relative:char;mso-position-vertical-relative:line" coordsize="218440,218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">
                            <v:oval id="Oval 3140" o:spid="_x0000_s1027" style="position:absolute;width:218440;height:218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" fillcolor="#bf9000" stroked="f" strokeweight="2pt"/>
                            <v:shape id="Freeform 13" o:spid="_x0000_s1028" style="position:absolute;left:45720;top:50800;width:127000;height:121330;visibility:visible;mso-wrap-style:square;v-text-anchor:top" coordsize="282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" path="m64,87v,182,,182,,182c4,269,4,269,4,269,4,87,4,87,4,87r60,xm68,31v,9,-3,16,-9,22c53,59,44,62,34,62v,,,,,c24,62,16,59,9,53,3,47,,40,,31,,22,3,14,10,8,16,3,24,,34,,45,,53,3,59,8v6,6,9,14,9,23xm282,165v,104,,104,,104c222,269,222,269,222,269v,-97,,-97,,-97c222,159,219,149,214,142v-5,-8,-12,-11,-23,-11c183,131,177,133,172,137v-5,4,-9,9,-12,16c159,156,158,161,158,167v,102,,102,,102c98,269,98,269,98,269v,-49,,-88,,-119c98,120,98,102,98,96v,-9,,-9,,-9c158,87,158,87,158,87v,27,,27,,27c158,114,158,114,158,114v2,-4,5,-8,7,-11c168,100,171,97,176,94v4,-4,9,-6,16,-8c198,84,205,83,213,83v21,,37,7,50,21c276,118,282,138,282,165xe" fillcolor="white [3212]" stroked="f">
                              <v:path arrowok="t" o:connecttype="custom" o:connectlocs="28823,39241;28823,121330;1801,121330;1801,39241;28823,39241;30624,13982;26571,23905;15312,27965;15312,27965;4053,23905;0,13982;4504,3608;15312,0;26571,3608;30624,13982;127000,74422;127000,121330;99979,121330;99979,77579;96376,64048;86018,59086;77461,61793;72057,69009;71156,75324;71156,121330;44135,121330;44135,67656;44135,43300;44135,39241;71156,39241;71156,51419;71156,51419;74309,46457;79262,42398;86468,38790;95926,37436;118443,46908;127000,74422" o:connectangles="0,0,0,0,0,0,0,0,0,0,0,0,0,0,0,0,0,0,0,0,0,0,0,0,0,0,0,0,0,0,0,0,0,0,0,0,0,0"/>
                              <o:lock v:ext="edit" verticies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696" w:type="dxa"/>
                </w:tcPr>
                <w:p w14:paraId="7E32A532" w14:textId="4557FC9A" w:rsidR="008C726E" w:rsidRPr="002C123E" w:rsidRDefault="008C726E" w:rsidP="008C726E">
                  <w:pPr>
                    <w:ind w:right="432"/>
                    <w:rPr>
                      <w:rFonts w:asciiTheme="majorHAnsi" w:hAnsiTheme="majorHAnsi"/>
                      <w:color w:val="7F7F7F" w:themeColor="text1" w:themeTint="80"/>
                      <w:sz w:val="20"/>
                      <w:szCs w:val="20"/>
                    </w:rPr>
                  </w:pPr>
                  <w:r w:rsidRPr="002C123E">
                    <w:rPr>
                      <w:rFonts w:asciiTheme="majorHAnsi" w:hAnsiTheme="majorHAnsi"/>
                      <w:color w:val="7F7F7F" w:themeColor="text1" w:themeTint="80"/>
                      <w:sz w:val="20"/>
                      <w:szCs w:val="20"/>
                    </w:rPr>
                    <w:t>https://www.linkedin.com/in/sriram-rl-3647771a7/</w:t>
                  </w:r>
                </w:p>
              </w:tc>
            </w:tr>
          </w:tbl>
          <w:p w14:paraId="7E32A534" w14:textId="77777777" w:rsidR="00F80886" w:rsidRPr="002C123E" w:rsidRDefault="00F80886" w:rsidP="008B1306">
            <w:pPr>
              <w:ind w:left="337" w:right="43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</w:p>
          <w:p w14:paraId="7E32A536" w14:textId="60273C25" w:rsidR="00F80886" w:rsidRPr="002C123E" w:rsidRDefault="00D526B4" w:rsidP="00D526B4">
            <w:pPr>
              <w:ind w:left="612" w:right="317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Accomplished Business Development Manager specializing in the Edtech industry, with a strong focus on B2B management targeting Senior Level Assignments preferably in Mysore or Bangalore.</w:t>
            </w:r>
          </w:p>
          <w:p w14:paraId="7E32A537" w14:textId="10C31FD5" w:rsidR="00F80886" w:rsidRPr="002C123E" w:rsidRDefault="00CA3EAF" w:rsidP="008B1306">
            <w:pPr>
              <w:ind w:left="612" w:right="432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pict w14:anchorId="7E32A5B1">
                <v:rect id="_x0000_i1090" style="width:231.75pt;height:1.5pt" o:hrpct="414" o:hralign="center" o:hrstd="t" o:hr="t" fillcolor="#a0a0a0" stroked="f"/>
              </w:pict>
            </w:r>
          </w:p>
          <w:p w14:paraId="7E32A543" w14:textId="77777777" w:rsidR="00F80886" w:rsidRPr="002C123E" w:rsidRDefault="00F80886" w:rsidP="008B1306">
            <w:pPr>
              <w:ind w:left="337" w:right="252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5B2B2712" w14:textId="77777777" w:rsidR="004B2E35" w:rsidRDefault="00364F13" w:rsidP="00364F13">
            <w:pPr>
              <w:ind w:right="25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     </w:t>
            </w:r>
          </w:p>
          <w:p w14:paraId="4858545C" w14:textId="77777777" w:rsidR="004B2E35" w:rsidRDefault="004B2E35" w:rsidP="00364F13">
            <w:pPr>
              <w:ind w:right="25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</w:p>
          <w:p w14:paraId="7E32A557" w14:textId="130F6C42" w:rsidR="00F80886" w:rsidRPr="002C123E" w:rsidRDefault="004B2E35" w:rsidP="004B2E35">
            <w:pPr>
              <w:ind w:right="252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  <w:t xml:space="preserve">    </w:t>
            </w:r>
            <w:r w:rsidR="00F80886" w:rsidRPr="002C123E"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  <w:t>CORE COMPETENCIES</w:t>
            </w:r>
          </w:p>
          <w:p w14:paraId="7E32A558" w14:textId="0E0EC28F" w:rsidR="00F80886" w:rsidRPr="002C123E" w:rsidRDefault="00F80886" w:rsidP="008B1306">
            <w:pPr>
              <w:pStyle w:val="ListParagraph"/>
              <w:ind w:left="337" w:right="25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</w:p>
          <w:p w14:paraId="69F391B3" w14:textId="77777777" w:rsidR="00364F13" w:rsidRPr="002C123E" w:rsidRDefault="00364F13" w:rsidP="00364F13">
            <w:pPr>
              <w:spacing w:after="0" w:line="360" w:lineRule="auto"/>
              <w:ind w:left="337" w:right="25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Brand Management/ Event Management</w:t>
            </w:r>
          </w:p>
          <w:p w14:paraId="0FBC708E" w14:textId="77777777" w:rsidR="00364F13" w:rsidRPr="002C123E" w:rsidRDefault="00364F13" w:rsidP="00364F13">
            <w:pPr>
              <w:spacing w:after="0" w:line="360" w:lineRule="auto"/>
              <w:ind w:left="337" w:right="25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B2C and B2B</w:t>
            </w:r>
          </w:p>
          <w:p w14:paraId="1F37492A" w14:textId="72FE7B88" w:rsidR="00364F13" w:rsidRPr="002C123E" w:rsidRDefault="00364F13" w:rsidP="00364F13">
            <w:pPr>
              <w:spacing w:after="0" w:line="360" w:lineRule="auto"/>
              <w:ind w:left="337" w:right="25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Campaign Managements/ Event Management</w:t>
            </w:r>
          </w:p>
          <w:p w14:paraId="26FE8EFA" w14:textId="77777777" w:rsidR="00364F13" w:rsidRPr="002C123E" w:rsidRDefault="00364F13" w:rsidP="00364F13">
            <w:pPr>
              <w:spacing w:after="0" w:line="360" w:lineRule="auto"/>
              <w:ind w:left="337" w:right="25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Customer Presentations/ Demonstrations / Client Engagement</w:t>
            </w:r>
          </w:p>
          <w:p w14:paraId="6D71D315" w14:textId="77777777" w:rsidR="00364F13" w:rsidRPr="002C123E" w:rsidRDefault="00364F13" w:rsidP="00364F13">
            <w:pPr>
              <w:spacing w:after="0" w:line="360" w:lineRule="auto"/>
              <w:ind w:left="337" w:right="25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Network Management</w:t>
            </w:r>
          </w:p>
          <w:p w14:paraId="42BBACB0" w14:textId="77777777" w:rsidR="00364F13" w:rsidRPr="002C123E" w:rsidRDefault="00364F13" w:rsidP="00364F13">
            <w:pPr>
              <w:spacing w:after="0" w:line="360" w:lineRule="auto"/>
              <w:ind w:left="337" w:right="25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Stakeholder Management</w:t>
            </w:r>
          </w:p>
          <w:p w14:paraId="0118108F" w14:textId="13E5D815" w:rsidR="00364F13" w:rsidRPr="002C123E" w:rsidRDefault="00364F13" w:rsidP="00364F13">
            <w:pPr>
              <w:spacing w:after="0" w:line="360" w:lineRule="auto"/>
              <w:ind w:left="337" w:right="25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Sales/Go-To-Market &amp; Sales Strategy / Annual Sales Plan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/ 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Presales Co-ordination / Team Management</w:t>
            </w:r>
          </w:p>
          <w:p w14:paraId="133FF2B4" w14:textId="77777777" w:rsidR="00364F13" w:rsidRPr="002C123E" w:rsidRDefault="00364F13" w:rsidP="00364F13">
            <w:pPr>
              <w:spacing w:after="0" w:line="360" w:lineRule="auto"/>
              <w:ind w:left="337" w:right="25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Direct Marketing/ Cold-Calling/ Cross Functional Relationship</w:t>
            </w:r>
          </w:p>
          <w:p w14:paraId="7E32A562" w14:textId="77777777" w:rsidR="00F80886" w:rsidRPr="002C123E" w:rsidRDefault="00F80886" w:rsidP="008B1306">
            <w:pPr>
              <w:ind w:left="337" w:right="25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</w:p>
          <w:p w14:paraId="7E32A563" w14:textId="1913AC80" w:rsidR="00F80886" w:rsidRPr="002C123E" w:rsidRDefault="00CA3EAF" w:rsidP="008B1306">
            <w:pPr>
              <w:ind w:left="337" w:right="252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pict w14:anchorId="7E32A5B3">
                <v:rect id="_x0000_i1059" style="width:232.45pt;height:1.5pt" o:hrpct="399" o:hralign="center" o:hrstd="t" o:hr="t" fillcolor="#a0a0a0" stroked="f"/>
              </w:pict>
            </w:r>
          </w:p>
          <w:p w14:paraId="7E32A564" w14:textId="77777777" w:rsidR="00F80886" w:rsidRPr="002C123E" w:rsidRDefault="00F80886" w:rsidP="008B1306">
            <w:pPr>
              <w:ind w:left="337" w:right="252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417C890B" w14:textId="2282AD1D" w:rsidR="002C123E" w:rsidRPr="002C123E" w:rsidRDefault="004B2E35" w:rsidP="004B2E35">
            <w:pPr>
              <w:ind w:right="517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  <w:t xml:space="preserve">    </w:t>
            </w:r>
            <w:r w:rsidR="002C123E" w:rsidRPr="002C123E"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  <w:t>EDUCATION</w:t>
            </w:r>
          </w:p>
          <w:p w14:paraId="61A25132" w14:textId="77777777" w:rsidR="002C123E" w:rsidRPr="002C123E" w:rsidRDefault="002C123E" w:rsidP="002C123E">
            <w:pPr>
              <w:pStyle w:val="ListParagraph"/>
              <w:ind w:left="337" w:right="25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</w:p>
          <w:p w14:paraId="2B11E214" w14:textId="77777777" w:rsidR="002C123E" w:rsidRPr="002C123E" w:rsidRDefault="002C123E" w:rsidP="002C123E">
            <w:pPr>
              <w:pStyle w:val="ListParagraph"/>
              <w:numPr>
                <w:ilvl w:val="0"/>
                <w:numId w:val="31"/>
              </w:numPr>
              <w:spacing w:afterLines="60" w:after="144" w:line="240" w:lineRule="auto"/>
              <w:ind w:right="259"/>
              <w:rPr>
                <w:rFonts w:asciiTheme="majorHAnsi" w:hAnsiTheme="majorHAnsi"/>
                <w:b/>
                <w:bCs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b/>
                <w:bCs/>
                <w:color w:val="7F7F7F" w:themeColor="text1" w:themeTint="80"/>
                <w:sz w:val="20"/>
                <w:szCs w:val="20"/>
              </w:rPr>
              <w:t>2015-2018</w:t>
            </w:r>
          </w:p>
          <w:p w14:paraId="681AD6DB" w14:textId="77777777" w:rsidR="002C123E" w:rsidRPr="002C123E" w:rsidRDefault="002C123E" w:rsidP="002C123E">
            <w:pPr>
              <w:spacing w:afterLines="60" w:after="144"/>
              <w:ind w:left="360" w:right="259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Bachelor of Business Management St. Joseph First Grade College, Mysore </w:t>
            </w:r>
          </w:p>
          <w:p w14:paraId="39A5DE18" w14:textId="77777777" w:rsidR="00364F13" w:rsidRPr="002C123E" w:rsidRDefault="00364F13" w:rsidP="008B1306">
            <w:pPr>
              <w:spacing w:line="360" w:lineRule="auto"/>
              <w:ind w:left="337" w:right="25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</w:p>
          <w:p w14:paraId="37E6C8D0" w14:textId="77777777" w:rsidR="00364F13" w:rsidRPr="002C123E" w:rsidRDefault="00364F13" w:rsidP="00364F13">
            <w:pPr>
              <w:ind w:left="337"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72F1E9CA" w14:textId="37021631" w:rsidR="00364F13" w:rsidRPr="002C123E" w:rsidRDefault="00364F13" w:rsidP="00364F13">
            <w:pPr>
              <w:pStyle w:val="ListParagraph"/>
              <w:spacing w:afterLines="60" w:after="144"/>
              <w:ind w:right="25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</w:p>
          <w:p w14:paraId="02D25957" w14:textId="77777777" w:rsidR="00861F8C" w:rsidRPr="002C123E" w:rsidRDefault="00861F8C" w:rsidP="00364F13">
            <w:pPr>
              <w:pStyle w:val="ListParagraph"/>
              <w:spacing w:afterLines="60" w:after="144"/>
              <w:ind w:right="25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</w:p>
          <w:p w14:paraId="304BB62F" w14:textId="77777777" w:rsidR="00861F8C" w:rsidRPr="002C123E" w:rsidRDefault="00861F8C" w:rsidP="00364F13">
            <w:pPr>
              <w:pStyle w:val="ListParagraph"/>
              <w:spacing w:afterLines="60" w:after="144"/>
              <w:ind w:right="25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</w:p>
          <w:p w14:paraId="294E4A91" w14:textId="77777777" w:rsidR="00861F8C" w:rsidRPr="002C123E" w:rsidRDefault="00861F8C" w:rsidP="00364F13">
            <w:pPr>
              <w:pStyle w:val="ListParagraph"/>
              <w:spacing w:afterLines="60" w:after="144"/>
              <w:ind w:right="25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</w:p>
          <w:p w14:paraId="08B163EA" w14:textId="77777777" w:rsidR="00861F8C" w:rsidRPr="002C123E" w:rsidRDefault="00861F8C" w:rsidP="00364F13">
            <w:pPr>
              <w:pStyle w:val="ListParagraph"/>
              <w:spacing w:afterLines="60" w:after="144"/>
              <w:ind w:right="25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</w:p>
          <w:p w14:paraId="3A0BE8EB" w14:textId="77777777" w:rsidR="00861F8C" w:rsidRPr="002C123E" w:rsidRDefault="00861F8C" w:rsidP="00364F13">
            <w:pPr>
              <w:pStyle w:val="ListParagraph"/>
              <w:spacing w:afterLines="60" w:after="144"/>
              <w:ind w:right="25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</w:p>
          <w:p w14:paraId="0FFAC919" w14:textId="77777777" w:rsidR="00861F8C" w:rsidRPr="002C123E" w:rsidRDefault="00861F8C" w:rsidP="00364F13">
            <w:pPr>
              <w:pStyle w:val="ListParagraph"/>
              <w:spacing w:afterLines="60" w:after="144"/>
              <w:ind w:right="25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</w:p>
          <w:p w14:paraId="7ADC1D0F" w14:textId="77777777" w:rsidR="004B2E35" w:rsidRPr="002C123E" w:rsidRDefault="004B2E35" w:rsidP="004B2E35">
            <w:pPr>
              <w:ind w:left="337" w:right="252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  <w:r w:rsidRPr="002C123E"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  <w:t>SKILLS</w:t>
            </w:r>
          </w:p>
          <w:p w14:paraId="6953D53D" w14:textId="77777777" w:rsidR="004B2E35" w:rsidRPr="002C123E" w:rsidRDefault="004B2E35" w:rsidP="004B2E35">
            <w:pPr>
              <w:pStyle w:val="ListParagraph"/>
              <w:ind w:left="337" w:right="252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</w:p>
          <w:p w14:paraId="50286AB0" w14:textId="13A979F8" w:rsidR="004B2E35" w:rsidRDefault="004B2E35" w:rsidP="004B2E35">
            <w:pPr>
              <w:spacing w:line="360" w:lineRule="auto"/>
              <w:ind w:left="337" w:right="252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Change Agent</w:t>
            </w:r>
          </w:p>
          <w:p w14:paraId="3991C07F" w14:textId="77777777" w:rsidR="004B2E35" w:rsidRPr="002C123E" w:rsidRDefault="004B2E35" w:rsidP="004B2E35">
            <w:pPr>
              <w:spacing w:line="360" w:lineRule="auto"/>
              <w:ind w:left="337" w:right="252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Collaborator</w:t>
            </w:r>
          </w:p>
          <w:p w14:paraId="2792AAD2" w14:textId="67B8CE12" w:rsidR="004B2E35" w:rsidRDefault="004B2E35" w:rsidP="004B2E35">
            <w:pPr>
              <w:spacing w:line="360" w:lineRule="auto"/>
              <w:ind w:left="337" w:right="252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Communicator</w:t>
            </w:r>
          </w:p>
          <w:p w14:paraId="40AFF63B" w14:textId="77777777" w:rsidR="004B2E35" w:rsidRPr="002C123E" w:rsidRDefault="004B2E35" w:rsidP="004B2E35">
            <w:pPr>
              <w:spacing w:line="360" w:lineRule="auto"/>
              <w:ind w:left="337" w:right="252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Innovator</w:t>
            </w:r>
          </w:p>
          <w:p w14:paraId="39861B43" w14:textId="37C68479" w:rsidR="004B2E35" w:rsidRDefault="004B2E35" w:rsidP="004B2E35">
            <w:pPr>
              <w:spacing w:line="360" w:lineRule="auto"/>
              <w:ind w:left="337" w:right="252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Planner</w:t>
            </w:r>
          </w:p>
          <w:p w14:paraId="68D0AD68" w14:textId="77777777" w:rsidR="004B2E35" w:rsidRPr="002C123E" w:rsidRDefault="004B2E35" w:rsidP="004B2E35">
            <w:pPr>
              <w:spacing w:line="360" w:lineRule="auto"/>
              <w:ind w:left="337" w:right="252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Thinker</w:t>
            </w:r>
          </w:p>
          <w:p w14:paraId="6D902706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201E586A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792D51D6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33721BEC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67CD8FCF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75D08499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37F9AB91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72CC4DAF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34334716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24F11BAB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5059F0D9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436BCDC5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3AAC5592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51C622F5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331F0AAC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35F5EF18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218AB103" w14:textId="77777777" w:rsidR="004B2E35" w:rsidRDefault="004B2E35" w:rsidP="004B2E35">
            <w:pPr>
              <w:ind w:right="252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2DE85EC9" w14:textId="77777777" w:rsidR="004B2E35" w:rsidRDefault="004B2E35" w:rsidP="004B2E35">
            <w:pPr>
              <w:ind w:right="252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14EA95AD" w14:textId="77777777" w:rsidR="004B2E35" w:rsidRDefault="004B2E35" w:rsidP="004B2E35">
            <w:pPr>
              <w:ind w:right="252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7B47FC5D" w14:textId="77777777" w:rsidR="004B2E35" w:rsidRDefault="004B2E35" w:rsidP="004B2E35">
            <w:pPr>
              <w:ind w:right="252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083D9145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7A5FF5A8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57904B83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03D60B26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6759EDB3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3D51122B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3A455A10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490FB1F5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59D555E8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01D305C3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280ECED7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3E4AA668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0B17BA35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0097A542" w14:textId="77777777" w:rsidR="004B2E35" w:rsidRDefault="004B2E35" w:rsidP="00861F8C">
            <w:pPr>
              <w:ind w:right="252"/>
              <w:jc w:val="center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7F8E79DE" w14:textId="702AEE1E" w:rsidR="00861F8C" w:rsidRPr="002C123E" w:rsidRDefault="004B2E35" w:rsidP="004B2E35">
            <w:pPr>
              <w:ind w:right="252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  <w:t xml:space="preserve">         </w:t>
            </w:r>
            <w:r w:rsidR="00861F8C" w:rsidRPr="002C123E"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  <w:t>PERSONAL DETAILS</w:t>
            </w:r>
          </w:p>
          <w:p w14:paraId="1B8FED31" w14:textId="77777777" w:rsidR="00861F8C" w:rsidRPr="002C123E" w:rsidRDefault="00861F8C" w:rsidP="00861F8C">
            <w:pPr>
              <w:spacing w:after="0" w:line="240" w:lineRule="auto"/>
              <w:ind w:right="252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17E62BFE" w14:textId="77777777" w:rsidR="00861F8C" w:rsidRPr="002C123E" w:rsidRDefault="00861F8C" w:rsidP="002C123E">
            <w:pPr>
              <w:spacing w:after="40"/>
              <w:ind w:left="741" w:right="518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b/>
                <w:bCs/>
                <w:color w:val="7F7F7F" w:themeColor="text1" w:themeTint="80"/>
                <w:sz w:val="20"/>
                <w:szCs w:val="20"/>
              </w:rPr>
              <w:t>Date of Birth: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 03</w:t>
            </w:r>
            <w:r w:rsidRPr="004B2E35">
              <w:rPr>
                <w:rFonts w:asciiTheme="majorHAnsi" w:hAnsiTheme="majorHAnsi"/>
                <w:color w:val="7F7F7F" w:themeColor="text1" w:themeTint="80"/>
                <w:sz w:val="20"/>
                <w:szCs w:val="20"/>
                <w:vertAlign w:val="superscript"/>
              </w:rPr>
              <w:t>rd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 October 1997</w:t>
            </w:r>
          </w:p>
          <w:p w14:paraId="1097F1DE" w14:textId="30269815" w:rsidR="00861F8C" w:rsidRPr="002C123E" w:rsidRDefault="00861F8C" w:rsidP="002C123E">
            <w:pPr>
              <w:spacing w:after="40" w:line="240" w:lineRule="auto"/>
              <w:ind w:left="741" w:right="518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b/>
                <w:bCs/>
                <w:color w:val="7F7F7F" w:themeColor="text1" w:themeTint="80"/>
                <w:sz w:val="20"/>
                <w:szCs w:val="20"/>
              </w:rPr>
              <w:t>Languages Known: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 English, Hindi &amp; Kannada</w:t>
            </w:r>
          </w:p>
          <w:p w14:paraId="7E32A56A" w14:textId="32CF6C06" w:rsidR="00F80886" w:rsidRPr="002C123E" w:rsidRDefault="00861F8C" w:rsidP="002C123E">
            <w:pPr>
              <w:spacing w:after="40"/>
              <w:ind w:left="741" w:right="518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b/>
                <w:bCs/>
                <w:color w:val="7F7F7F" w:themeColor="text1" w:themeTint="80"/>
                <w:sz w:val="20"/>
                <w:szCs w:val="20"/>
              </w:rPr>
              <w:t>Permanent Address: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 1328/A CH 27/A 4th Cross Krishnamurthy Puram Mysore Karnataka - 570004 </w:t>
            </w:r>
          </w:p>
        </w:tc>
        <w:tc>
          <w:tcPr>
            <w:tcW w:w="7555" w:type="dxa"/>
            <w:shd w:val="clear" w:color="auto" w:fill="F2F2F2" w:themeFill="background1" w:themeFillShade="F2"/>
          </w:tcPr>
          <w:p w14:paraId="7E32A56B" w14:textId="5E1A4074" w:rsidR="00F80886" w:rsidRPr="002C123E" w:rsidRDefault="00861F8C" w:rsidP="008B1306">
            <w:pPr>
              <w:jc w:val="center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noProof/>
                <w:color w:val="7F7F7F" w:themeColor="text1" w:themeTint="80"/>
                <w:sz w:val="20"/>
                <w:szCs w:val="20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E32A5B4" wp14:editId="7FE41E7E">
                      <wp:simplePos x="0" y="0"/>
                      <wp:positionH relativeFrom="column">
                        <wp:posOffset>-61595</wp:posOffset>
                      </wp:positionH>
                      <wp:positionV relativeFrom="paragraph">
                        <wp:posOffset>26670</wp:posOffset>
                      </wp:positionV>
                      <wp:extent cx="0" cy="8269357"/>
                      <wp:effectExtent l="0" t="0" r="19050" b="3683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269357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3A69F58" id="Straight Connector 8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4.85pt,2.1pt" to="-4.85pt,65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" strokecolor="#d8d8d8 [2732]" strokeweight="1pt"/>
                  </w:pict>
                </mc:Fallback>
              </mc:AlternateContent>
            </w:r>
          </w:p>
          <w:p w14:paraId="7E32A56C" w14:textId="257A40F2" w:rsidR="00F80886" w:rsidRPr="002C123E" w:rsidRDefault="00F80886" w:rsidP="008B1306">
            <w:pPr>
              <w:pStyle w:val="ListParagraph"/>
              <w:ind w:left="522" w:right="517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7E32A56D" w14:textId="77777777" w:rsidR="00F80886" w:rsidRPr="002C123E" w:rsidRDefault="00F80886" w:rsidP="008B1306">
            <w:pPr>
              <w:pStyle w:val="ListParagraph"/>
              <w:ind w:left="522" w:right="517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  <w:r w:rsidRPr="002C123E"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  <w:t>SUMMARY</w:t>
            </w:r>
          </w:p>
          <w:p w14:paraId="7E32A56E" w14:textId="77777777" w:rsidR="00F80886" w:rsidRPr="002C123E" w:rsidRDefault="00F80886" w:rsidP="008B1306">
            <w:pPr>
              <w:pStyle w:val="ListParagraph"/>
              <w:ind w:left="522" w:right="517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1836EE68" w14:textId="77777777" w:rsidR="00D526B4" w:rsidRPr="002C123E" w:rsidRDefault="00D526B4" w:rsidP="00D526B4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right="517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A dynamic professional with nearly 5 years of experience in developing strong market knowledge of existing and potential clients and ensured business growth opportunities aligned to company’s strategic plans</w:t>
            </w:r>
          </w:p>
          <w:p w14:paraId="7E41B0A5" w14:textId="77777777" w:rsidR="00703281" w:rsidRPr="002C123E" w:rsidRDefault="00703281" w:rsidP="00703281">
            <w:pPr>
              <w:pStyle w:val="ListParagraph"/>
              <w:numPr>
                <w:ilvl w:val="0"/>
                <w:numId w:val="29"/>
              </w:numPr>
              <w:ind w:right="517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Ranked among the top 250 Business Development Associates nationwide out of a pool of 10,000+ professionals, demonstrating exceptional performance, commitment, and sales process </w:t>
            </w:r>
          </w:p>
          <w:p w14:paraId="0E64DB35" w14:textId="77777777" w:rsidR="00D526B4" w:rsidRPr="002C123E" w:rsidRDefault="00D526B4" w:rsidP="00D526B4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right="517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Provided in-depth analysis of markets, industry trends, competitors and clients to improve strategies</w:t>
            </w:r>
          </w:p>
          <w:p w14:paraId="4E3A4869" w14:textId="77777777" w:rsidR="00D526B4" w:rsidRPr="002C123E" w:rsidRDefault="00D526B4" w:rsidP="00D526B4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right="517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Pipelined sales based on market research, network management and client references; planned and created approaches, pitches and proposals, participated in pricing and work order negotiations</w:t>
            </w:r>
          </w:p>
          <w:p w14:paraId="01D09A62" w14:textId="5FF58084" w:rsidR="009137D7" w:rsidRPr="002C123E" w:rsidRDefault="009137D7" w:rsidP="00D526B4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right="517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A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chiev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ing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 consistent sales targets, exceeding quotas and contributing to the company's revenue growth</w:t>
            </w:r>
          </w:p>
          <w:p w14:paraId="4B21CE37" w14:textId="77777777" w:rsidR="00D526B4" w:rsidRPr="002C123E" w:rsidRDefault="00D526B4" w:rsidP="00D526B4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right="517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Initiated and managed strategic partners program leveraging channel sales including, planning and tracking projects </w:t>
            </w:r>
          </w:p>
          <w:p w14:paraId="6AF0F935" w14:textId="77777777" w:rsidR="00D526B4" w:rsidRPr="002C123E" w:rsidRDefault="00D526B4" w:rsidP="00D526B4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right="517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Controlled high value sales, addressed minor details and explored areas of improvement in customer service</w:t>
            </w:r>
          </w:p>
          <w:p w14:paraId="39954F4E" w14:textId="77777777" w:rsidR="00D526B4" w:rsidRPr="002C123E" w:rsidRDefault="00D526B4" w:rsidP="00D526B4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right="517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Monitored channel sales, marketing &amp; operational activities; implemented strategies to maximize channel sales &amp; collections</w:t>
            </w:r>
          </w:p>
          <w:p w14:paraId="7E32A577" w14:textId="4B082735" w:rsidR="00F80886" w:rsidRPr="002C123E" w:rsidRDefault="00CA3EAF" w:rsidP="008B1306">
            <w:pPr>
              <w:ind w:left="522" w:right="517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pict w14:anchorId="7E32A5B6">
                <v:rect id="_x0000_i1060" style="width:372.45pt;height:.05pt" o:hrpct="665" o:hralign="center" o:hrstd="t" o:hr="t" fillcolor="#a0a0a0" stroked="f"/>
              </w:pict>
            </w:r>
          </w:p>
          <w:p w14:paraId="5EF80EA2" w14:textId="77777777" w:rsidR="00D526B4" w:rsidRPr="00D526B4" w:rsidRDefault="00D526B4" w:rsidP="00D526B4">
            <w:pPr>
              <w:pStyle w:val="ListParagraph"/>
              <w:ind w:left="522" w:right="517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  <w:r w:rsidRPr="00D526B4"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  <w:t>ACHIEVEMENTS</w:t>
            </w:r>
          </w:p>
          <w:p w14:paraId="7E32A57B" w14:textId="77777777" w:rsidR="00F80886" w:rsidRPr="002C123E" w:rsidRDefault="00F80886" w:rsidP="008B1306">
            <w:pPr>
              <w:pStyle w:val="ListParagraph"/>
              <w:ind w:left="522" w:right="517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</w:p>
          <w:p w14:paraId="6DE8D73B" w14:textId="0C8D6228" w:rsidR="00D526B4" w:rsidRPr="002C123E" w:rsidRDefault="00D526B4" w:rsidP="00D526B4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right="517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Recognized as Best Manager at BYJUS for encouraging a positive and inclusive work culture</w:t>
            </w:r>
          </w:p>
          <w:p w14:paraId="1895EDFE" w14:textId="12D62C6F" w:rsidR="00D526B4" w:rsidRPr="002C123E" w:rsidRDefault="00D526B4" w:rsidP="00D526B4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right="517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Acknowledged as Manager of the Month, the Top-Performing Manager at BYJUS </w:t>
            </w:r>
          </w:p>
          <w:p w14:paraId="4AD7F0FB" w14:textId="0E4F1D8B" w:rsidR="00D526B4" w:rsidRPr="002C123E" w:rsidRDefault="00D526B4" w:rsidP="00D526B4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right="517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Earned the prestigious title of Manager of the Year at BYJUS for consistently bringing exceptional performance, surpassing targets, and driving significant business growth</w:t>
            </w:r>
          </w:p>
          <w:p w14:paraId="5944A081" w14:textId="365304C1" w:rsidR="00D526B4" w:rsidRPr="002C123E" w:rsidRDefault="00D526B4" w:rsidP="00D526B4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ind w:right="517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Attained recognition as a Super Bonus Winner at BYJUS, ranking among the top 250 associates nationwide</w:t>
            </w:r>
          </w:p>
          <w:p w14:paraId="7E32A57D" w14:textId="169EFB45" w:rsidR="00F80886" w:rsidRPr="002C123E" w:rsidRDefault="00D526B4" w:rsidP="00D526B4">
            <w:pPr>
              <w:pStyle w:val="ListParagraph"/>
              <w:numPr>
                <w:ilvl w:val="0"/>
                <w:numId w:val="29"/>
              </w:numPr>
              <w:ind w:right="517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Remained in top three throughout the tenure at BYJUS and documented for consistently delivering outstanding performance as an individual associate</w:t>
            </w:r>
          </w:p>
          <w:p w14:paraId="10D7DFAD" w14:textId="77777777" w:rsidR="002C123E" w:rsidRPr="002C123E" w:rsidRDefault="00A26358" w:rsidP="00A26358">
            <w:pPr>
              <w:ind w:right="517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  <w:r w:rsidRPr="002C123E"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  <w:t xml:space="preserve">  </w:t>
            </w:r>
          </w:p>
          <w:p w14:paraId="5DE640B3" w14:textId="71E24758" w:rsidR="00D526B4" w:rsidRPr="002C123E" w:rsidRDefault="00D526B4" w:rsidP="00A26358">
            <w:pPr>
              <w:ind w:right="517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  <w:r w:rsidRPr="002C123E"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  <w:t>PROFESSIONAL EXPERIENCE</w:t>
            </w:r>
          </w:p>
          <w:p w14:paraId="499C3DF7" w14:textId="77777777" w:rsidR="00A26358" w:rsidRPr="002C123E" w:rsidRDefault="00A26358" w:rsidP="00D526B4">
            <w:pPr>
              <w:pStyle w:val="ListParagraph"/>
              <w:ind w:left="522" w:right="517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0D4FA2BB" w14:textId="16BA1991" w:rsidR="00A26358" w:rsidRPr="002C123E" w:rsidRDefault="00A26358" w:rsidP="00A26358">
            <w:pPr>
              <w:pStyle w:val="ListParagraph"/>
              <w:ind w:left="522" w:right="517"/>
              <w:jc w:val="both"/>
              <w:rPr>
                <w:rFonts w:asciiTheme="majorHAnsi" w:hAnsiTheme="majorHAnsi"/>
                <w:b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b/>
                <w:color w:val="7F7F7F" w:themeColor="text1" w:themeTint="80"/>
                <w:sz w:val="20"/>
                <w:szCs w:val="20"/>
              </w:rPr>
              <w:t>Jan 2023 - Present | Business Development Manager | NXTWAVE, Hyderabad, Telangana</w:t>
            </w:r>
          </w:p>
          <w:p w14:paraId="43229967" w14:textId="1C0DE78F" w:rsidR="00A26358" w:rsidRPr="002C123E" w:rsidRDefault="00A26358" w:rsidP="00A26358">
            <w:pPr>
              <w:pStyle w:val="ListParagraph"/>
              <w:spacing w:before="120"/>
              <w:ind w:left="518" w:right="518"/>
              <w:contextualSpacing w:val="0"/>
              <w:jc w:val="both"/>
              <w:rPr>
                <w:rFonts w:asciiTheme="majorHAnsi" w:hAnsiTheme="majorHAnsi"/>
                <w:b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b/>
                <w:color w:val="7F7F7F" w:themeColor="text1" w:themeTint="80"/>
                <w:sz w:val="20"/>
                <w:szCs w:val="20"/>
              </w:rPr>
              <w:t xml:space="preserve">Key Result Areas: </w:t>
            </w:r>
          </w:p>
          <w:p w14:paraId="2163EA79" w14:textId="2AF3A43F" w:rsidR="00A26358" w:rsidRPr="002C123E" w:rsidRDefault="00A26358" w:rsidP="00A26358">
            <w:pPr>
              <w:ind w:right="448"/>
              <w:jc w:val="both"/>
              <w:rPr>
                <w:rFonts w:asciiTheme="majorHAnsi" w:hAnsiTheme="majorHAnsi" w:cstheme="minorHAnsi"/>
                <w:b/>
                <w:bCs/>
                <w:sz w:val="20"/>
                <w:szCs w:val="20"/>
              </w:rPr>
            </w:pPr>
          </w:p>
          <w:p w14:paraId="75904873" w14:textId="352452BF" w:rsidR="009137D7" w:rsidRPr="002C123E" w:rsidRDefault="009137D7" w:rsidP="00A26358">
            <w:pPr>
              <w:pStyle w:val="ListParagraph"/>
              <w:numPr>
                <w:ilvl w:val="0"/>
                <w:numId w:val="32"/>
              </w:numPr>
              <w:spacing w:after="40"/>
              <w:ind w:right="518"/>
              <w:contextualSpacing w:val="0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S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elling high-ticket value products and services through phone calls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 &amp; 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establish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ing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 expertise in 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supervising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 complex sales scenarios and objections</w:t>
            </w:r>
          </w:p>
          <w:p w14:paraId="1126E692" w14:textId="762B48AF" w:rsidR="00A26358" w:rsidRPr="002C123E" w:rsidRDefault="00A26358" w:rsidP="00A26358">
            <w:pPr>
              <w:pStyle w:val="ListParagraph"/>
              <w:numPr>
                <w:ilvl w:val="0"/>
                <w:numId w:val="32"/>
              </w:numPr>
              <w:spacing w:after="40"/>
              <w:ind w:right="518"/>
              <w:contextualSpacing w:val="0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Leading and guiding a high-performing team to consistently achieve business objectives and goals</w:t>
            </w:r>
            <w:r w:rsidR="009137D7"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; creating </w:t>
            </w:r>
            <w:r w:rsidR="009137D7"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comprehensive sales training program to enhance the team's abilities and improve overall performance</w:t>
            </w:r>
          </w:p>
          <w:p w14:paraId="2EBA708C" w14:textId="77777777" w:rsidR="002C123E" w:rsidRPr="002C123E" w:rsidRDefault="002C123E" w:rsidP="002C123E">
            <w:pPr>
              <w:pStyle w:val="ListParagraph"/>
              <w:spacing w:after="40"/>
              <w:ind w:left="878" w:right="518"/>
              <w:contextualSpacing w:val="0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</w:p>
          <w:p w14:paraId="1C6834E0" w14:textId="7C7391D6" w:rsidR="00A26358" w:rsidRPr="002C123E" w:rsidRDefault="002C123E" w:rsidP="00A26358">
            <w:pPr>
              <w:pStyle w:val="ListParagraph"/>
              <w:numPr>
                <w:ilvl w:val="0"/>
                <w:numId w:val="32"/>
              </w:numPr>
              <w:spacing w:after="40"/>
              <w:ind w:right="518"/>
              <w:contextualSpacing w:val="0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noProof/>
                <w:color w:val="7F7F7F" w:themeColor="text1" w:themeTint="80"/>
                <w:sz w:val="20"/>
                <w:szCs w:val="20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B54F308" wp14:editId="3004A9D0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177165</wp:posOffset>
                      </wp:positionV>
                      <wp:extent cx="31750" cy="8268970"/>
                      <wp:effectExtent l="0" t="0" r="25400" b="3683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1750" cy="826897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219E079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.4pt,13.95pt" to="-3.9pt,66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" strokecolor="#d8d8d8 [2732]" strokeweight="1pt"/>
                  </w:pict>
                </mc:Fallback>
              </mc:AlternateContent>
            </w:r>
            <w:r w:rsidR="00A26358"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Actively categorizing talent acquisition needs, conducting interviews, and hiring top performers</w:t>
            </w:r>
          </w:p>
          <w:p w14:paraId="3AB96A74" w14:textId="77777777" w:rsidR="009137D7" w:rsidRPr="002C123E" w:rsidRDefault="009137D7" w:rsidP="00A26358">
            <w:pPr>
              <w:pStyle w:val="ListParagraph"/>
              <w:numPr>
                <w:ilvl w:val="0"/>
                <w:numId w:val="32"/>
              </w:numPr>
              <w:spacing w:after="40"/>
              <w:ind w:right="518"/>
              <w:contextualSpacing w:val="0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I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dentify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ing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 and pursue new business opportunities, leveraging market research and analysis to develop targeted sales plans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 </w:t>
            </w:r>
          </w:p>
          <w:p w14:paraId="3732F1F3" w14:textId="77777777" w:rsidR="00EA4164" w:rsidRPr="002C123E" w:rsidRDefault="00A26358" w:rsidP="00EA4164">
            <w:pPr>
              <w:pStyle w:val="ListParagraph"/>
              <w:numPr>
                <w:ilvl w:val="0"/>
                <w:numId w:val="32"/>
              </w:numPr>
              <w:spacing w:after="40"/>
              <w:ind w:right="518"/>
              <w:contextualSpacing w:val="0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Providing ongoing training, learning, and development opportunities to enhance team members' skills and prepare them for sales success</w:t>
            </w:r>
          </w:p>
          <w:p w14:paraId="01A9B5DF" w14:textId="541AD9A0" w:rsidR="00A26358" w:rsidRPr="002C123E" w:rsidRDefault="00EA4164" w:rsidP="00EA4164">
            <w:pPr>
              <w:pStyle w:val="ListParagraph"/>
              <w:numPr>
                <w:ilvl w:val="0"/>
                <w:numId w:val="32"/>
              </w:numPr>
              <w:spacing w:after="40"/>
              <w:ind w:right="518"/>
              <w:contextualSpacing w:val="0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C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ultivat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ing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 strong relationships with key clients and partners, ensuring high customer satisfaction and repeat business</w:t>
            </w:r>
          </w:p>
          <w:p w14:paraId="307025F0" w14:textId="77777777" w:rsidR="00EA4164" w:rsidRPr="002C123E" w:rsidRDefault="00EA4164" w:rsidP="00EA4164">
            <w:pPr>
              <w:pStyle w:val="ListParagraph"/>
              <w:spacing w:after="40"/>
              <w:ind w:left="878" w:right="518"/>
              <w:contextualSpacing w:val="0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</w:p>
          <w:p w14:paraId="5D97489E" w14:textId="507FB027" w:rsidR="00A26358" w:rsidRPr="002C123E" w:rsidRDefault="00A26358" w:rsidP="00A26358">
            <w:pPr>
              <w:pStyle w:val="ListParagraph"/>
              <w:ind w:left="522" w:right="517"/>
              <w:jc w:val="both"/>
              <w:rPr>
                <w:rFonts w:asciiTheme="majorHAnsi" w:hAnsiTheme="majorHAnsi"/>
                <w:b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b/>
                <w:color w:val="7F7F7F" w:themeColor="text1" w:themeTint="80"/>
                <w:sz w:val="20"/>
                <w:szCs w:val="20"/>
              </w:rPr>
              <w:t>Dec 2019 - Dec 2022 | Business Development Manager | BYJUS (Think and Learn Pvt. Ltd.) Goa, Mysore &amp; Mangalore</w:t>
            </w:r>
          </w:p>
          <w:p w14:paraId="0FC9B071" w14:textId="502B4F8B" w:rsidR="00A26358" w:rsidRPr="002C123E" w:rsidRDefault="00A26358" w:rsidP="00A26358">
            <w:pPr>
              <w:pStyle w:val="ListParagraph"/>
              <w:spacing w:before="120"/>
              <w:ind w:left="518" w:right="518"/>
              <w:contextualSpacing w:val="0"/>
              <w:jc w:val="both"/>
              <w:rPr>
                <w:rFonts w:asciiTheme="majorHAnsi" w:hAnsiTheme="majorHAnsi"/>
                <w:b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b/>
                <w:color w:val="7F7F7F" w:themeColor="text1" w:themeTint="80"/>
                <w:sz w:val="20"/>
                <w:szCs w:val="20"/>
              </w:rPr>
              <w:t xml:space="preserve">Key Result Areas: </w:t>
            </w:r>
          </w:p>
          <w:p w14:paraId="478286C3" w14:textId="64E3C9F8" w:rsidR="00A26358" w:rsidRPr="002C123E" w:rsidRDefault="00A26358" w:rsidP="00A26358">
            <w:pPr>
              <w:ind w:right="591"/>
              <w:jc w:val="both"/>
              <w:rPr>
                <w:rFonts w:asciiTheme="majorHAnsi" w:hAnsiTheme="majorHAnsi" w:cstheme="minorHAnsi"/>
                <w:sz w:val="20"/>
                <w:szCs w:val="20"/>
                <w:lang w:val="en-IN"/>
              </w:rPr>
            </w:pPr>
          </w:p>
          <w:p w14:paraId="7578CB04" w14:textId="5913DF58" w:rsidR="00A26358" w:rsidRPr="002C123E" w:rsidRDefault="00A26358" w:rsidP="00A26358">
            <w:pPr>
              <w:pStyle w:val="ListParagraph"/>
              <w:numPr>
                <w:ilvl w:val="0"/>
                <w:numId w:val="32"/>
              </w:numPr>
              <w:spacing w:after="40"/>
              <w:ind w:right="518"/>
              <w:contextualSpacing w:val="0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Orchestrated and directed sales operations, generating revenue of over 11+ crores</w:t>
            </w:r>
            <w:r w:rsidR="002C123E"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, </w:t>
            </w:r>
            <w:r w:rsidR="002C123E"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outperformed sales targets, earn</w:t>
            </w:r>
            <w:r w:rsidR="002C123E"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ed </w:t>
            </w:r>
            <w:r w:rsidR="002C123E"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accolades for exceptional performance</w:t>
            </w:r>
          </w:p>
          <w:p w14:paraId="36115309" w14:textId="6EE50C7B" w:rsidR="00A26358" w:rsidRPr="002C123E" w:rsidRDefault="00A26358" w:rsidP="00A26358">
            <w:pPr>
              <w:pStyle w:val="ListParagraph"/>
              <w:numPr>
                <w:ilvl w:val="0"/>
                <w:numId w:val="32"/>
              </w:numPr>
              <w:spacing w:after="40"/>
              <w:ind w:right="518"/>
              <w:contextualSpacing w:val="0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Analyzed sales metrics precisely, detecting improvement opportunities and employing strategies to optimize sales performance</w:t>
            </w:r>
          </w:p>
          <w:p w14:paraId="51AB6067" w14:textId="1CB19861" w:rsidR="00A26358" w:rsidRPr="002C123E" w:rsidRDefault="00A26358" w:rsidP="00A26358">
            <w:pPr>
              <w:pStyle w:val="ListParagraph"/>
              <w:numPr>
                <w:ilvl w:val="0"/>
                <w:numId w:val="32"/>
              </w:numPr>
              <w:spacing w:after="40"/>
              <w:ind w:right="518"/>
              <w:contextualSpacing w:val="0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Fostered productive collaborations with cross-functional teams to ensure utmost customer satisfaction and elevate sales outcomes</w:t>
            </w:r>
            <w:r w:rsidR="00703281"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 </w:t>
            </w:r>
            <w:r w:rsidR="00703281"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for the Aakash product line</w:t>
            </w:r>
            <w:r w:rsidR="00703281"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 and </w:t>
            </w:r>
            <w:r w:rsidR="00703281"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contributed to its successful launch and market penetration in Karnataka</w:t>
            </w:r>
          </w:p>
          <w:p w14:paraId="28005F99" w14:textId="77777777" w:rsidR="00703281" w:rsidRPr="002C123E" w:rsidRDefault="00A26358" w:rsidP="00A26358">
            <w:pPr>
              <w:pStyle w:val="ListParagraph"/>
              <w:numPr>
                <w:ilvl w:val="0"/>
                <w:numId w:val="32"/>
              </w:numPr>
              <w:spacing w:after="40"/>
              <w:ind w:right="518"/>
              <w:contextualSpacing w:val="0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Pioneered the development and execution of impactful sales strategies</w:t>
            </w:r>
            <w:r w:rsidR="00703281"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, resulting in </w:t>
            </w:r>
            <w:r w:rsidR="00703281"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expanding the company's presence across multiple regions, including Hubli, </w:t>
            </w:r>
            <w:proofErr w:type="spellStart"/>
            <w:r w:rsidR="00703281"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Mandya</w:t>
            </w:r>
            <w:proofErr w:type="spellEnd"/>
            <w:r w:rsidR="00703281"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, Goa, Mangalore, and Mysore</w:t>
            </w:r>
            <w:r w:rsidR="00703281"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 </w:t>
            </w:r>
          </w:p>
          <w:p w14:paraId="5CC0CE8D" w14:textId="72ECE524" w:rsidR="00A26358" w:rsidRPr="002C123E" w:rsidRDefault="00A26358" w:rsidP="00A26358">
            <w:pPr>
              <w:pStyle w:val="ListParagraph"/>
              <w:ind w:left="522" w:right="517"/>
              <w:jc w:val="both"/>
              <w:rPr>
                <w:rFonts w:asciiTheme="majorHAnsi" w:hAnsiTheme="majorHAnsi"/>
                <w:b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b/>
                <w:color w:val="7F7F7F" w:themeColor="text1" w:themeTint="80"/>
                <w:sz w:val="20"/>
                <w:szCs w:val="20"/>
              </w:rPr>
              <w:t xml:space="preserve">Dec 2018 - Dec 2019 | Operations Associate | </w:t>
            </w:r>
            <w:proofErr w:type="spellStart"/>
            <w:r w:rsidRPr="002C123E">
              <w:rPr>
                <w:rFonts w:asciiTheme="majorHAnsi" w:hAnsiTheme="majorHAnsi"/>
                <w:b/>
                <w:color w:val="7F7F7F" w:themeColor="text1" w:themeTint="80"/>
                <w:sz w:val="20"/>
                <w:szCs w:val="20"/>
              </w:rPr>
              <w:t>ZoomCar</w:t>
            </w:r>
            <w:proofErr w:type="spellEnd"/>
            <w:r w:rsidRPr="002C123E">
              <w:rPr>
                <w:rFonts w:asciiTheme="majorHAnsi" w:hAnsiTheme="majorHAnsi"/>
                <w:b/>
                <w:color w:val="7F7F7F" w:themeColor="text1" w:themeTint="80"/>
                <w:sz w:val="20"/>
                <w:szCs w:val="20"/>
              </w:rPr>
              <w:t xml:space="preserve"> India Pvt. Ltd., </w:t>
            </w:r>
          </w:p>
          <w:p w14:paraId="6BC0E524" w14:textId="38E0A091" w:rsidR="00A26358" w:rsidRPr="002C123E" w:rsidRDefault="00A26358" w:rsidP="00A26358">
            <w:pPr>
              <w:pStyle w:val="ListParagraph"/>
              <w:spacing w:before="120"/>
              <w:ind w:left="518" w:right="518"/>
              <w:contextualSpacing w:val="0"/>
              <w:jc w:val="both"/>
              <w:rPr>
                <w:rFonts w:asciiTheme="majorHAnsi" w:hAnsiTheme="majorHAnsi"/>
                <w:b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b/>
                <w:color w:val="7F7F7F" w:themeColor="text1" w:themeTint="80"/>
                <w:sz w:val="20"/>
                <w:szCs w:val="20"/>
              </w:rPr>
              <w:t xml:space="preserve">Key Result Areas: </w:t>
            </w:r>
          </w:p>
          <w:p w14:paraId="622381D3" w14:textId="68479CB6" w:rsidR="00A26358" w:rsidRPr="002C123E" w:rsidRDefault="00A26358" w:rsidP="00A26358">
            <w:pPr>
              <w:ind w:right="308"/>
              <w:jc w:val="both"/>
              <w:rPr>
                <w:rFonts w:asciiTheme="majorHAnsi" w:hAnsiTheme="majorHAnsi" w:cstheme="minorHAnsi"/>
                <w:b/>
                <w:bCs/>
                <w:sz w:val="20"/>
                <w:szCs w:val="20"/>
              </w:rPr>
            </w:pPr>
          </w:p>
          <w:p w14:paraId="4473C3C6" w14:textId="77777777" w:rsidR="002C123E" w:rsidRPr="002C123E" w:rsidRDefault="002C123E" w:rsidP="00A26358">
            <w:pPr>
              <w:pStyle w:val="ListParagraph"/>
              <w:numPr>
                <w:ilvl w:val="0"/>
                <w:numId w:val="32"/>
              </w:numPr>
              <w:spacing w:after="40"/>
              <w:ind w:right="518"/>
              <w:contextualSpacing w:val="0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Optimized fleet utilization and revenue generation by monitoring booking patterns, identifying trends, and making strategic recommendations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 </w:t>
            </w:r>
          </w:p>
          <w:p w14:paraId="07385D4A" w14:textId="3166811B" w:rsidR="00A26358" w:rsidRPr="002C123E" w:rsidRDefault="00A26358" w:rsidP="00A26358">
            <w:pPr>
              <w:pStyle w:val="ListParagraph"/>
              <w:numPr>
                <w:ilvl w:val="0"/>
                <w:numId w:val="32"/>
              </w:numPr>
              <w:spacing w:after="40"/>
              <w:ind w:right="518"/>
              <w:contextualSpacing w:val="0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Reserved comprehensive data records of 250+ cars, including fueling, maintenance, services, and documentation</w:t>
            </w:r>
          </w:p>
          <w:p w14:paraId="4F67C508" w14:textId="257B3E0A" w:rsidR="002C123E" w:rsidRPr="002C123E" w:rsidRDefault="002C123E" w:rsidP="00A26358">
            <w:pPr>
              <w:pStyle w:val="ListParagraph"/>
              <w:numPr>
                <w:ilvl w:val="0"/>
                <w:numId w:val="32"/>
              </w:numPr>
              <w:spacing w:after="40"/>
              <w:ind w:right="518"/>
              <w:contextualSpacing w:val="0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Coordinated with the logistics team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; m</w:t>
            </w: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aintained accurate records of vehicle movements</w:t>
            </w:r>
          </w:p>
          <w:p w14:paraId="185F8700" w14:textId="171C6119" w:rsidR="00A26358" w:rsidRPr="002C123E" w:rsidRDefault="00A26358" w:rsidP="00A26358">
            <w:pPr>
              <w:pStyle w:val="ListParagraph"/>
              <w:numPr>
                <w:ilvl w:val="0"/>
                <w:numId w:val="32"/>
              </w:numPr>
              <w:spacing w:after="40"/>
              <w:ind w:right="518"/>
              <w:contextualSpacing w:val="0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Formulated cutting-edge strategies to propel revenue growth and capture a larger market share through effective strategies, drove customer acquisition, retention, and satisfaction within the subscription model under the ZAP subscription model, successfully onboarded 30+ customers</w:t>
            </w:r>
          </w:p>
          <w:p w14:paraId="247F6064" w14:textId="77777777" w:rsidR="002C123E" w:rsidRDefault="002C123E" w:rsidP="002C123E">
            <w:pPr>
              <w:ind w:left="337" w:right="252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24B68443" w14:textId="051F8008" w:rsidR="002C123E" w:rsidRPr="002C123E" w:rsidRDefault="002C123E" w:rsidP="002C123E">
            <w:pPr>
              <w:ind w:left="337" w:right="252"/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  <w:r w:rsidRPr="002C123E">
              <w:rPr>
                <w:rFonts w:asciiTheme="majorHAnsi" w:hAnsiTheme="majorHAnsi" w:cs="Arial"/>
                <w:b/>
                <w:color w:val="7F7F7F" w:themeColor="text1" w:themeTint="80"/>
                <w:spacing w:val="40"/>
                <w:sz w:val="20"/>
                <w:szCs w:val="20"/>
              </w:rPr>
              <w:t>INTERNSHIP</w:t>
            </w:r>
          </w:p>
          <w:p w14:paraId="08FCC4ED" w14:textId="77777777" w:rsidR="002C123E" w:rsidRPr="002C123E" w:rsidRDefault="002C123E" w:rsidP="002C123E">
            <w:pPr>
              <w:ind w:right="308"/>
              <w:jc w:val="both"/>
              <w:rPr>
                <w:rFonts w:asciiTheme="majorHAnsi" w:hAnsiTheme="majorHAnsi" w:cstheme="minorHAnsi"/>
                <w:b/>
                <w:bCs/>
                <w:sz w:val="20"/>
                <w:szCs w:val="20"/>
              </w:rPr>
            </w:pPr>
          </w:p>
          <w:p w14:paraId="641B6F9E" w14:textId="77777777" w:rsidR="002C123E" w:rsidRPr="002C123E" w:rsidRDefault="002C123E" w:rsidP="002C123E">
            <w:pPr>
              <w:pStyle w:val="ListParagraph"/>
              <w:ind w:left="522" w:right="517"/>
              <w:jc w:val="both"/>
              <w:rPr>
                <w:rFonts w:asciiTheme="majorHAnsi" w:hAnsiTheme="majorHAnsi"/>
                <w:b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b/>
                <w:color w:val="7F7F7F" w:themeColor="text1" w:themeTint="80"/>
                <w:sz w:val="20"/>
                <w:szCs w:val="20"/>
              </w:rPr>
              <w:t>Jun 2017 - Aug 2018 | Intern |</w:t>
            </w:r>
            <w:proofErr w:type="spellStart"/>
            <w:r w:rsidRPr="002C123E">
              <w:rPr>
                <w:rFonts w:asciiTheme="majorHAnsi" w:hAnsiTheme="majorHAnsi"/>
                <w:b/>
                <w:color w:val="7F7F7F" w:themeColor="text1" w:themeTint="80"/>
                <w:sz w:val="20"/>
                <w:szCs w:val="20"/>
              </w:rPr>
              <w:t>Krazybee</w:t>
            </w:r>
            <w:proofErr w:type="spellEnd"/>
            <w:r w:rsidRPr="002C123E">
              <w:rPr>
                <w:rFonts w:asciiTheme="majorHAnsi" w:hAnsiTheme="majorHAnsi"/>
                <w:b/>
                <w:color w:val="7F7F7F" w:themeColor="text1" w:themeTint="80"/>
                <w:sz w:val="20"/>
                <w:szCs w:val="20"/>
              </w:rPr>
              <w:t>, Mysore</w:t>
            </w:r>
          </w:p>
          <w:p w14:paraId="0B95F118" w14:textId="77777777" w:rsidR="002C123E" w:rsidRPr="002C123E" w:rsidRDefault="002C123E" w:rsidP="002C123E">
            <w:pPr>
              <w:pStyle w:val="ListParagraph"/>
              <w:spacing w:before="120"/>
              <w:ind w:left="518" w:right="518"/>
              <w:contextualSpacing w:val="0"/>
              <w:jc w:val="both"/>
              <w:rPr>
                <w:rFonts w:asciiTheme="majorHAnsi" w:hAnsiTheme="majorHAnsi"/>
                <w:b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b/>
                <w:color w:val="7F7F7F" w:themeColor="text1" w:themeTint="80"/>
                <w:sz w:val="20"/>
                <w:szCs w:val="20"/>
              </w:rPr>
              <w:t xml:space="preserve">Significant Achievements: </w:t>
            </w:r>
          </w:p>
          <w:p w14:paraId="124EE064" w14:textId="77777777" w:rsidR="002C123E" w:rsidRPr="002C123E" w:rsidRDefault="002C123E" w:rsidP="002C123E">
            <w:pPr>
              <w:jc w:val="both"/>
              <w:rPr>
                <w:rFonts w:asciiTheme="majorHAnsi" w:hAnsiTheme="majorHAnsi" w:cstheme="minorHAnsi"/>
                <w:b/>
                <w:bCs/>
                <w:color w:val="4BACC6" w:themeColor="accent5"/>
                <w:spacing w:val="40"/>
                <w:sz w:val="20"/>
                <w:szCs w:val="20"/>
              </w:rPr>
            </w:pPr>
          </w:p>
          <w:p w14:paraId="7703186B" w14:textId="77777777" w:rsidR="002C123E" w:rsidRPr="002C123E" w:rsidRDefault="002C123E" w:rsidP="002C123E">
            <w:pPr>
              <w:pStyle w:val="ListParagraph"/>
              <w:numPr>
                <w:ilvl w:val="0"/>
                <w:numId w:val="31"/>
              </w:numPr>
              <w:spacing w:after="40"/>
              <w:ind w:right="518"/>
              <w:contextualSpacing w:val="0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Acknowledged potential users within the campus, educated them about </w:t>
            </w:r>
            <w:proofErr w:type="spellStart"/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KrazyBee's</w:t>
            </w:r>
            <w:proofErr w:type="spellEnd"/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 xml:space="preserve"> offerings, and facilitated their seamless onboarding onto the platform.</w:t>
            </w:r>
          </w:p>
          <w:p w14:paraId="4CCCB4A3" w14:textId="77777777" w:rsidR="002C123E" w:rsidRPr="002C123E" w:rsidRDefault="002C123E" w:rsidP="002C123E">
            <w:pPr>
              <w:pStyle w:val="ListParagraph"/>
              <w:numPr>
                <w:ilvl w:val="0"/>
                <w:numId w:val="31"/>
              </w:numPr>
              <w:spacing w:after="40"/>
              <w:ind w:right="518"/>
              <w:contextualSpacing w:val="0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Regulated marketing and promotion efforts through various channels, including social media, posters, and events, to increase brand visibility and attract new users</w:t>
            </w:r>
          </w:p>
          <w:p w14:paraId="643A9D1E" w14:textId="77777777" w:rsidR="002C123E" w:rsidRPr="002C123E" w:rsidRDefault="002C123E" w:rsidP="002C123E">
            <w:pPr>
              <w:pStyle w:val="ListParagraph"/>
              <w:numPr>
                <w:ilvl w:val="0"/>
                <w:numId w:val="31"/>
              </w:numPr>
              <w:spacing w:after="40"/>
              <w:ind w:right="518"/>
              <w:contextualSpacing w:val="0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  <w:r w:rsidRPr="002C123E"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  <w:t>Built strong relationships with existing users, promptly addressing their queries and resolving issues for enhanced customer satisfaction</w:t>
            </w:r>
          </w:p>
          <w:p w14:paraId="5874C240" w14:textId="77777777" w:rsidR="002C123E" w:rsidRPr="002C123E" w:rsidRDefault="002C123E" w:rsidP="002C123E">
            <w:pPr>
              <w:spacing w:after="40"/>
              <w:ind w:right="518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</w:p>
          <w:p w14:paraId="23CAB76F" w14:textId="3769227A" w:rsidR="00A26358" w:rsidRPr="002C123E" w:rsidRDefault="00A26358" w:rsidP="00A26358">
            <w:pPr>
              <w:ind w:right="591"/>
              <w:jc w:val="both"/>
              <w:rPr>
                <w:rFonts w:asciiTheme="majorHAnsi" w:hAnsiTheme="majorHAnsi" w:cstheme="minorHAnsi"/>
                <w:b/>
                <w:bCs/>
                <w:sz w:val="20"/>
                <w:szCs w:val="20"/>
              </w:rPr>
            </w:pPr>
          </w:p>
          <w:p w14:paraId="7E32A5A6" w14:textId="65C988B5" w:rsidR="00F80886" w:rsidRPr="002C123E" w:rsidRDefault="00F80886" w:rsidP="00364F13">
            <w:pPr>
              <w:spacing w:after="40"/>
              <w:ind w:right="518"/>
              <w:jc w:val="both"/>
              <w:rPr>
                <w:rFonts w:asciiTheme="majorHAnsi" w:hAnsiTheme="majorHAnsi"/>
                <w:color w:val="7F7F7F" w:themeColor="text1" w:themeTint="80"/>
                <w:sz w:val="20"/>
                <w:szCs w:val="20"/>
              </w:rPr>
            </w:pPr>
          </w:p>
        </w:tc>
      </w:tr>
    </w:tbl>
    <w:p w14:paraId="7E32A5A8" w14:textId="38C8E6DD" w:rsidR="00722FC9" w:rsidRPr="002C123E" w:rsidRDefault="00000000" w:rsidP="007255C5">
      <w:pPr>
        <w:tabs>
          <w:tab w:val="left" w:pos="0"/>
        </w:tabs>
        <w:rPr>
          <w:rFonts w:asciiTheme="majorHAnsi" w:hAnsiTheme="majorHAnsi"/>
          <w:sz w:val="20"/>
          <w:szCs w:val="20"/>
        </w:rPr>
      </w:pPr>
    </w:p>
    <w:sectPr w:rsidR="00722FC9" w:rsidRPr="002C123E" w:rsidSect="00F80886">
      <w:pgSz w:w="12240" w:h="15840" w:code="1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2065" type="#_x0000_t75" style="width:10pt;height:10pt" o:bullet="t">
        <v:imagedata r:id="rId1" o:title="bullet"/>
      </v:shape>
    </w:pict>
  </w:numPicBullet>
  <w:numPicBullet w:numPicBulletId="1">
    <w:pict>
      <v:shape id="_x0000_i2066" type="#_x0000_t75" style="width:7pt;height:7pt" o:bullet="t">
        <v:imagedata r:id="rId2" o:title="bullet-grey"/>
      </v:shape>
    </w:pict>
  </w:numPicBullet>
  <w:numPicBullet w:numPicBulletId="2">
    <w:pict>
      <v:shape id="_x0000_i2067" type="#_x0000_t75" style="width:15pt;height:15pt;visibility:visible;mso-wrap-style:square" o:bullet="t">
        <v:imagedata r:id="rId3" o:title=""/>
      </v:shape>
    </w:pict>
  </w:numPicBullet>
  <w:numPicBullet w:numPicBulletId="3">
    <w:pict>
      <v:shape id="_x0000_i2068" type="#_x0000_t75" style="width:21.5pt;height:21.5pt" o:bullet="t">
        <v:imagedata r:id="rId4" o:title="pointer"/>
      </v:shape>
    </w:pict>
  </w:numPicBullet>
  <w:numPicBullet w:numPicBulletId="4">
    <w:pict>
      <v:shape id="_x0000_i2069" type="#_x0000_t75" style="width:42pt;height:42pt" o:bullet="t">
        <v:imagedata r:id="rId5" o:title="vsagde"/>
      </v:shape>
    </w:pict>
  </w:numPicBullet>
  <w:numPicBullet w:numPicBulletId="5">
    <w:pict>
      <v:shape id="_x0000_i2070" type="#_x0000_t75" alt="bullet_grey_circ" style="width:9.5pt;height:9.5pt;visibility:visible;mso-wrap-style:square" o:bullet="t">
        <v:imagedata r:id="rId6" o:title="bullet_grey_circ"/>
      </v:shape>
    </w:pict>
  </w:numPicBullet>
  <w:abstractNum w:abstractNumId="0" w15:restartNumberingAfterBreak="0">
    <w:nsid w:val="0A341BD3"/>
    <w:multiLevelType w:val="hybridMultilevel"/>
    <w:tmpl w:val="6158E61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53D05"/>
    <w:multiLevelType w:val="hybridMultilevel"/>
    <w:tmpl w:val="629460AA"/>
    <w:lvl w:ilvl="0" w:tplc="04090001">
      <w:start w:val="1"/>
      <w:numFmt w:val="bullet"/>
      <w:lvlText w:val=""/>
      <w:lvlJc w:val="left"/>
      <w:pPr>
        <w:ind w:left="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5" w:hanging="360"/>
      </w:pPr>
      <w:rPr>
        <w:rFonts w:ascii="Wingdings" w:hAnsi="Wingdings" w:hint="default"/>
      </w:rPr>
    </w:lvl>
  </w:abstractNum>
  <w:abstractNum w:abstractNumId="3" w15:restartNumberingAfterBreak="0">
    <w:nsid w:val="10B47571"/>
    <w:multiLevelType w:val="hybridMultilevel"/>
    <w:tmpl w:val="A4586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4336F"/>
    <w:multiLevelType w:val="hybridMultilevel"/>
    <w:tmpl w:val="E04C7110"/>
    <w:lvl w:ilvl="0" w:tplc="04090001">
      <w:start w:val="1"/>
      <w:numFmt w:val="bullet"/>
      <w:lvlText w:val=""/>
      <w:lvlJc w:val="left"/>
      <w:pPr>
        <w:ind w:left="8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6" w15:restartNumberingAfterBreak="0">
    <w:nsid w:val="17780577"/>
    <w:multiLevelType w:val="hybridMultilevel"/>
    <w:tmpl w:val="9D9AB71A"/>
    <w:lvl w:ilvl="0" w:tplc="A6B61E9E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8B528B"/>
    <w:multiLevelType w:val="hybridMultilevel"/>
    <w:tmpl w:val="A7F04C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9" w15:restartNumberingAfterBreak="0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1" w15:restartNumberingAfterBreak="0">
    <w:nsid w:val="25C93BFD"/>
    <w:multiLevelType w:val="hybridMultilevel"/>
    <w:tmpl w:val="370064B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964244"/>
    <w:multiLevelType w:val="hybridMultilevel"/>
    <w:tmpl w:val="D8B8CA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5C6A03"/>
    <w:multiLevelType w:val="hybridMultilevel"/>
    <w:tmpl w:val="858CE536"/>
    <w:lvl w:ilvl="0" w:tplc="04090001">
      <w:start w:val="1"/>
      <w:numFmt w:val="bullet"/>
      <w:lvlText w:val=""/>
      <w:lvlJc w:val="left"/>
      <w:pPr>
        <w:ind w:left="6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15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C557AF"/>
    <w:multiLevelType w:val="hybridMultilevel"/>
    <w:tmpl w:val="54A6C990"/>
    <w:lvl w:ilvl="0" w:tplc="04090001">
      <w:start w:val="1"/>
      <w:numFmt w:val="bullet"/>
      <w:lvlText w:val=""/>
      <w:lvlJc w:val="left"/>
      <w:pPr>
        <w:ind w:left="8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17" w15:restartNumberingAfterBreak="0">
    <w:nsid w:val="2BCA29A5"/>
    <w:multiLevelType w:val="hybridMultilevel"/>
    <w:tmpl w:val="CFA0E5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DBE10E1"/>
    <w:multiLevelType w:val="hybridMultilevel"/>
    <w:tmpl w:val="7A4C34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E34218"/>
    <w:multiLevelType w:val="hybridMultilevel"/>
    <w:tmpl w:val="98986C5A"/>
    <w:lvl w:ilvl="0" w:tplc="04090001">
      <w:start w:val="1"/>
      <w:numFmt w:val="bullet"/>
      <w:lvlText w:val=""/>
      <w:lvlJc w:val="left"/>
      <w:pPr>
        <w:ind w:left="10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21" w15:restartNumberingAfterBreak="0">
    <w:nsid w:val="4B0E1460"/>
    <w:multiLevelType w:val="hybridMultilevel"/>
    <w:tmpl w:val="9F3414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B34C44"/>
    <w:multiLevelType w:val="hybridMultilevel"/>
    <w:tmpl w:val="466020A6"/>
    <w:lvl w:ilvl="0" w:tplc="04090001">
      <w:start w:val="1"/>
      <w:numFmt w:val="bullet"/>
      <w:lvlText w:val=""/>
      <w:lvlJc w:val="left"/>
      <w:pPr>
        <w:ind w:left="6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23" w15:restartNumberingAfterBreak="0">
    <w:nsid w:val="515737D8"/>
    <w:multiLevelType w:val="hybridMultilevel"/>
    <w:tmpl w:val="27EE31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1B4247A"/>
    <w:multiLevelType w:val="hybridMultilevel"/>
    <w:tmpl w:val="2D881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3147274"/>
    <w:multiLevelType w:val="hybridMultilevel"/>
    <w:tmpl w:val="38C0AD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970F0E"/>
    <w:multiLevelType w:val="hybridMultilevel"/>
    <w:tmpl w:val="6C1A9A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F65351"/>
    <w:multiLevelType w:val="hybridMultilevel"/>
    <w:tmpl w:val="05E439AA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9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30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num w:numId="1" w16cid:durableId="1562591242">
    <w:abstractNumId w:val="4"/>
  </w:num>
  <w:num w:numId="2" w16cid:durableId="1127698500">
    <w:abstractNumId w:val="15"/>
  </w:num>
  <w:num w:numId="3" w16cid:durableId="727652366">
    <w:abstractNumId w:val="27"/>
  </w:num>
  <w:num w:numId="4" w16cid:durableId="939679767">
    <w:abstractNumId w:val="8"/>
  </w:num>
  <w:num w:numId="5" w16cid:durableId="270017203">
    <w:abstractNumId w:val="29"/>
  </w:num>
  <w:num w:numId="6" w16cid:durableId="905458994">
    <w:abstractNumId w:val="13"/>
  </w:num>
  <w:num w:numId="7" w16cid:durableId="1832477941">
    <w:abstractNumId w:val="19"/>
  </w:num>
  <w:num w:numId="8" w16cid:durableId="1610163809">
    <w:abstractNumId w:val="30"/>
  </w:num>
  <w:num w:numId="9" w16cid:durableId="773592500">
    <w:abstractNumId w:val="9"/>
  </w:num>
  <w:num w:numId="10" w16cid:durableId="65929398">
    <w:abstractNumId w:val="10"/>
  </w:num>
  <w:num w:numId="11" w16cid:durableId="314064797">
    <w:abstractNumId w:val="1"/>
  </w:num>
  <w:num w:numId="12" w16cid:durableId="294139025">
    <w:abstractNumId w:val="31"/>
  </w:num>
  <w:num w:numId="13" w16cid:durableId="363597132">
    <w:abstractNumId w:val="24"/>
  </w:num>
  <w:num w:numId="14" w16cid:durableId="1768621476">
    <w:abstractNumId w:val="6"/>
  </w:num>
  <w:num w:numId="15" w16cid:durableId="509373410">
    <w:abstractNumId w:val="7"/>
  </w:num>
  <w:num w:numId="16" w16cid:durableId="1657539218">
    <w:abstractNumId w:val="20"/>
  </w:num>
  <w:num w:numId="17" w16cid:durableId="1883011842">
    <w:abstractNumId w:val="14"/>
  </w:num>
  <w:num w:numId="18" w16cid:durableId="672269528">
    <w:abstractNumId w:val="23"/>
  </w:num>
  <w:num w:numId="19" w16cid:durableId="184713046">
    <w:abstractNumId w:val="21"/>
  </w:num>
  <w:num w:numId="20" w16cid:durableId="1289967966">
    <w:abstractNumId w:val="18"/>
  </w:num>
  <w:num w:numId="21" w16cid:durableId="1005328410">
    <w:abstractNumId w:val="12"/>
  </w:num>
  <w:num w:numId="22" w16cid:durableId="588807168">
    <w:abstractNumId w:val="25"/>
  </w:num>
  <w:num w:numId="23" w16cid:durableId="1185169888">
    <w:abstractNumId w:val="17"/>
  </w:num>
  <w:num w:numId="24" w16cid:durableId="1828549626">
    <w:abstractNumId w:val="26"/>
  </w:num>
  <w:num w:numId="25" w16cid:durableId="827986139">
    <w:abstractNumId w:val="28"/>
  </w:num>
  <w:num w:numId="26" w16cid:durableId="766803549">
    <w:abstractNumId w:val="2"/>
  </w:num>
  <w:num w:numId="27" w16cid:durableId="388697753">
    <w:abstractNumId w:val="0"/>
  </w:num>
  <w:num w:numId="28" w16cid:durableId="321397274">
    <w:abstractNumId w:val="11"/>
  </w:num>
  <w:num w:numId="29" w16cid:durableId="1241066383">
    <w:abstractNumId w:val="5"/>
  </w:num>
  <w:num w:numId="30" w16cid:durableId="974527884">
    <w:abstractNumId w:val="22"/>
  </w:num>
  <w:num w:numId="31" w16cid:durableId="930888645">
    <w:abstractNumId w:val="3"/>
  </w:num>
  <w:num w:numId="32" w16cid:durableId="165008669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54217"/>
    <w:rsid w:val="000B6DED"/>
    <w:rsid w:val="000D1D44"/>
    <w:rsid w:val="00121373"/>
    <w:rsid w:val="001250C3"/>
    <w:rsid w:val="001A11D9"/>
    <w:rsid w:val="001D5D18"/>
    <w:rsid w:val="001D5FFA"/>
    <w:rsid w:val="001E7456"/>
    <w:rsid w:val="00206B5C"/>
    <w:rsid w:val="00237DFB"/>
    <w:rsid w:val="00251DF5"/>
    <w:rsid w:val="002531B6"/>
    <w:rsid w:val="00286F59"/>
    <w:rsid w:val="00295E7E"/>
    <w:rsid w:val="002C123E"/>
    <w:rsid w:val="00304F1C"/>
    <w:rsid w:val="00345B23"/>
    <w:rsid w:val="00351515"/>
    <w:rsid w:val="00364F13"/>
    <w:rsid w:val="003E32CC"/>
    <w:rsid w:val="00403C5B"/>
    <w:rsid w:val="004103E1"/>
    <w:rsid w:val="004B2E35"/>
    <w:rsid w:val="004D29BA"/>
    <w:rsid w:val="004F7765"/>
    <w:rsid w:val="005151E7"/>
    <w:rsid w:val="00520F6D"/>
    <w:rsid w:val="00543313"/>
    <w:rsid w:val="00550FF3"/>
    <w:rsid w:val="0059440A"/>
    <w:rsid w:val="00595596"/>
    <w:rsid w:val="005E7F75"/>
    <w:rsid w:val="00666E0F"/>
    <w:rsid w:val="006829E4"/>
    <w:rsid w:val="00684CA4"/>
    <w:rsid w:val="00695DA7"/>
    <w:rsid w:val="00696DE9"/>
    <w:rsid w:val="006A11CE"/>
    <w:rsid w:val="006B55AD"/>
    <w:rsid w:val="006C25D8"/>
    <w:rsid w:val="006E2563"/>
    <w:rsid w:val="006F03CD"/>
    <w:rsid w:val="00703281"/>
    <w:rsid w:val="00711A63"/>
    <w:rsid w:val="007128E4"/>
    <w:rsid w:val="00713EFD"/>
    <w:rsid w:val="007255C5"/>
    <w:rsid w:val="00737E39"/>
    <w:rsid w:val="007631E5"/>
    <w:rsid w:val="00766F55"/>
    <w:rsid w:val="00793700"/>
    <w:rsid w:val="007E0313"/>
    <w:rsid w:val="008161BC"/>
    <w:rsid w:val="00821C10"/>
    <w:rsid w:val="00832A97"/>
    <w:rsid w:val="00861F8C"/>
    <w:rsid w:val="00876A4C"/>
    <w:rsid w:val="00884284"/>
    <w:rsid w:val="0088620B"/>
    <w:rsid w:val="00887533"/>
    <w:rsid w:val="0088778D"/>
    <w:rsid w:val="00891A3C"/>
    <w:rsid w:val="008B6C6A"/>
    <w:rsid w:val="008C726E"/>
    <w:rsid w:val="008D5E74"/>
    <w:rsid w:val="00906F28"/>
    <w:rsid w:val="009137D7"/>
    <w:rsid w:val="00980D87"/>
    <w:rsid w:val="0098256C"/>
    <w:rsid w:val="009F2A13"/>
    <w:rsid w:val="00A25FCB"/>
    <w:rsid w:val="00A26358"/>
    <w:rsid w:val="00A44411"/>
    <w:rsid w:val="00A62D8F"/>
    <w:rsid w:val="00A735ED"/>
    <w:rsid w:val="00AB50C8"/>
    <w:rsid w:val="00AD1997"/>
    <w:rsid w:val="00B449B1"/>
    <w:rsid w:val="00B61E6C"/>
    <w:rsid w:val="00B66799"/>
    <w:rsid w:val="00B75E6B"/>
    <w:rsid w:val="00B9284E"/>
    <w:rsid w:val="00C04699"/>
    <w:rsid w:val="00C077E8"/>
    <w:rsid w:val="00C22B9A"/>
    <w:rsid w:val="00C23E15"/>
    <w:rsid w:val="00C32EA4"/>
    <w:rsid w:val="00C9514A"/>
    <w:rsid w:val="00CA3EAF"/>
    <w:rsid w:val="00CB0FB3"/>
    <w:rsid w:val="00CF6FF5"/>
    <w:rsid w:val="00D070C7"/>
    <w:rsid w:val="00D232E1"/>
    <w:rsid w:val="00D33527"/>
    <w:rsid w:val="00D35553"/>
    <w:rsid w:val="00D40700"/>
    <w:rsid w:val="00D51D8C"/>
    <w:rsid w:val="00D526B4"/>
    <w:rsid w:val="00D567FB"/>
    <w:rsid w:val="00D7686C"/>
    <w:rsid w:val="00D829FF"/>
    <w:rsid w:val="00D910DC"/>
    <w:rsid w:val="00DA5410"/>
    <w:rsid w:val="00DE20AA"/>
    <w:rsid w:val="00E10910"/>
    <w:rsid w:val="00E2622C"/>
    <w:rsid w:val="00E275C9"/>
    <w:rsid w:val="00E53093"/>
    <w:rsid w:val="00E65FD7"/>
    <w:rsid w:val="00E843AC"/>
    <w:rsid w:val="00EA4164"/>
    <w:rsid w:val="00F319B1"/>
    <w:rsid w:val="00F80200"/>
    <w:rsid w:val="00F80886"/>
    <w:rsid w:val="00FB15DB"/>
    <w:rsid w:val="00FB256D"/>
    <w:rsid w:val="00FD5A1C"/>
    <w:rsid w:val="00FE5316"/>
    <w:rsid w:val="00FF7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2A522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84</Words>
  <Characters>503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Dimple</cp:lastModifiedBy>
  <cp:revision>2</cp:revision>
  <cp:lastPrinted>2023-07-12T09:17:00Z</cp:lastPrinted>
  <dcterms:created xsi:type="dcterms:W3CDTF">2023-07-12T09:18:00Z</dcterms:created>
  <dcterms:modified xsi:type="dcterms:W3CDTF">2023-07-12T09:18:00Z</dcterms:modified>
</cp:coreProperties>
</file>